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AD002" w14:textId="77777777" w:rsidR="00EE0F88" w:rsidRDefault="00136DCB">
      <w:pPr>
        <w:pStyle w:val="ab"/>
      </w:pPr>
      <w:r>
        <w:t xml:space="preserve">Cтруктуры смешанных поселений </w:t>
      </w:r>
      <w:r>
        <w:rPr>
          <w:i/>
          <w:iCs/>
        </w:rPr>
        <w:t>Mytilus edulis</w:t>
      </w:r>
      <w:r>
        <w:t xml:space="preserve"> и </w:t>
      </w:r>
      <w:r>
        <w:rPr>
          <w:i/>
          <w:iCs/>
        </w:rPr>
        <w:t>M.trossulus</w:t>
      </w:r>
      <w:r>
        <w:t xml:space="preserve"> в вершине Кандалакшского залива</w:t>
      </w:r>
    </w:p>
    <w:p w14:paraId="166AC182" w14:textId="77777777" w:rsidR="00EE0F88" w:rsidRDefault="00136DCB">
      <w:pPr>
        <w:pStyle w:val="Author"/>
      </w:pPr>
      <w:r>
        <w:t>В. М. Хайтов</w:t>
      </w:r>
    </w:p>
    <w:p w14:paraId="27BE55C3" w14:textId="77777777" w:rsidR="00EE0F88" w:rsidRDefault="00136DCB">
      <w:pPr>
        <w:pStyle w:val="Abstract"/>
      </w:pPr>
      <w:r>
        <w:rPr>
          <w:b/>
          <w:bCs/>
        </w:rPr>
        <w:t xml:space="preserve">Хайтов В. М. Cтруктуры смешанных поселений </w:t>
      </w:r>
      <w:r>
        <w:rPr>
          <w:b/>
          <w:bCs/>
          <w:i/>
          <w:iCs/>
        </w:rPr>
        <w:t>Mytilus edulis</w:t>
      </w:r>
      <w:r>
        <w:rPr>
          <w:b/>
          <w:bCs/>
        </w:rPr>
        <w:t xml:space="preserve"> и </w:t>
      </w:r>
      <w:r>
        <w:rPr>
          <w:b/>
          <w:bCs/>
          <w:i/>
          <w:iCs/>
        </w:rPr>
        <w:t>M.trossulus</w:t>
      </w:r>
      <w:r>
        <w:rPr>
          <w:b/>
          <w:bCs/>
        </w:rPr>
        <w:t xml:space="preserve"> в вершине Кандалакшского залива </w:t>
      </w:r>
      <w:r>
        <w:t xml:space="preserve"> // Толмачева Е. Л. (ред.) </w:t>
      </w:r>
      <w:r>
        <w:t>Летопись природы Кадалакшского заповедника за 2024 год (ежегодный отчет). Кандалакша. Т.1 (Летопись природы Кандалакшского заповедника, кн. ++) Рассматриваются данные по соотношению обилий двух видов мидий, формирующих смешанные поселения в стандартных точ</w:t>
      </w:r>
      <w:r>
        <w:t>ках наблюдений (четыре оcтрова, расположенных на разном расстоянии от кута залива и пять мидиевых банок).</w:t>
      </w:r>
    </w:p>
    <w:p w14:paraId="4BECD209" w14:textId="77777777" w:rsidR="00EE0F88" w:rsidRPr="00136DCB" w:rsidRDefault="00136DCB">
      <w:pPr>
        <w:pStyle w:val="Abstract"/>
        <w:rPr>
          <w:lang w:val="en-US"/>
        </w:rPr>
      </w:pPr>
      <w:r w:rsidRPr="00136DCB">
        <w:rPr>
          <w:b/>
          <w:bCs/>
          <w:lang w:val="en-US"/>
        </w:rPr>
        <w:t xml:space="preserve">Khaitov V.M. Structure of </w:t>
      </w:r>
      <w:r w:rsidRPr="00136DCB">
        <w:rPr>
          <w:b/>
          <w:bCs/>
          <w:i/>
          <w:iCs/>
          <w:lang w:val="en-US"/>
        </w:rPr>
        <w:t>Mytilus edulis</w:t>
      </w:r>
      <w:r w:rsidRPr="00136DCB">
        <w:rPr>
          <w:b/>
          <w:bCs/>
          <w:lang w:val="en-US"/>
        </w:rPr>
        <w:t xml:space="preserve"> and </w:t>
      </w:r>
      <w:r w:rsidRPr="00136DCB">
        <w:rPr>
          <w:b/>
          <w:bCs/>
          <w:i/>
          <w:iCs/>
          <w:lang w:val="en-US"/>
        </w:rPr>
        <w:t>M.trossulus</w:t>
      </w:r>
      <w:r w:rsidRPr="00136DCB">
        <w:rPr>
          <w:b/>
          <w:bCs/>
          <w:lang w:val="en-US"/>
        </w:rPr>
        <w:t xml:space="preserve"> mixed settlements in the top of Kandalaksha Bay</w:t>
      </w:r>
      <w:r w:rsidRPr="00136DCB">
        <w:rPr>
          <w:lang w:val="en-US"/>
        </w:rPr>
        <w:t xml:space="preserve"> // Tolmacheva E. L. (ed.) The Chronicle of Na</w:t>
      </w:r>
      <w:r w:rsidRPr="00136DCB">
        <w:rPr>
          <w:lang w:val="en-US"/>
        </w:rPr>
        <w:t>ture by the Kandalaksha Reserve for 2024 (Annual report). Kandalaksha. V.1. (The Chronicle of Nature by the Kandalaksha Reserve, Book N ++)</w:t>
      </w:r>
    </w:p>
    <w:p w14:paraId="574285F3" w14:textId="77777777" w:rsidR="00EE0F88" w:rsidRPr="00136DCB" w:rsidRDefault="00136DCB">
      <w:pPr>
        <w:pStyle w:val="Abstract"/>
        <w:rPr>
          <w:lang w:val="en-US"/>
        </w:rPr>
      </w:pPr>
      <w:r w:rsidRPr="00136DCB">
        <w:rPr>
          <w:lang w:val="en-US"/>
        </w:rPr>
        <w:t>Data on abundance ratios of two mussel species forming mixed settlements at standard observation points (four island</w:t>
      </w:r>
      <w:r w:rsidRPr="00136DCB">
        <w:rPr>
          <w:lang w:val="en-US"/>
        </w:rPr>
        <w:t>s located at different distances from the bay top and at five mussel beds) are considered.</w:t>
      </w:r>
    </w:p>
    <w:p w14:paraId="2E199D96" w14:textId="77777777" w:rsidR="00EE0F88" w:rsidRPr="00136DCB" w:rsidRDefault="00136DCB">
      <w:pPr>
        <w:pStyle w:val="2"/>
        <w:rPr>
          <w:lang w:val="ru-RU"/>
        </w:rPr>
      </w:pPr>
      <w:bookmarkStart w:id="0" w:name="цель-мониторинговой-программы"/>
      <w:r w:rsidRPr="00136DCB">
        <w:rPr>
          <w:lang w:val="ru-RU"/>
        </w:rPr>
        <w:t>Цель мониторинговой программы</w:t>
      </w:r>
    </w:p>
    <w:p w14:paraId="27BF42F5" w14:textId="77777777" w:rsidR="00EE0F88" w:rsidRDefault="00136DCB">
      <w:pPr>
        <w:pStyle w:val="FirstParagraph"/>
      </w:pPr>
      <w:r>
        <w:t xml:space="preserve">В Белом море, помимо аборигенного вида </w:t>
      </w:r>
      <w:r>
        <w:rPr>
          <w:i/>
          <w:iCs/>
        </w:rPr>
        <w:t>Mytilus edulis</w:t>
      </w:r>
      <w:r>
        <w:t>, или атлантической мидии, обнаружен второй, криптический, вида тихоокеанская миди</w:t>
      </w:r>
      <w:r>
        <w:t xml:space="preserve">я, или </w:t>
      </w:r>
      <w:r>
        <w:rPr>
          <w:i/>
          <w:iCs/>
        </w:rPr>
        <w:t>M.trossulus</w:t>
      </w:r>
      <w:r>
        <w:t>. Этот второй вид предположительно был завезен в акваторию Белого моря после Второй Мировой Войны на днищах судов, курсировавших между Белым и Баренцевым морями. В Баренцево море M.trossulus, предположительно, был завезен с Атлантического</w:t>
      </w:r>
      <w:r>
        <w:t xml:space="preserve"> побережья Северной Америки конвоями судов, курсировавших по программе лендлиза.</w:t>
      </w:r>
    </w:p>
    <w:p w14:paraId="6F788512" w14:textId="77777777" w:rsidR="00EE0F88" w:rsidRDefault="00136DCB">
      <w:pPr>
        <w:pStyle w:val="a0"/>
      </w:pPr>
      <w:r>
        <w:t xml:space="preserve">В связи с проникновением в акваторию Белого моря нового вида встал вопрос о динамике системы, в которой в смешанных поселениях сосуществуют аборигенный вид </w:t>
      </w:r>
      <w:r>
        <w:rPr>
          <w:i/>
          <w:iCs/>
        </w:rPr>
        <w:t>M.edulis</w:t>
      </w:r>
      <w:r>
        <w:t xml:space="preserve"> и вселенец</w:t>
      </w:r>
      <w:r>
        <w:t xml:space="preserve"> </w:t>
      </w:r>
      <w:r>
        <w:rPr>
          <w:i/>
          <w:iCs/>
        </w:rPr>
        <w:t>M.trossulus</w:t>
      </w:r>
      <w:r>
        <w:t>. Для отслеживания событий в этих смешанных поселениях были заложены четыре участка на островах вершины Кандалакшского залива (Рисунок 1). Параллельно, проводится мониторинга размерной структуры пяти мидевых банок (Рисунок 1), входе которого сп</w:t>
      </w:r>
      <w:r>
        <w:t xml:space="preserve">ециальной задачи анализа таксономической структуры поселений не ставилось, однако собранные на этих банках сухие створки моллюсков были депонированы в коллекциях Лаборатории экологии морского бентоса (гидробиологии), что позволило провести ретроспективный </w:t>
      </w:r>
      <w:r>
        <w:t>анализ таксономической струкутры этих поселений. Данные данного анализа позволили включить наблюдения на мидиевых банках в программу мониторинга смешанных поселений мидий. Приведенные ниже результаты анализа таксономической структуры поселений мидий на мид</w:t>
      </w:r>
      <w:r>
        <w:t>евых банках включаются в Летопись природы впервые.</w:t>
      </w:r>
    </w:p>
    <w:p w14:paraId="7D95FC18" w14:textId="77777777" w:rsidR="00EE0F88" w:rsidRDefault="00136DCB" w:rsidP="00136DCB">
      <w:pPr>
        <w:jc w:val="center"/>
      </w:pPr>
      <w:r>
        <w:rPr>
          <w:noProof/>
        </w:rPr>
        <w:lastRenderedPageBreak/>
        <w:drawing>
          <wp:inline distT="0" distB="0" distL="0" distR="0" wp14:anchorId="3D5A473F" wp14:editId="1408A328">
            <wp:extent cx="4566194" cy="3804904"/>
            <wp:effectExtent l="0" t="0" r="6350" b="5715"/>
            <wp:docPr id="21" name="Picture" descr="Рисунок 1. Точки мониторинга таксономического состава поселений мидий в вершине Кандалакшского залива Белого моря. 1 - о. Б. Лупчостров, 2 - о. Малый, 3 - о. Овечий, 4 - о. Ряжков. Мидиевые банки (Обозначения, согласно принятым в других главах Летописи природы): 5 - Mat, 6 - Korg, 7 - Vor2, 8 - Vor4, 9 - Vor5. Monitoring points of the taxonomic structure of mussel settlements in the top of the Kandalaksha Bay of the White Sea. 1 - о. B. Lupchostrov, 2 - island. Maly, 3 - Ovechy Island, 4 - Ryazhkov Island. Mussel beds (Designations according to those adopted in other chapters of the Letopis): 5 - Mat, 6 - Korg, 7 - Vor2, 8 - Vor4, 9 - Vor5."/>
            <wp:cNvGraphicFramePr/>
            <a:graphic xmlns:a="http://schemas.openxmlformats.org/drawingml/2006/main">
              <a:graphicData uri="http://schemas.openxmlformats.org/drawingml/2006/picture">
                <pic:pic xmlns:pic="http://schemas.openxmlformats.org/drawingml/2006/picture">
                  <pic:nvPicPr>
                    <pic:cNvPr id="22" name="Picture" descr="Khaitov_2024_Mussel_morfotypy_dynamics_files/figure-docx/unnamed-chunk-2-1.png"/>
                    <pic:cNvPicPr>
                      <a:picLocks noChangeAspect="1" noChangeArrowheads="1"/>
                    </pic:cNvPicPr>
                  </pic:nvPicPr>
                  <pic:blipFill rotWithShape="1">
                    <a:blip r:embed="rId5"/>
                    <a:srcRect t="17277" b="16820"/>
                    <a:stretch/>
                  </pic:blipFill>
                  <pic:spPr bwMode="auto">
                    <a:xfrm>
                      <a:off x="0" y="0"/>
                      <a:ext cx="4578894" cy="3815487"/>
                    </a:xfrm>
                    <a:prstGeom prst="rect">
                      <a:avLst/>
                    </a:prstGeom>
                    <a:noFill/>
                    <a:ln>
                      <a:noFill/>
                    </a:ln>
                    <a:extLst>
                      <a:ext uri="{53640926-AAD7-44D8-BBD7-CCE9431645EC}">
                        <a14:shadowObscured xmlns:a14="http://schemas.microsoft.com/office/drawing/2010/main"/>
                      </a:ext>
                    </a:extLst>
                  </pic:spPr>
                </pic:pic>
              </a:graphicData>
            </a:graphic>
          </wp:inline>
        </w:drawing>
      </w:r>
    </w:p>
    <w:p w14:paraId="7DF52EF5" w14:textId="77777777" w:rsidR="00EE0F88" w:rsidRDefault="00136DCB">
      <w:pPr>
        <w:pStyle w:val="ImageCaption"/>
      </w:pPr>
      <w:r w:rsidRPr="00136DCB">
        <w:rPr>
          <w:b/>
          <w:bCs/>
          <w:lang w:val="ru-RU"/>
        </w:rPr>
        <w:t>Рисунок 1.</w:t>
      </w:r>
      <w:r w:rsidRPr="00136DCB">
        <w:rPr>
          <w:lang w:val="ru-RU"/>
        </w:rPr>
        <w:t xml:space="preserve"> Точки мониторинга таксономического состава поселений мидий в вершине Кандалакшского залива Белого моря. 1 - о. Б. Лупчостров, 2 - о. Малый, 3 - о. Овечий, 4 - о. Ряжков. Мидиевые банки (Обозна</w:t>
      </w:r>
      <w:r w:rsidRPr="00136DCB">
        <w:rPr>
          <w:lang w:val="ru-RU"/>
        </w:rPr>
        <w:t xml:space="preserve">чения, согласно принятым в других главах Летописи природы): 5 - </w:t>
      </w:r>
      <w:r>
        <w:t>Mat</w:t>
      </w:r>
      <w:r w:rsidRPr="00136DCB">
        <w:rPr>
          <w:lang w:val="ru-RU"/>
        </w:rPr>
        <w:t xml:space="preserve">, 6 - </w:t>
      </w:r>
      <w:r>
        <w:t>Korg</w:t>
      </w:r>
      <w:r w:rsidRPr="00136DCB">
        <w:rPr>
          <w:lang w:val="ru-RU"/>
        </w:rPr>
        <w:t xml:space="preserve">, 7 - </w:t>
      </w:r>
      <w:r>
        <w:t>Vor</w:t>
      </w:r>
      <w:r w:rsidRPr="00136DCB">
        <w:rPr>
          <w:lang w:val="ru-RU"/>
        </w:rPr>
        <w:t xml:space="preserve">2, 8 - </w:t>
      </w:r>
      <w:r>
        <w:t>Vor</w:t>
      </w:r>
      <w:r w:rsidRPr="00136DCB">
        <w:rPr>
          <w:lang w:val="ru-RU"/>
        </w:rPr>
        <w:t xml:space="preserve">4, 9 - </w:t>
      </w:r>
      <w:r>
        <w:t>Vor</w:t>
      </w:r>
      <w:r w:rsidRPr="00136DCB">
        <w:rPr>
          <w:lang w:val="ru-RU"/>
        </w:rPr>
        <w:t xml:space="preserve">5. </w:t>
      </w:r>
      <w:r>
        <w:t>Monitoring points of the taxonomic structure of mussel settlements in the top of the Kandalaksha Bay of the White Sea. 1 - о. B. Lupchostrov, 2 - i</w:t>
      </w:r>
      <w:r>
        <w:t>sland. Maly, 3 - Ovechy Island, 4 - Ryazhkov Island. Mussel beds (Designations according to those adopted in other chapters of the Letopis): 5 - Mat, 6 - Korg, 7 - Vor2, 8 - Vor4, 9 - Vor5.</w:t>
      </w:r>
    </w:p>
    <w:p w14:paraId="42177227" w14:textId="77777777" w:rsidR="00EE0F88" w:rsidRPr="00136DCB" w:rsidRDefault="00136DCB">
      <w:pPr>
        <w:pStyle w:val="2"/>
        <w:rPr>
          <w:lang w:val="ru-RU"/>
        </w:rPr>
      </w:pPr>
      <w:bookmarkStart w:id="1" w:name="X1f492c18649131a7d91a26ed38887612e3406a4"/>
      <w:bookmarkEnd w:id="0"/>
      <w:r w:rsidRPr="00136DCB">
        <w:rPr>
          <w:lang w:val="ru-RU"/>
        </w:rPr>
        <w:t>Описание таксономического состава смешанных поселений мидий по соо</w:t>
      </w:r>
      <w:r w:rsidRPr="00136DCB">
        <w:rPr>
          <w:lang w:val="ru-RU"/>
        </w:rPr>
        <w:t>тношению морфотипов</w:t>
      </w:r>
    </w:p>
    <w:p w14:paraId="18831378" w14:textId="77777777" w:rsidR="00EE0F88" w:rsidRDefault="00136DCB">
      <w:pPr>
        <w:pStyle w:val="FirstParagraph"/>
      </w:pPr>
      <w:r>
        <w:t>Для анализа многолетней динамики поселений была введена классификация, принятая в предыдущих публикациях (Katolikova et al., 2016; Khaitov et al., 2021): все моллюски были разделены на две группы, обозначаемые, как T- и E- морфотипы (Ри</w:t>
      </w:r>
      <w:r>
        <w:t>сунок 2). Определение морфотипов проводилось в соответствии с паттерном закладки перламутрового слоя в районе нифы лигамента. У мидий T-морфотипа под нимфой прослеживается полоска перламутрового слоя не покрытая перламутром. У мидий E-морфотипа эта полоска</w:t>
      </w:r>
      <w:r>
        <w:t xml:space="preserve"> отсутствует или полоска призматического слоя прослеживается лишь под задней частью нимфы лигамента.</w:t>
      </w:r>
    </w:p>
    <w:p w14:paraId="778E9923" w14:textId="77777777" w:rsidR="00EE0F88" w:rsidRDefault="00136DCB">
      <w:pPr>
        <w:pStyle w:val="a0"/>
      </w:pPr>
      <w:r>
        <w:t xml:space="preserve">Моллюски T-морфотипа с высокой вероятностью являются </w:t>
      </w:r>
      <w:r>
        <w:rPr>
          <w:i/>
          <w:iCs/>
        </w:rPr>
        <w:t>Mytilus trossulus</w:t>
      </w:r>
      <w:r>
        <w:t xml:space="preserve">, моллюски E-морфотипа - </w:t>
      </w:r>
      <w:r>
        <w:rPr>
          <w:i/>
          <w:iCs/>
        </w:rPr>
        <w:t>M.edulis</w:t>
      </w:r>
      <w:r>
        <w:t xml:space="preserve"> (Khaitov et al., 2021). Для каждой пробы было подсч</w:t>
      </w:r>
      <w:r>
        <w:t xml:space="preserve">итано количество особей того или иного морфотипа и вычислена доля моллюсков T-морфотипа в общей численности. Данная величина является надежной оценкой вероятности встретить в поселении представителей </w:t>
      </w:r>
      <w:r>
        <w:rPr>
          <w:i/>
          <w:iCs/>
        </w:rPr>
        <w:t>M.tossulus</w:t>
      </w:r>
      <w:r>
        <w:t xml:space="preserve"> (Khaitov et al., 2021).</w:t>
      </w:r>
    </w:p>
    <w:p w14:paraId="3495DCE9" w14:textId="77777777" w:rsidR="00EE0F88" w:rsidRDefault="00136DCB" w:rsidP="00136DCB">
      <w:pPr>
        <w:jc w:val="center"/>
      </w:pPr>
      <w:r>
        <w:rPr>
          <w:noProof/>
        </w:rPr>
        <w:lastRenderedPageBreak/>
        <w:drawing>
          <wp:inline distT="0" distB="0" distL="0" distR="0" wp14:anchorId="0A8D8923" wp14:editId="567159C3">
            <wp:extent cx="3804557" cy="3181454"/>
            <wp:effectExtent l="0" t="0" r="5715" b="0"/>
            <wp:docPr id="25" name="Picture" descr="Рисунок 2. Внутренняя поверхность раковины мидий дух морфотипов. The inner surface of the shell of mussel spirit morphotypes."/>
            <wp:cNvGraphicFramePr/>
            <a:graphic xmlns:a="http://schemas.openxmlformats.org/drawingml/2006/main">
              <a:graphicData uri="http://schemas.openxmlformats.org/drawingml/2006/picture">
                <pic:pic xmlns:pic="http://schemas.openxmlformats.org/drawingml/2006/picture">
                  <pic:nvPicPr>
                    <pic:cNvPr id="26" name="Picture" descr="figures/Morphotypes1.jpg"/>
                    <pic:cNvPicPr>
                      <a:picLocks noChangeAspect="1" noChangeArrowheads="1"/>
                    </pic:cNvPicPr>
                  </pic:nvPicPr>
                  <pic:blipFill>
                    <a:blip r:embed="rId6"/>
                    <a:stretch>
                      <a:fillRect/>
                    </a:stretch>
                  </pic:blipFill>
                  <pic:spPr bwMode="auto">
                    <a:xfrm>
                      <a:off x="0" y="0"/>
                      <a:ext cx="3808849" cy="3185043"/>
                    </a:xfrm>
                    <a:prstGeom prst="rect">
                      <a:avLst/>
                    </a:prstGeom>
                    <a:noFill/>
                    <a:ln w="9525">
                      <a:noFill/>
                      <a:headEnd/>
                      <a:tailEnd/>
                    </a:ln>
                  </pic:spPr>
                </pic:pic>
              </a:graphicData>
            </a:graphic>
          </wp:inline>
        </w:drawing>
      </w:r>
    </w:p>
    <w:p w14:paraId="7448A099" w14:textId="77777777" w:rsidR="00EE0F88" w:rsidRDefault="00136DCB">
      <w:pPr>
        <w:pStyle w:val="ImageCaption"/>
      </w:pPr>
      <w:r w:rsidRPr="00136DCB">
        <w:rPr>
          <w:b/>
          <w:bCs/>
          <w:lang w:val="ru-RU"/>
        </w:rPr>
        <w:t>Рисунок 2.</w:t>
      </w:r>
      <w:r w:rsidRPr="00136DCB">
        <w:rPr>
          <w:lang w:val="ru-RU"/>
        </w:rPr>
        <w:t xml:space="preserve"> Внутренн</w:t>
      </w:r>
      <w:r w:rsidRPr="00136DCB">
        <w:rPr>
          <w:lang w:val="ru-RU"/>
        </w:rPr>
        <w:t xml:space="preserve">яя поверхность раковины мидий дух морфотипов. </w:t>
      </w:r>
      <w:r>
        <w:t>The inner surface of the shell of mussel spirit morphotypes.</w:t>
      </w:r>
    </w:p>
    <w:p w14:paraId="2145F223" w14:textId="77777777" w:rsidR="00EE0F88" w:rsidRPr="00136DCB" w:rsidRDefault="00136DCB">
      <w:pPr>
        <w:pStyle w:val="2"/>
        <w:rPr>
          <w:lang w:val="ru-RU"/>
        </w:rPr>
      </w:pPr>
      <w:bookmarkStart w:id="2" w:name="методика-описания-поселений-на-фукоидах"/>
      <w:bookmarkEnd w:id="1"/>
      <w:r w:rsidRPr="00136DCB">
        <w:rPr>
          <w:lang w:val="ru-RU"/>
        </w:rPr>
        <w:t>Методика описания поселений на фукоидах</w:t>
      </w:r>
    </w:p>
    <w:p w14:paraId="1366F991" w14:textId="77777777" w:rsidR="00EE0F88" w:rsidRDefault="00136DCB">
      <w:pPr>
        <w:pStyle w:val="FirstParagraph"/>
      </w:pPr>
      <w:r>
        <w:t>Ежегодно, начиная с 2002 г., проводятся сборы мидий на литорали четырех островов (Рисунок 1), расположенных в</w:t>
      </w:r>
      <w:r>
        <w:t xml:space="preserve"> вершине Кандалакшского залива Белого моря в том числе и на территории Кандалакшского Государственного Природного Заповедника: О.Б.Лубчостров (N67.145842, E32.350530); О.Малый (N67.118464, E32.406149); О.Овечий (N67.090252, E32.460394); О.Ряжков (N67.01991</w:t>
      </w:r>
      <w:r>
        <w:t>2, E32.571287).</w:t>
      </w:r>
    </w:p>
    <w:p w14:paraId="7080E2C6" w14:textId="77777777" w:rsidR="00EE0F88" w:rsidRDefault="00136DCB">
      <w:pPr>
        <w:pStyle w:val="a0"/>
      </w:pPr>
      <w:r>
        <w:t>На каждом острове (за исключением о.Ряжкова) в одних и тех же точках отбирали по пять пучков фукоидов (пучки водорослей отбирались таким образом, чтобы на них визуально было представлено достаточно большое количество мидий). При сборах на о</w:t>
      </w:r>
      <w:r>
        <w:t>. Ряжкове было взято по 3 пучка фукоидов, что связано с существенно большим обилием мидий в этом районе.</w:t>
      </w:r>
    </w:p>
    <w:p w14:paraId="1B88C17D" w14:textId="77777777" w:rsidR="00EE0F88" w:rsidRDefault="00136DCB">
      <w:pPr>
        <w:pStyle w:val="a0"/>
      </w:pPr>
      <w:r>
        <w:t xml:space="preserve">При разборке проб мидии были отделены от талломов фукоидов. В дальнейшем анализе были использованы только моллюски, имевшие длину раковины не менее 10 </w:t>
      </w:r>
      <w:r>
        <w:t>мм. Каждая проба (отдельный пучок водорослей) разбиралась независимо. Все отобранные моллюски были очищены от мягких тканей и в дальнейшей работе были использованы сухие створки.</w:t>
      </w:r>
    </w:p>
    <w:p w14:paraId="6873A01D" w14:textId="77777777" w:rsidR="00EE0F88" w:rsidRDefault="00136DCB">
      <w:pPr>
        <w:pStyle w:val="a0"/>
      </w:pPr>
      <w:r>
        <w:t>Сборы мидий 2002 – 2010 гг. были предоставлены А. В. Полоскиным в виде коллек</w:t>
      </w:r>
      <w:r>
        <w:t>ций сухих створок. К сожалению, мидии из проб, взятых на каждом из островов в этот период, были объединены. То есть, структура поселений мидий на каждом из островов в эти годы формально была описана по одной выборке.</w:t>
      </w:r>
    </w:p>
    <w:p w14:paraId="36D27238" w14:textId="77777777" w:rsidR="00EE0F88" w:rsidRPr="00136DCB" w:rsidRDefault="00136DCB">
      <w:pPr>
        <w:pStyle w:val="2"/>
        <w:rPr>
          <w:lang w:val="ru-RU"/>
        </w:rPr>
      </w:pPr>
      <w:bookmarkStart w:id="3" w:name="X63d3f56cfda29e6a7b3bca46cb8b6b86351a61a"/>
      <w:bookmarkEnd w:id="2"/>
      <w:r w:rsidRPr="00136DCB">
        <w:rPr>
          <w:lang w:val="ru-RU"/>
        </w:rPr>
        <w:t>Методика описания поселений мидий на ми</w:t>
      </w:r>
      <w:r w:rsidRPr="00136DCB">
        <w:rPr>
          <w:lang w:val="ru-RU"/>
        </w:rPr>
        <w:t>диевых банках</w:t>
      </w:r>
    </w:p>
    <w:p w14:paraId="4274A795" w14:textId="77777777" w:rsidR="00EE0F88" w:rsidRDefault="00136DCB">
      <w:pPr>
        <w:pStyle w:val="FirstParagraph"/>
      </w:pPr>
      <w:r>
        <w:t>В тексте использованы обозначения мидиевых банок, устоявшиеся в предыдущих изданиях «Летописи природы Кандалакшского заповедника».</w:t>
      </w:r>
    </w:p>
    <w:p w14:paraId="104DE5C9" w14:textId="77777777" w:rsidR="00EE0F88" w:rsidRDefault="00136DCB">
      <w:pPr>
        <w:pStyle w:val="a0"/>
      </w:pPr>
      <w:r>
        <w:t xml:space="preserve">Мидиевая банка </w:t>
      </w:r>
      <w:r>
        <w:rPr>
          <w:i/>
          <w:iCs/>
        </w:rPr>
        <w:t>«Korg»</w:t>
      </w:r>
      <w:r>
        <w:t xml:space="preserve"> (67,110668 N; 32,642790 E) Расположена на корге в районе о-вов Малый и Большой Куртяжные </w:t>
      </w:r>
      <w:r>
        <w:t>(Лувеньгский архипелаг).</w:t>
      </w:r>
    </w:p>
    <w:p w14:paraId="1774FDA7" w14:textId="77777777" w:rsidR="00EE0F88" w:rsidRDefault="00136DCB">
      <w:pPr>
        <w:pStyle w:val="a0"/>
      </w:pPr>
      <w:r>
        <w:t xml:space="preserve">Мидиевая банка </w:t>
      </w:r>
      <w:r>
        <w:rPr>
          <w:i/>
          <w:iCs/>
        </w:rPr>
        <w:t>«Mat»</w:t>
      </w:r>
      <w:r>
        <w:t xml:space="preserve"> (67,113299 N; 32,642897 E) Расположена на косе, идущей от материка, на расстоянии 260 м от предыдущей банки.</w:t>
      </w:r>
    </w:p>
    <w:p w14:paraId="7E33BAE4" w14:textId="77777777" w:rsidR="00EE0F88" w:rsidRDefault="00136DCB">
      <w:pPr>
        <w:pStyle w:val="a0"/>
      </w:pPr>
      <w:r>
        <w:t xml:space="preserve">Мидиевая банка </w:t>
      </w:r>
      <w:r>
        <w:rPr>
          <w:i/>
          <w:iCs/>
        </w:rPr>
        <w:t>«Vor2»</w:t>
      </w:r>
      <w:r>
        <w:t xml:space="preserve"> (66,939778 N; 32,43461 E) Банка расположена на нижней части литорали острова Во</w:t>
      </w:r>
      <w:r>
        <w:t>ронинского, расположенного в куту Вороньей губы.</w:t>
      </w:r>
    </w:p>
    <w:p w14:paraId="2195CB1E" w14:textId="77777777" w:rsidR="00EE0F88" w:rsidRDefault="00136DCB">
      <w:pPr>
        <w:pStyle w:val="a0"/>
      </w:pPr>
      <w:r>
        <w:lastRenderedPageBreak/>
        <w:t xml:space="preserve">Мидиевая банка </w:t>
      </w:r>
      <w:r>
        <w:rPr>
          <w:i/>
          <w:iCs/>
        </w:rPr>
        <w:t>«Vor4»</w:t>
      </w:r>
      <w:r>
        <w:t xml:space="preserve"> </w:t>
      </w:r>
      <w:r>
        <w:t>(66,934386 N; 32,506852 E) Банка расположена на косе, идущей от материка на расстоянии около 500 м от входа в Воронью губу.</w:t>
      </w:r>
    </w:p>
    <w:p w14:paraId="0A9E1558" w14:textId="77777777" w:rsidR="00EE0F88" w:rsidRDefault="00136DCB">
      <w:pPr>
        <w:pStyle w:val="a0"/>
      </w:pPr>
      <w:r>
        <w:t xml:space="preserve">Мидиевая банка </w:t>
      </w:r>
      <w:r>
        <w:rPr>
          <w:i/>
          <w:iCs/>
        </w:rPr>
        <w:t>«Vor5»</w:t>
      </w:r>
      <w:r>
        <w:t xml:space="preserve"> </w:t>
      </w:r>
      <w:r>
        <w:t>(66,928006 N; 32,491124 E) Банка расположена в проливе, соединяющем губу Воронью и губу Белую.</w:t>
      </w:r>
    </w:p>
    <w:p w14:paraId="6DA58378" w14:textId="77777777" w:rsidR="00EE0F88" w:rsidRDefault="00136DCB">
      <w:pPr>
        <w:pStyle w:val="a0"/>
      </w:pPr>
      <w:r>
        <w:t>На каждой банке были отобраны пробы с помощью пробоотборника площадью 55 см</w:t>
      </w:r>
      <w:r>
        <w:rPr>
          <w:vertAlign w:val="superscript"/>
        </w:rPr>
        <w:t>2</w:t>
      </w:r>
      <w:r>
        <w:t>. Начиная с 2010 г. раковины моллюсков длиной более 10 мм, собранные в каждой из проб</w:t>
      </w:r>
      <w:r>
        <w:t xml:space="preserve">, были очищены от мягких тканей, высушены и помещены в коллекции. В 2024 г. коллекционные сборы были обработаны и в каждой из проб была определена численность мидий двух морфотипов по той же методике, которая была использована при анализе таксономического </w:t>
      </w:r>
      <w:r>
        <w:t>состава смешанных поселений на фукоидах.</w:t>
      </w:r>
    </w:p>
    <w:p w14:paraId="01B17CC5" w14:textId="77777777" w:rsidR="00EE0F88" w:rsidRPr="00136DCB" w:rsidRDefault="00136DCB">
      <w:pPr>
        <w:pStyle w:val="2"/>
        <w:rPr>
          <w:lang w:val="ru-RU"/>
        </w:rPr>
      </w:pPr>
      <w:bookmarkStart w:id="4" w:name="X92f330aa36766376e36ddfaaf39cfa2069c3e93"/>
      <w:bookmarkEnd w:id="3"/>
      <w:r w:rsidRPr="00136DCB">
        <w:rPr>
          <w:lang w:val="ru-RU"/>
        </w:rPr>
        <w:t>Динамика таксономического состава поселений мидий на фукоидах</w:t>
      </w:r>
    </w:p>
    <w:p w14:paraId="110C53E2" w14:textId="77777777" w:rsidR="00EE0F88" w:rsidRDefault="00136DCB">
      <w:pPr>
        <w:pStyle w:val="FirstParagraph"/>
      </w:pPr>
      <w:r>
        <w:t>Первичные данные по обилию мидий двух морфотипов в 2024 г. приведены в Таблице +.1. Данные за остальные годы наблюдений представлены в соответствующих гл</w:t>
      </w:r>
      <w:r>
        <w:t>авах Летописи за предыдущие годы.</w:t>
      </w:r>
    </w:p>
    <w:p w14:paraId="20FAAF11" w14:textId="558D6D5F" w:rsidR="00EE0F88" w:rsidRDefault="00136DCB">
      <w:pPr>
        <w:pStyle w:val="TableCaption"/>
        <w:pBdr>
          <w:top w:val="none" w:sz="0" w:space="0" w:color="000000"/>
          <w:left w:val="none" w:sz="0" w:space="0" w:color="000000"/>
          <w:bottom w:val="none" w:sz="0" w:space="0" w:color="000000"/>
          <w:right w:val="none" w:sz="0" w:space="0" w:color="000000"/>
        </w:pBdr>
        <w:spacing w:before="60" w:after="60"/>
        <w:ind w:left="60" w:right="60"/>
        <w:rPr>
          <w:lang w:val="ru-RU"/>
        </w:rPr>
      </w:pPr>
      <w:r w:rsidRPr="00136DCB">
        <w:rPr>
          <w:lang w:val="ru-RU"/>
        </w:rPr>
        <w:t xml:space="preserve">Таблица +.1  Соотношение численностей </w:t>
      </w:r>
      <w:r>
        <w:t>T</w:t>
      </w:r>
      <w:r w:rsidRPr="00136DCB">
        <w:rPr>
          <w:lang w:val="ru-RU"/>
        </w:rPr>
        <w:t xml:space="preserve">- и </w:t>
      </w:r>
      <w:r>
        <w:t>E</w:t>
      </w:r>
      <w:r w:rsidRPr="00136DCB">
        <w:rPr>
          <w:lang w:val="ru-RU"/>
        </w:rPr>
        <w:t xml:space="preserve">-морфотипов в пробах на четырех островах в 2024 г. </w:t>
      </w:r>
      <w:r>
        <w:t>Abundance</w:t>
      </w:r>
      <w:r w:rsidRPr="00136DCB">
        <w:rPr>
          <w:lang w:val="ru-RU"/>
        </w:rPr>
        <w:t xml:space="preserve"> </w:t>
      </w:r>
      <w:r>
        <w:t>of</w:t>
      </w:r>
      <w:r w:rsidRPr="00136DCB">
        <w:rPr>
          <w:lang w:val="ru-RU"/>
        </w:rPr>
        <w:t xml:space="preserve"> </w:t>
      </w:r>
      <w:r>
        <w:t>T</w:t>
      </w:r>
      <w:r w:rsidRPr="00136DCB">
        <w:rPr>
          <w:lang w:val="ru-RU"/>
        </w:rPr>
        <w:t xml:space="preserve">- </w:t>
      </w:r>
      <w:r>
        <w:t>and</w:t>
      </w:r>
      <w:r w:rsidRPr="00136DCB">
        <w:rPr>
          <w:lang w:val="ru-RU"/>
        </w:rPr>
        <w:t xml:space="preserve"> </w:t>
      </w:r>
      <w:r>
        <w:t>E</w:t>
      </w:r>
      <w:r w:rsidRPr="00136DCB">
        <w:rPr>
          <w:lang w:val="ru-RU"/>
        </w:rPr>
        <w:t>-</w:t>
      </w:r>
      <w:r>
        <w:t>morfotypes</w:t>
      </w:r>
      <w:r w:rsidRPr="00136DCB">
        <w:rPr>
          <w:lang w:val="ru-RU"/>
        </w:rPr>
        <w:t xml:space="preserve"> </w:t>
      </w:r>
      <w:r>
        <w:t>in</w:t>
      </w:r>
      <w:r w:rsidRPr="00136DCB">
        <w:rPr>
          <w:lang w:val="ru-RU"/>
        </w:rPr>
        <w:t xml:space="preserve"> </w:t>
      </w:r>
      <w:r>
        <w:t>samples</w:t>
      </w:r>
      <w:r w:rsidRPr="00136DCB">
        <w:rPr>
          <w:lang w:val="ru-RU"/>
        </w:rPr>
        <w:t xml:space="preserve"> </w:t>
      </w:r>
      <w:r>
        <w:t>from</w:t>
      </w:r>
      <w:r w:rsidRPr="00136DCB">
        <w:rPr>
          <w:lang w:val="ru-RU"/>
        </w:rPr>
        <w:t xml:space="preserve"> </w:t>
      </w:r>
      <w:r>
        <w:t>four</w:t>
      </w:r>
      <w:r w:rsidRPr="00136DCB">
        <w:rPr>
          <w:lang w:val="ru-RU"/>
        </w:rPr>
        <w:t xml:space="preserve"> </w:t>
      </w:r>
      <w:r>
        <w:t>island</w:t>
      </w:r>
      <w:r w:rsidRPr="00136DCB">
        <w:rPr>
          <w:lang w:val="ru-RU"/>
        </w:rPr>
        <w:t xml:space="preserve"> </w:t>
      </w:r>
      <w:r>
        <w:t>in</w:t>
      </w:r>
      <w:r w:rsidRPr="00136DCB">
        <w:rPr>
          <w:lang w:val="ru-RU"/>
        </w:rPr>
        <w:t xml:space="preserve"> 2024.</w:t>
      </w:r>
    </w:p>
    <w:p w14:paraId="2DA9C60E" w14:textId="77777777" w:rsidR="00136DCB" w:rsidRPr="00136DCB" w:rsidRDefault="00136DCB">
      <w:pPr>
        <w:pStyle w:val="TableCaption"/>
        <w:pBdr>
          <w:top w:val="none" w:sz="0" w:space="0" w:color="000000"/>
          <w:left w:val="none" w:sz="0" w:space="0" w:color="000000"/>
          <w:bottom w:val="none" w:sz="0" w:space="0" w:color="000000"/>
          <w:right w:val="none" w:sz="0" w:space="0" w:color="000000"/>
        </w:pBdr>
        <w:spacing w:before="60" w:after="60"/>
        <w:ind w:left="60" w:right="60"/>
        <w:rPr>
          <w:lang w:val="ru-RU"/>
        </w:rPr>
      </w:pPr>
    </w:p>
    <w:tbl>
      <w:tblPr>
        <w:tblW w:w="0" w:type="auto"/>
        <w:jc w:val="center"/>
        <w:tblLayout w:type="fixed"/>
        <w:tblLook w:val="0420" w:firstRow="1" w:lastRow="0" w:firstColumn="0" w:lastColumn="0" w:noHBand="0" w:noVBand="1"/>
      </w:tblPr>
      <w:tblGrid>
        <w:gridCol w:w="992"/>
        <w:gridCol w:w="1921"/>
        <w:gridCol w:w="1080"/>
        <w:gridCol w:w="1323"/>
        <w:gridCol w:w="1559"/>
        <w:gridCol w:w="1701"/>
      </w:tblGrid>
      <w:tr w:rsidR="00EE0F88" w:rsidRPr="00136DCB" w14:paraId="4892A3BB" w14:textId="77777777" w:rsidTr="00136DCB">
        <w:trPr>
          <w:tblHeader/>
          <w:jc w:val="center"/>
        </w:trPr>
        <w:tc>
          <w:tcPr>
            <w:tcW w:w="992" w:type="dxa"/>
            <w:tcBorders>
              <w:top w:val="single" w:sz="12" w:space="0" w:color="666666"/>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14:paraId="4C1ADE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Год</w:t>
            </w:r>
          </w:p>
        </w:tc>
        <w:tc>
          <w:tcPr>
            <w:tcW w:w="1921"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3DE4AD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есто сбора</w:t>
            </w:r>
          </w:p>
        </w:tc>
        <w:tc>
          <w:tcPr>
            <w:tcW w:w="1080"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08D7A92D" w14:textId="77777777" w:rsidR="00EE0F88" w:rsidRPr="00136DCB" w:rsidRDefault="00136DCB">
            <w:pPr>
              <w:pBdr>
                <w:top w:val="none" w:sz="0" w:space="0" w:color="000000"/>
                <w:left w:val="none" w:sz="0" w:space="0" w:color="000000"/>
                <w:bottom w:val="none" w:sz="0" w:space="0" w:color="000000"/>
                <w:right w:val="none" w:sz="0" w:space="0" w:color="000000"/>
              </w:pBdr>
              <w:spacing w:before="100" w:after="100"/>
              <w:ind w:left="100" w:right="100"/>
              <w:rPr>
                <w:lang w:val="ru-RU"/>
              </w:rPr>
            </w:pPr>
            <w:r w:rsidRPr="00136DCB">
              <w:rPr>
                <w:rFonts w:ascii="Arial" w:eastAsia="Arial" w:hAnsi="Arial" w:cs="Arial"/>
                <w:color w:val="000000"/>
                <w:sz w:val="16"/>
                <w:szCs w:val="16"/>
                <w:lang w:val="ru-RU"/>
              </w:rPr>
              <w:t>Номер пробы в первичном источнике</w:t>
            </w:r>
          </w:p>
        </w:tc>
        <w:tc>
          <w:tcPr>
            <w:tcW w:w="1323"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5481E1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Численн</w:t>
            </w:r>
            <w:r>
              <w:rPr>
                <w:rFonts w:ascii="Arial" w:eastAsia="Arial" w:hAnsi="Arial" w:cs="Arial"/>
                <w:color w:val="000000"/>
                <w:sz w:val="16"/>
                <w:szCs w:val="16"/>
              </w:rPr>
              <w:t>ость T-морфотипа</w:t>
            </w:r>
          </w:p>
        </w:tc>
        <w:tc>
          <w:tcPr>
            <w:tcW w:w="1559"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15C49B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Численность E-морфотипа</w:t>
            </w:r>
          </w:p>
        </w:tc>
        <w:tc>
          <w:tcPr>
            <w:tcW w:w="1701" w:type="dxa"/>
            <w:tcBorders>
              <w:top w:val="single" w:sz="12" w:space="0" w:color="666666"/>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14:paraId="3282375C" w14:textId="77777777" w:rsidR="00EE0F88" w:rsidRPr="00136DCB" w:rsidRDefault="00136DCB">
            <w:pPr>
              <w:pBdr>
                <w:top w:val="none" w:sz="0" w:space="0" w:color="000000"/>
                <w:left w:val="none" w:sz="0" w:space="0" w:color="000000"/>
                <w:bottom w:val="none" w:sz="0" w:space="0" w:color="000000"/>
                <w:right w:val="none" w:sz="0" w:space="0" w:color="000000"/>
              </w:pBdr>
              <w:spacing w:before="100" w:after="100"/>
              <w:ind w:left="100" w:right="100"/>
              <w:jc w:val="right"/>
              <w:rPr>
                <w:lang w:val="ru-RU"/>
              </w:rPr>
            </w:pPr>
            <w:r w:rsidRPr="00136DCB">
              <w:rPr>
                <w:rFonts w:ascii="Arial" w:eastAsia="Arial" w:hAnsi="Arial" w:cs="Arial"/>
                <w:color w:val="000000"/>
                <w:sz w:val="16"/>
                <w:szCs w:val="16"/>
                <w:lang w:val="ru-RU"/>
              </w:rPr>
              <w:t xml:space="preserve">Доля </w:t>
            </w:r>
            <w:r>
              <w:rPr>
                <w:rFonts w:ascii="Arial" w:eastAsia="Arial" w:hAnsi="Arial" w:cs="Arial"/>
                <w:color w:val="000000"/>
                <w:sz w:val="16"/>
                <w:szCs w:val="16"/>
              </w:rPr>
              <w:t>T</w:t>
            </w:r>
            <w:r w:rsidRPr="00136DCB">
              <w:rPr>
                <w:rFonts w:ascii="Arial" w:eastAsia="Arial" w:hAnsi="Arial" w:cs="Arial"/>
                <w:color w:val="000000"/>
                <w:sz w:val="16"/>
                <w:szCs w:val="16"/>
                <w:lang w:val="ru-RU"/>
              </w:rPr>
              <w:t>-морфотипа в общей численности</w:t>
            </w:r>
          </w:p>
        </w:tc>
      </w:tr>
      <w:tr w:rsidR="00EE0F88" w14:paraId="50C9053C" w14:textId="77777777" w:rsidTr="00136DCB">
        <w:trPr>
          <w:jc w:val="center"/>
        </w:trPr>
        <w:tc>
          <w:tcPr>
            <w:tcW w:w="992" w:type="dxa"/>
            <w:tcBorders>
              <w:top w:val="single" w:sz="12" w:space="0" w:color="666666"/>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CA018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DB787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Б. Лубчостров</w:t>
            </w:r>
          </w:p>
        </w:tc>
        <w:tc>
          <w:tcPr>
            <w:tcW w:w="1080"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AA89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1</w:t>
            </w:r>
          </w:p>
        </w:tc>
        <w:tc>
          <w:tcPr>
            <w:tcW w:w="1323"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71E2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559"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04C13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701" w:type="dxa"/>
            <w:tcBorders>
              <w:top w:val="single" w:sz="12" w:space="0" w:color="666666"/>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874B8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55</w:t>
            </w:r>
          </w:p>
        </w:tc>
      </w:tr>
      <w:tr w:rsidR="00EE0F88" w14:paraId="6E8E29D4"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ADAA5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0E6C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Б. Лубчостров</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5956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2</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5206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CF12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70B10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35</w:t>
            </w:r>
          </w:p>
        </w:tc>
      </w:tr>
      <w:tr w:rsidR="00EE0F88" w14:paraId="2F91B170"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EE79DE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A28D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Б. Лубчостров</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1394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3</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3A57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3AE5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69079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0</w:t>
            </w:r>
          </w:p>
        </w:tc>
      </w:tr>
      <w:tr w:rsidR="00EE0F88" w14:paraId="5814B9C3"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350E7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C5AD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Б. Лубчостров</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AEC8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4</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5E01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7D1A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67315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67</w:t>
            </w:r>
          </w:p>
        </w:tc>
      </w:tr>
      <w:tr w:rsidR="00EE0F88" w14:paraId="0CD483A1"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E2755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F838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Б. Лубчостров</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A554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5</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B7A6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736C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621E1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0</w:t>
            </w:r>
          </w:p>
        </w:tc>
      </w:tr>
      <w:tr w:rsidR="00EE0F88" w14:paraId="7C405149"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FCA7D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4AB6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Малый</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5420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6</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663D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5304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1DA3C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40</w:t>
            </w:r>
          </w:p>
        </w:tc>
      </w:tr>
      <w:tr w:rsidR="00EE0F88" w14:paraId="4F315935"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A7B65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E9A6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Малый</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B17F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7</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653C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DBF9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40BAE7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14</w:t>
            </w:r>
          </w:p>
        </w:tc>
      </w:tr>
      <w:tr w:rsidR="00EE0F88" w14:paraId="538C84B1"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3382C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19D4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Малый</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FB5F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8</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818E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6</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3E57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0</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3B576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3</w:t>
            </w:r>
          </w:p>
        </w:tc>
      </w:tr>
      <w:tr w:rsidR="00EE0F88" w14:paraId="2574EAB7"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0CB5F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16E7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Малый</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B63C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9</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44FE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8</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ECAD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BCC3E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27</w:t>
            </w:r>
          </w:p>
        </w:tc>
      </w:tr>
      <w:tr w:rsidR="00EE0F88" w14:paraId="162C2BCD"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15D23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1D63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Малый</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7E1F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10</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86A0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D4E7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DD4C23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55</w:t>
            </w:r>
          </w:p>
        </w:tc>
      </w:tr>
      <w:tr w:rsidR="00EE0F88" w14:paraId="29818EEC"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7990D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A1D9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Овечий</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2DC9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11</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8B50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4</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A8EF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0</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B07E8F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3</w:t>
            </w:r>
          </w:p>
        </w:tc>
      </w:tr>
      <w:tr w:rsidR="00EE0F88" w14:paraId="024CCA6D"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A54AD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A248A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Овечий</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C9EE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12</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CCE1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7</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0342F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92DEF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75</w:t>
            </w:r>
          </w:p>
        </w:tc>
      </w:tr>
      <w:tr w:rsidR="00EE0F88" w14:paraId="0328ABB8"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6FE59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CC47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Овечий</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D403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13</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A3E4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3</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91930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5</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6C1C8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88</w:t>
            </w:r>
          </w:p>
        </w:tc>
      </w:tr>
      <w:tr w:rsidR="00EE0F88" w14:paraId="11B8F093"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A50736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6834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Овечий</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A57E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14</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FAA4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8A2A7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38B4A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17</w:t>
            </w:r>
          </w:p>
        </w:tc>
      </w:tr>
      <w:tr w:rsidR="00EE0F88" w14:paraId="50A88C94"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EF204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B4DE6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Овечий</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C506A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f15</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9C60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272F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359373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59</w:t>
            </w:r>
          </w:p>
        </w:tc>
      </w:tr>
      <w:tr w:rsidR="00EE0F88" w14:paraId="67BD55B6"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D25E1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5486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Ряжков</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A8C3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5B00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2F20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4</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7F1F1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76</w:t>
            </w:r>
          </w:p>
        </w:tc>
      </w:tr>
      <w:tr w:rsidR="00EE0F88" w14:paraId="5E99FB6E" w14:textId="77777777" w:rsidTr="00136DCB">
        <w:trPr>
          <w:jc w:val="center"/>
        </w:trPr>
        <w:tc>
          <w:tcPr>
            <w:tcW w:w="992"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58E05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7E10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Ряжков</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4BE2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32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32C2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559"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513D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701"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EBAC8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72</w:t>
            </w:r>
          </w:p>
        </w:tc>
      </w:tr>
      <w:tr w:rsidR="00EE0F88" w14:paraId="10CBCAF7" w14:textId="77777777" w:rsidTr="00136DCB">
        <w:trPr>
          <w:jc w:val="center"/>
        </w:trPr>
        <w:tc>
          <w:tcPr>
            <w:tcW w:w="992" w:type="dxa"/>
            <w:tcBorders>
              <w:top w:val="single" w:sz="8" w:space="0" w:color="BEBEBE"/>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14:paraId="544FA14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921"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0DEACD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о. Ряжков</w:t>
            </w:r>
          </w:p>
        </w:tc>
        <w:tc>
          <w:tcPr>
            <w:tcW w:w="1080"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03C759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323"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11B908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559"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028DE5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701" w:type="dxa"/>
            <w:tcBorders>
              <w:top w:val="single" w:sz="8" w:space="0" w:color="BEBEBE"/>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14:paraId="18A1C33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27</w:t>
            </w:r>
          </w:p>
        </w:tc>
      </w:tr>
    </w:tbl>
    <w:p w14:paraId="75361B00" w14:textId="77777777" w:rsidR="00EE0F88" w:rsidRDefault="00136DCB">
      <w:pPr>
        <w:pStyle w:val="a0"/>
      </w:pPr>
      <w:r>
        <w:t xml:space="preserve">Соотношение обилий мидий двух морфотипов в 2024 г., в целом, соответствует тенденциям, наметившимся ранее (Рисунок 3). На литорали острова Б. Лупчостров, расположенного в куту залива, доля </w:t>
      </w:r>
      <w:r>
        <w:lastRenderedPageBreak/>
        <w:t>особей T-морфотипа колеблется год от года. Однако эти колебания мог</w:t>
      </w:r>
      <w:r>
        <w:t>ут быть объяснены малыми объемами выборок. Однако следует отметить, что в 2023 - 2024 гг. доля мидий T-морфотипа в данной точке заметно снижается. Тенденция к падению доли мидий T-морфотипа явно прослеживается как на о. Малый, так и на о. Овечий (Рисунок 3</w:t>
      </w:r>
      <w:r>
        <w:t>). На о. Ряжкове заметных отклонений от установившегося за последние годы соотношения не выявляется (Рисунок 3).</w:t>
      </w:r>
    </w:p>
    <w:p w14:paraId="37B6D4D3" w14:textId="77777777" w:rsidR="00EE0F88" w:rsidRDefault="00136DCB">
      <w:r>
        <w:rPr>
          <w:noProof/>
        </w:rPr>
        <w:drawing>
          <wp:inline distT="0" distB="0" distL="0" distR="0" wp14:anchorId="18CD8459" wp14:editId="1F5AF950">
            <wp:extent cx="5504749" cy="6422207"/>
            <wp:effectExtent l="0" t="0" r="0" b="0"/>
            <wp:docPr id="31" name="Picture" descr="Рисунок 3. Многолетняя динамика доли мидий, имеющих T-морфотип, в поселениях на талломах фукоидов на островах в вершине Кандалакшского залива. Острова расположены в порядке удаления от кута. Сплошная линия – непараметрическая сглаживающая функция (Обобщенная аддитивная модель; серая облсть ограничивает 95% доверительные интервалы). Long-term dynamics of T-morphotype proportions in mixed populations on fucoids at islands. Islands are ordered accordingly to distance from upper part of Kandlaksha bay. Solid line - fitted generalized additive model (GAM), gray area eround solid line - 95% confidence interval."/>
            <wp:cNvGraphicFramePr/>
            <a:graphic xmlns:a="http://schemas.openxmlformats.org/drawingml/2006/main">
              <a:graphicData uri="http://schemas.openxmlformats.org/drawingml/2006/picture">
                <pic:pic xmlns:pic="http://schemas.openxmlformats.org/drawingml/2006/picture">
                  <pic:nvPicPr>
                    <pic:cNvPr id="32" name="Picture" descr="Khaitov_2024_Mussel_morfotypy_dynamics_files/figure-docx/unnamed-chunk-7-1.png"/>
                    <pic:cNvPicPr>
                      <a:picLocks noChangeAspect="1" noChangeArrowheads="1"/>
                    </pic:cNvPicPr>
                  </pic:nvPicPr>
                  <pic:blipFill>
                    <a:blip r:embed="rId7"/>
                    <a:stretch>
                      <a:fillRect/>
                    </a:stretch>
                  </pic:blipFill>
                  <pic:spPr bwMode="auto">
                    <a:xfrm>
                      <a:off x="0" y="0"/>
                      <a:ext cx="5504749" cy="6422207"/>
                    </a:xfrm>
                    <a:prstGeom prst="rect">
                      <a:avLst/>
                    </a:prstGeom>
                    <a:noFill/>
                    <a:ln w="9525">
                      <a:noFill/>
                      <a:headEnd/>
                      <a:tailEnd/>
                    </a:ln>
                  </pic:spPr>
                </pic:pic>
              </a:graphicData>
            </a:graphic>
          </wp:inline>
        </w:drawing>
      </w:r>
    </w:p>
    <w:p w14:paraId="7C0F6602" w14:textId="77777777" w:rsidR="00EE0F88" w:rsidRDefault="00136DCB">
      <w:pPr>
        <w:pStyle w:val="ImageCaption"/>
      </w:pPr>
      <w:r w:rsidRPr="00136DCB">
        <w:rPr>
          <w:b/>
          <w:bCs/>
          <w:lang w:val="ru-RU"/>
        </w:rPr>
        <w:t>Рисунок 3.</w:t>
      </w:r>
      <w:r w:rsidRPr="00136DCB">
        <w:rPr>
          <w:lang w:val="ru-RU"/>
        </w:rPr>
        <w:t xml:space="preserve"> Многолетняя динамика доли мидий, имеющих </w:t>
      </w:r>
      <w:r>
        <w:t>T</w:t>
      </w:r>
      <w:r w:rsidRPr="00136DCB">
        <w:rPr>
          <w:lang w:val="ru-RU"/>
        </w:rPr>
        <w:t>-морфотип, в поселениях на талломах фукоидов на островах в вершине Кандалакшского залива</w:t>
      </w:r>
      <w:r w:rsidRPr="00136DCB">
        <w:rPr>
          <w:lang w:val="ru-RU"/>
        </w:rPr>
        <w:t xml:space="preserve">. Острова расположены в порядке удаления от кута. Сплошная линия – непараметрическая сглаживающая функция (Обобщенная аддитивная модель; серая облсть ограничивает 95% доверительные интервалы). </w:t>
      </w:r>
      <w:r>
        <w:t>Long-term dynamics of T-morphotype proportions in mixed populat</w:t>
      </w:r>
      <w:r>
        <w:t>ions on fucoids at islands. Islands are ordered accordingly to distance from upper part of Kandlaksha bay. Solid line - fitted generalized additive model (GAM), gray area eround solid line - 95% confidence interval.</w:t>
      </w:r>
    </w:p>
    <w:p w14:paraId="75C9663D" w14:textId="77777777" w:rsidR="00EE0F88" w:rsidRPr="00136DCB" w:rsidRDefault="00136DCB">
      <w:pPr>
        <w:pStyle w:val="2"/>
        <w:rPr>
          <w:lang w:val="ru-RU"/>
        </w:rPr>
      </w:pPr>
      <w:bookmarkStart w:id="5" w:name="X475d6a558d87a86a44ed1645a95e6d8c202034a"/>
      <w:bookmarkEnd w:id="4"/>
      <w:r w:rsidRPr="00136DCB">
        <w:rPr>
          <w:lang w:val="ru-RU"/>
        </w:rPr>
        <w:lastRenderedPageBreak/>
        <w:t>Динамика таксономического состава поселе</w:t>
      </w:r>
      <w:r w:rsidRPr="00136DCB">
        <w:rPr>
          <w:lang w:val="ru-RU"/>
        </w:rPr>
        <w:t>ний мидий на мидиевых банках</w:t>
      </w:r>
    </w:p>
    <w:p w14:paraId="4A643AC1" w14:textId="77777777" w:rsidR="00EE0F88" w:rsidRDefault="00136DCB">
      <w:pPr>
        <w:pStyle w:val="FirstParagraph"/>
      </w:pPr>
      <w:r>
        <w:t>Первичные данные по обилию мидий двух морфотипов в пробах на мидевых банках в 2010 - 2024 гг. приведены в Таблице +.2. В таблицу сведены результаты анализа коллекций во всем имеющемся материале, включая те пробы, которые были в</w:t>
      </w:r>
      <w:r>
        <w:t>зяты вне программы мониторинга размерной структуры мидиевых банок.</w:t>
      </w:r>
    </w:p>
    <w:p w14:paraId="022EDD0D" w14:textId="77777777" w:rsidR="00EE0F88" w:rsidRDefault="00136DCB">
      <w:pPr>
        <w:pStyle w:val="TableCaption"/>
        <w:pBdr>
          <w:top w:val="none" w:sz="0" w:space="0" w:color="000000"/>
          <w:left w:val="none" w:sz="0" w:space="0" w:color="000000"/>
          <w:bottom w:val="none" w:sz="0" w:space="0" w:color="000000"/>
          <w:right w:val="none" w:sz="0" w:space="0" w:color="000000"/>
        </w:pBdr>
        <w:spacing w:before="60" w:after="60"/>
        <w:ind w:left="60" w:right="60"/>
      </w:pPr>
      <w:r w:rsidRPr="00136DCB">
        <w:rPr>
          <w:lang w:val="ru-RU"/>
        </w:rPr>
        <w:t xml:space="preserve">Таблица +.1  Соотношение численностей </w:t>
      </w:r>
      <w:r>
        <w:t>T</w:t>
      </w:r>
      <w:r w:rsidRPr="00136DCB">
        <w:rPr>
          <w:lang w:val="ru-RU"/>
        </w:rPr>
        <w:t xml:space="preserve">- и </w:t>
      </w:r>
      <w:r>
        <w:t>E</w:t>
      </w:r>
      <w:r w:rsidRPr="00136DCB">
        <w:rPr>
          <w:lang w:val="ru-RU"/>
        </w:rPr>
        <w:t xml:space="preserve">-морфотипов в пробах на мидиевых банках. </w:t>
      </w:r>
      <w:r>
        <w:t>Abundance of T- and E-morfotypes in samples from mussel beds.</w:t>
      </w:r>
    </w:p>
    <w:tbl>
      <w:tblPr>
        <w:tblW w:w="0" w:type="auto"/>
        <w:jc w:val="center"/>
        <w:tblLayout w:type="fixed"/>
        <w:tblLook w:val="0420" w:firstRow="1" w:lastRow="0" w:firstColumn="0" w:lastColumn="0" w:noHBand="0" w:noVBand="1"/>
      </w:tblPr>
      <w:tblGrid>
        <w:gridCol w:w="1080"/>
        <w:gridCol w:w="1080"/>
        <w:gridCol w:w="1080"/>
        <w:gridCol w:w="1236"/>
        <w:gridCol w:w="1276"/>
        <w:gridCol w:w="1276"/>
        <w:gridCol w:w="1406"/>
      </w:tblGrid>
      <w:tr w:rsidR="00EE0F88" w:rsidRPr="00136DCB" w14:paraId="3ED9BB68" w14:textId="77777777" w:rsidTr="00136DCB">
        <w:trPr>
          <w:tblHeader/>
          <w:jc w:val="center"/>
        </w:trPr>
        <w:tc>
          <w:tcPr>
            <w:tcW w:w="1080" w:type="dxa"/>
            <w:tcBorders>
              <w:top w:val="single" w:sz="12" w:space="0" w:color="666666"/>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14:paraId="5AE2F4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Год</w:t>
            </w:r>
          </w:p>
        </w:tc>
        <w:tc>
          <w:tcPr>
            <w:tcW w:w="1080"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4FCB600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идиевая банка</w:t>
            </w:r>
          </w:p>
        </w:tc>
        <w:tc>
          <w:tcPr>
            <w:tcW w:w="1080"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482F78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есяц сбора</w:t>
            </w:r>
          </w:p>
        </w:tc>
        <w:tc>
          <w:tcPr>
            <w:tcW w:w="1236"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6021764A" w14:textId="77777777" w:rsidR="00EE0F88" w:rsidRPr="00136DCB" w:rsidRDefault="00136DCB">
            <w:pPr>
              <w:pBdr>
                <w:top w:val="none" w:sz="0" w:space="0" w:color="000000"/>
                <w:left w:val="none" w:sz="0" w:space="0" w:color="000000"/>
                <w:bottom w:val="none" w:sz="0" w:space="0" w:color="000000"/>
                <w:right w:val="none" w:sz="0" w:space="0" w:color="000000"/>
              </w:pBdr>
              <w:spacing w:before="100" w:after="100"/>
              <w:ind w:left="100" w:right="100"/>
              <w:rPr>
                <w:lang w:val="ru-RU"/>
              </w:rPr>
            </w:pPr>
            <w:r w:rsidRPr="00136DCB">
              <w:rPr>
                <w:rFonts w:ascii="Arial" w:eastAsia="Arial" w:hAnsi="Arial" w:cs="Arial"/>
                <w:color w:val="000000"/>
                <w:sz w:val="16"/>
                <w:szCs w:val="16"/>
                <w:lang w:val="ru-RU"/>
              </w:rPr>
              <w:t>Номер пробы в первичном источнике</w:t>
            </w:r>
          </w:p>
        </w:tc>
        <w:tc>
          <w:tcPr>
            <w:tcW w:w="1276"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7EC3D3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Численность T-морфотипа</w:t>
            </w:r>
          </w:p>
        </w:tc>
        <w:tc>
          <w:tcPr>
            <w:tcW w:w="1276"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39A797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Численность E-морфотипа</w:t>
            </w:r>
          </w:p>
        </w:tc>
        <w:tc>
          <w:tcPr>
            <w:tcW w:w="1406" w:type="dxa"/>
            <w:tcBorders>
              <w:top w:val="single" w:sz="12" w:space="0" w:color="666666"/>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14:paraId="6D786579" w14:textId="77777777" w:rsidR="00EE0F88" w:rsidRPr="00136DCB" w:rsidRDefault="00136DCB">
            <w:pPr>
              <w:pBdr>
                <w:top w:val="none" w:sz="0" w:space="0" w:color="000000"/>
                <w:left w:val="none" w:sz="0" w:space="0" w:color="000000"/>
                <w:bottom w:val="none" w:sz="0" w:space="0" w:color="000000"/>
                <w:right w:val="none" w:sz="0" w:space="0" w:color="000000"/>
              </w:pBdr>
              <w:spacing w:before="100" w:after="100"/>
              <w:ind w:left="100" w:right="100"/>
              <w:jc w:val="right"/>
              <w:rPr>
                <w:lang w:val="ru-RU"/>
              </w:rPr>
            </w:pPr>
            <w:r w:rsidRPr="00136DCB">
              <w:rPr>
                <w:rFonts w:ascii="Arial" w:eastAsia="Arial" w:hAnsi="Arial" w:cs="Arial"/>
                <w:color w:val="000000"/>
                <w:sz w:val="16"/>
                <w:szCs w:val="16"/>
                <w:lang w:val="ru-RU"/>
              </w:rPr>
              <w:t xml:space="preserve">Доля </w:t>
            </w:r>
            <w:r>
              <w:rPr>
                <w:rFonts w:ascii="Arial" w:eastAsia="Arial" w:hAnsi="Arial" w:cs="Arial"/>
                <w:color w:val="000000"/>
                <w:sz w:val="16"/>
                <w:szCs w:val="16"/>
              </w:rPr>
              <w:t>T</w:t>
            </w:r>
            <w:r w:rsidRPr="00136DCB">
              <w:rPr>
                <w:rFonts w:ascii="Arial" w:eastAsia="Arial" w:hAnsi="Arial" w:cs="Arial"/>
                <w:color w:val="000000"/>
                <w:sz w:val="16"/>
                <w:szCs w:val="16"/>
                <w:lang w:val="ru-RU"/>
              </w:rPr>
              <w:t>-морфотипа в общей численности</w:t>
            </w:r>
          </w:p>
        </w:tc>
      </w:tr>
      <w:tr w:rsidR="00EE0F88" w14:paraId="0A8AF526" w14:textId="77777777" w:rsidTr="00136DCB">
        <w:trPr>
          <w:jc w:val="center"/>
        </w:trPr>
        <w:tc>
          <w:tcPr>
            <w:tcW w:w="1080" w:type="dxa"/>
            <w:tcBorders>
              <w:top w:val="single" w:sz="12" w:space="0" w:color="666666"/>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1F766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2C3D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3EE6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2D229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1</w:t>
            </w:r>
          </w:p>
        </w:tc>
        <w:tc>
          <w:tcPr>
            <w:tcW w:w="1276"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9563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276"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118C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6</w:t>
            </w:r>
          </w:p>
        </w:tc>
        <w:tc>
          <w:tcPr>
            <w:tcW w:w="1406" w:type="dxa"/>
            <w:tcBorders>
              <w:top w:val="single" w:sz="12" w:space="0" w:color="666666"/>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33886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17</w:t>
            </w:r>
          </w:p>
        </w:tc>
      </w:tr>
      <w:tr w:rsidR="00EE0F88" w14:paraId="3028732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FEB60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E533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FB93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5EAB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E9D7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FAA8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62979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43</w:t>
            </w:r>
          </w:p>
        </w:tc>
      </w:tr>
      <w:tr w:rsidR="00EE0F88" w14:paraId="02FADD8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AD69F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A151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C829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FC4F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8846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1038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04DC7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75</w:t>
            </w:r>
          </w:p>
        </w:tc>
      </w:tr>
      <w:tr w:rsidR="00EE0F88" w14:paraId="2A19E57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D108F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705C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8C88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6B0B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B76E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1822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3FB48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87</w:t>
            </w:r>
          </w:p>
        </w:tc>
      </w:tr>
      <w:tr w:rsidR="00EE0F88" w14:paraId="0500307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E83F2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027D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A55F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4929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CD4A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ACA61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D6BA0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4</w:t>
            </w:r>
          </w:p>
        </w:tc>
      </w:tr>
      <w:tr w:rsidR="00EE0F88" w14:paraId="55A4AE3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35120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4E0B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16D4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F2DE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5208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2547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C3D45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81</w:t>
            </w:r>
          </w:p>
        </w:tc>
      </w:tr>
      <w:tr w:rsidR="00EE0F88" w14:paraId="5D89FD8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9BB67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8F4F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F2A8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2BA29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0A45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0863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7DC67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40</w:t>
            </w:r>
          </w:p>
        </w:tc>
      </w:tr>
      <w:tr w:rsidR="00EE0F88" w14:paraId="271B28E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1D0E9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A481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0EDD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45FF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60DF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76B4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8FF59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06</w:t>
            </w:r>
          </w:p>
        </w:tc>
      </w:tr>
      <w:tr w:rsidR="00EE0F88" w14:paraId="1B794DC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7FBEB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77E4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8A71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3F1D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6903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BF92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4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D6F22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77</w:t>
            </w:r>
          </w:p>
        </w:tc>
      </w:tr>
      <w:tr w:rsidR="00EE0F88" w14:paraId="5DB3ADF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7AA61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5CF6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6B1E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7412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E9560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955D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531AC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91</w:t>
            </w:r>
          </w:p>
        </w:tc>
      </w:tr>
      <w:tr w:rsidR="00EE0F88" w14:paraId="489C7EB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12707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52AB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85FA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D61B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F8AD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25FA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00C72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4</w:t>
            </w:r>
          </w:p>
        </w:tc>
      </w:tr>
      <w:tr w:rsidR="00EE0F88" w14:paraId="75487D9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6B6B37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1076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AF95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007D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DE43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DEA9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E0D74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82</w:t>
            </w:r>
          </w:p>
        </w:tc>
      </w:tr>
      <w:tr w:rsidR="00EE0F88" w14:paraId="54DB357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9065AF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DC01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329A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70AF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1082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7A7F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27C47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54</w:t>
            </w:r>
          </w:p>
        </w:tc>
      </w:tr>
      <w:tr w:rsidR="00EE0F88" w14:paraId="3185819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89E5C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50D2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B5E2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B9FC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1E57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138C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71451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34</w:t>
            </w:r>
          </w:p>
        </w:tc>
      </w:tr>
      <w:tr w:rsidR="00EE0F88" w14:paraId="725CF8D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9C87AE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1EF6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E1D5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D5BC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AE40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F387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D9D9B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886</w:t>
            </w:r>
          </w:p>
        </w:tc>
      </w:tr>
      <w:tr w:rsidR="00EE0F88" w14:paraId="694666B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3C294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C93C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243B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18B2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8F1F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BB86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E1727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47</w:t>
            </w:r>
          </w:p>
        </w:tc>
      </w:tr>
      <w:tr w:rsidR="00EE0F88" w14:paraId="1420531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CDFB9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E3D07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C1F1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53D3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E765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3CD9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96A75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914</w:t>
            </w:r>
          </w:p>
        </w:tc>
      </w:tr>
      <w:tr w:rsidR="00EE0F88" w14:paraId="71412C8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72080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ECDF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581F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C7FF9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A620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3C68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C8263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97</w:t>
            </w:r>
          </w:p>
        </w:tc>
      </w:tr>
      <w:tr w:rsidR="00EE0F88" w14:paraId="045EA4A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C5538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7074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3E9B9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E3E0F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3B7B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EEF7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4A18B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818</w:t>
            </w:r>
          </w:p>
        </w:tc>
      </w:tr>
      <w:tr w:rsidR="00EE0F88" w14:paraId="069DC74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DDFFE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42A2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4EFCF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4CB8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5495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F5E16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5D5D0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42</w:t>
            </w:r>
          </w:p>
        </w:tc>
      </w:tr>
      <w:tr w:rsidR="00EE0F88" w14:paraId="2705E17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DF186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B3ED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9D64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310D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EB38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E66E1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019560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67</w:t>
            </w:r>
          </w:p>
        </w:tc>
      </w:tr>
      <w:tr w:rsidR="00EE0F88" w14:paraId="36375D0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7A7A8C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0217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4ABC7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2C2C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A8386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89AB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C8A06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61</w:t>
            </w:r>
          </w:p>
        </w:tc>
      </w:tr>
      <w:tr w:rsidR="00EE0F88" w14:paraId="1F427FA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4F7B2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9048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34D3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A2CC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971B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0502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7359F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08</w:t>
            </w:r>
          </w:p>
        </w:tc>
      </w:tr>
      <w:tr w:rsidR="00EE0F88" w14:paraId="42E4B81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52732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DBAB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5B22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3CF8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232D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A553B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38A12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70</w:t>
            </w:r>
          </w:p>
        </w:tc>
      </w:tr>
      <w:tr w:rsidR="00EE0F88" w14:paraId="4202318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B7681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5F5C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5C891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0319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EFA8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25A8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7D002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5</w:t>
            </w:r>
          </w:p>
        </w:tc>
      </w:tr>
      <w:tr w:rsidR="00EE0F88" w14:paraId="44D8056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93314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9656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72E41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A41C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F44F6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98268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C0B9E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25</w:t>
            </w:r>
          </w:p>
        </w:tc>
      </w:tr>
      <w:tr w:rsidR="00EE0F88" w14:paraId="0CF8EF4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E54F0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8BF6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7E68A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8171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EF53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6AA3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D0251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4</w:t>
            </w:r>
          </w:p>
        </w:tc>
      </w:tr>
      <w:tr w:rsidR="00EE0F88" w14:paraId="2B0F99E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4FF2B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29A2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5DAA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5884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E8D7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B21D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51D2B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94</w:t>
            </w:r>
          </w:p>
        </w:tc>
      </w:tr>
      <w:tr w:rsidR="00EE0F88" w14:paraId="51D01BB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08FD9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A677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54EF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7251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BB4B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43B1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30D570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25</w:t>
            </w:r>
          </w:p>
        </w:tc>
      </w:tr>
      <w:tr w:rsidR="00EE0F88" w14:paraId="03FAB77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7C3AD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EE2F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952F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46BD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F30CB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3AB9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8E067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8</w:t>
            </w:r>
          </w:p>
        </w:tc>
      </w:tr>
      <w:tr w:rsidR="00EE0F88" w14:paraId="433AF82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45DB0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3FFE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16B1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9839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D3A3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2B35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4A118A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46</w:t>
            </w:r>
          </w:p>
        </w:tc>
      </w:tr>
      <w:tr w:rsidR="00EE0F88" w14:paraId="1D20B70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84F19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9816E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B454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0FC5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0C51A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A522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C20B0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9</w:t>
            </w:r>
          </w:p>
        </w:tc>
      </w:tr>
      <w:tr w:rsidR="00EE0F88" w14:paraId="4B7C9E6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B1A8A2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3277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2F61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B620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15E6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3641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C887E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18</w:t>
            </w:r>
          </w:p>
        </w:tc>
      </w:tr>
      <w:tr w:rsidR="00EE0F88" w14:paraId="352FAAA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6D6B8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7C7E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06CE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2186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3455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B453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4F139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56</w:t>
            </w:r>
          </w:p>
        </w:tc>
      </w:tr>
      <w:tr w:rsidR="00EE0F88" w14:paraId="5DDBE34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0B333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C58C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BBAD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FF9BA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0229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F2C4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E6FB0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6</w:t>
            </w:r>
          </w:p>
        </w:tc>
      </w:tr>
      <w:tr w:rsidR="00EE0F88" w14:paraId="60C6E36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7AA0E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0D68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7E6F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7C55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E0AA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0C5A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701F2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88</w:t>
            </w:r>
          </w:p>
        </w:tc>
      </w:tr>
      <w:tr w:rsidR="00EE0F88" w14:paraId="202988B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90E03F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BADA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62C3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F13F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17AC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39A26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E16EA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65</w:t>
            </w:r>
          </w:p>
        </w:tc>
      </w:tr>
      <w:tr w:rsidR="00EE0F88" w14:paraId="214DDAF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6E9E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BB2D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BF70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51A7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9F94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1D60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A12E0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43</w:t>
            </w:r>
          </w:p>
        </w:tc>
      </w:tr>
      <w:tr w:rsidR="00EE0F88" w14:paraId="02040C6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2D72BF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BFBA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6DB9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70DB2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94479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8BB0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DEF57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01</w:t>
            </w:r>
          </w:p>
        </w:tc>
      </w:tr>
      <w:tr w:rsidR="00EE0F88" w14:paraId="6492F61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05B88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7D73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B168F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13CA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4315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9318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62C82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12</w:t>
            </w:r>
          </w:p>
        </w:tc>
      </w:tr>
      <w:tr w:rsidR="00EE0F88" w14:paraId="423D18B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F7C0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990B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621D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23EA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DEF7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C0A6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1CF8C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81</w:t>
            </w:r>
          </w:p>
        </w:tc>
      </w:tr>
      <w:tr w:rsidR="00EE0F88" w14:paraId="45B60E6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CEA8C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186C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FE05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3743A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2B01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DC25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798A3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32</w:t>
            </w:r>
          </w:p>
        </w:tc>
      </w:tr>
      <w:tr w:rsidR="00EE0F88" w14:paraId="3786EE4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53B6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8F01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4BF4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EB83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3324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0C27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B4314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28</w:t>
            </w:r>
          </w:p>
        </w:tc>
      </w:tr>
      <w:tr w:rsidR="00EE0F88" w14:paraId="4F2870C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E7062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6F60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E523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9F58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 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1872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DA75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FE6AA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76</w:t>
            </w:r>
          </w:p>
        </w:tc>
      </w:tr>
      <w:tr w:rsidR="00EE0F88" w14:paraId="07FF1A1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D7A7E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4255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D0F9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05FF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1EA2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5691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123DD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17</w:t>
            </w:r>
          </w:p>
        </w:tc>
      </w:tr>
      <w:tr w:rsidR="00EE0F88" w14:paraId="3E64D1E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099D0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E3BC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B987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9949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967C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3DD4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014F0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80</w:t>
            </w:r>
          </w:p>
        </w:tc>
      </w:tr>
      <w:tr w:rsidR="00EE0F88" w14:paraId="29B9019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CD5C1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6DE5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1120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10E6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6B06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EBC9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1AA9F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16</w:t>
            </w:r>
          </w:p>
        </w:tc>
      </w:tr>
      <w:tr w:rsidR="00EE0F88" w14:paraId="2572D78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97F4F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08AB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A13D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BF95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C72F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82B2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4106EA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3</w:t>
            </w:r>
          </w:p>
        </w:tc>
      </w:tr>
      <w:tr w:rsidR="00EE0F88" w14:paraId="45842AA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1C28F5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00B7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9C93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D858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C7747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CB2C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47FCA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53</w:t>
            </w:r>
          </w:p>
        </w:tc>
      </w:tr>
      <w:tr w:rsidR="00EE0F88" w14:paraId="18A3CE8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A6632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AEF1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6C880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AAE8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9CE7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6BA8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3394F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9</w:t>
            </w:r>
          </w:p>
        </w:tc>
      </w:tr>
      <w:tr w:rsidR="00EE0F88" w14:paraId="289E625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F3618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44DD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F9D9F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2CC76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EB9E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39ED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85965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51</w:t>
            </w:r>
          </w:p>
        </w:tc>
      </w:tr>
      <w:tr w:rsidR="00EE0F88" w14:paraId="69BB1F9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F2F31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89933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E1C8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CC11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BD869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E1CC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D6EAB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46</w:t>
            </w:r>
          </w:p>
        </w:tc>
      </w:tr>
      <w:tr w:rsidR="00EE0F88" w14:paraId="4616094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AB8F2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3532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E4AB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8B734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D20B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22AE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08554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95</w:t>
            </w:r>
          </w:p>
        </w:tc>
      </w:tr>
      <w:tr w:rsidR="00EE0F88" w14:paraId="4023AC9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66F35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6CCB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D650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CCD0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5C99B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828D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D72975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06</w:t>
            </w:r>
          </w:p>
        </w:tc>
      </w:tr>
      <w:tr w:rsidR="00EE0F88" w14:paraId="732992C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3A0A5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0468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16EE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D0C2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B2BD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1CCC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1EB18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69</w:t>
            </w:r>
          </w:p>
        </w:tc>
      </w:tr>
      <w:tr w:rsidR="00EE0F88" w14:paraId="14CE8EE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CF178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A878A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287F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BC72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7349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E455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BA3C52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96</w:t>
            </w:r>
          </w:p>
        </w:tc>
      </w:tr>
      <w:tr w:rsidR="00EE0F88" w14:paraId="2641A6B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34C2C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4C42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97F3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595E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822AC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AFC0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86A6F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33</w:t>
            </w:r>
          </w:p>
        </w:tc>
      </w:tr>
      <w:tr w:rsidR="00EE0F88" w14:paraId="06EE6FF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FA515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43B9C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3A53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AE5A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E34CC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0552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1481F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55</w:t>
            </w:r>
          </w:p>
        </w:tc>
      </w:tr>
      <w:tr w:rsidR="00EE0F88" w14:paraId="62C5B60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44901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C22E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74141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3409B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660E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3698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D9045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07</w:t>
            </w:r>
          </w:p>
        </w:tc>
      </w:tr>
      <w:tr w:rsidR="00EE0F88" w14:paraId="1A1976D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5E515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7837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FC10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1C9F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30F8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AED5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B39F9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09</w:t>
            </w:r>
          </w:p>
        </w:tc>
      </w:tr>
      <w:tr w:rsidR="00EE0F88" w14:paraId="1D87ED4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DF0C5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DF916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D9BB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F899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1EAC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C37F7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3FF20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33</w:t>
            </w:r>
          </w:p>
        </w:tc>
      </w:tr>
      <w:tr w:rsidR="00EE0F88" w14:paraId="372AAF7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2A701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EADE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61706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20F4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50EC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9588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A9668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58</w:t>
            </w:r>
          </w:p>
        </w:tc>
      </w:tr>
      <w:tr w:rsidR="00EE0F88" w14:paraId="0E2476E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B9AAC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DFE6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8E51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D9466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6FED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ECF9A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1315F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4</w:t>
            </w:r>
          </w:p>
        </w:tc>
      </w:tr>
      <w:tr w:rsidR="00EE0F88" w14:paraId="7580BF5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7F19E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6B00B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06D6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7209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EB83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2487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379DF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00</w:t>
            </w:r>
          </w:p>
        </w:tc>
      </w:tr>
      <w:tr w:rsidR="00EE0F88" w14:paraId="7FBA9B8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73863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533C8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46F3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F256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E1DD8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FD9A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B1E2D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83</w:t>
            </w:r>
          </w:p>
        </w:tc>
      </w:tr>
      <w:tr w:rsidR="00EE0F88" w14:paraId="5FE3CE4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4EE96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1015A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1B4B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3726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D1A2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4DB1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CA924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24</w:t>
            </w:r>
          </w:p>
        </w:tc>
      </w:tr>
      <w:tr w:rsidR="00EE0F88" w14:paraId="2A9AC41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16E89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8DE96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4021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5253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4E45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DCBD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361D0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73</w:t>
            </w:r>
          </w:p>
        </w:tc>
      </w:tr>
      <w:tr w:rsidR="00EE0F88" w14:paraId="3D207D1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E6256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971E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6F49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6930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 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6959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ADB7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670B6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15</w:t>
            </w:r>
          </w:p>
        </w:tc>
      </w:tr>
      <w:tr w:rsidR="00EE0F88" w14:paraId="18FDCBA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26C50F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6B23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4FAD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CC2B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9F62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98C6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40EDB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29</w:t>
            </w:r>
          </w:p>
        </w:tc>
      </w:tr>
      <w:tr w:rsidR="00EE0F88" w14:paraId="28D9C04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B7A1E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F30E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7EE6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4EBC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95FB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E94E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47072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26</w:t>
            </w:r>
          </w:p>
        </w:tc>
      </w:tr>
      <w:tr w:rsidR="00EE0F88" w14:paraId="3BAEF9B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4B255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7419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F698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56BF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EB49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5F86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1C2DD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21</w:t>
            </w:r>
          </w:p>
        </w:tc>
      </w:tr>
      <w:tr w:rsidR="00EE0F88" w14:paraId="2B064F3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2AE48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15D1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03D2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A3BC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8D03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DA27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42F06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2</w:t>
            </w:r>
          </w:p>
        </w:tc>
      </w:tr>
      <w:tr w:rsidR="00EE0F88" w14:paraId="08058FF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C1AF9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E3A1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B6EC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89F4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842C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BACF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5B4E6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60</w:t>
            </w:r>
          </w:p>
        </w:tc>
      </w:tr>
      <w:tr w:rsidR="00EE0F88" w14:paraId="633DA33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87101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5BEDE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C171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36E3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C14C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B22F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FC568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27</w:t>
            </w:r>
          </w:p>
        </w:tc>
      </w:tr>
      <w:tr w:rsidR="00EE0F88" w14:paraId="66D975D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EAA41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AF10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09F0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4F6DF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3AC6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ED06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A0EDA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64</w:t>
            </w:r>
          </w:p>
        </w:tc>
      </w:tr>
      <w:tr w:rsidR="00EE0F88" w14:paraId="55A6309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F89B5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031D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9DE2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F712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9ECD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3F279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3DF39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21</w:t>
            </w:r>
          </w:p>
        </w:tc>
      </w:tr>
      <w:tr w:rsidR="00EE0F88" w14:paraId="6BCE2CE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3A1EC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F0B7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BD87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14F07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5A86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F665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CA187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81</w:t>
            </w:r>
          </w:p>
        </w:tc>
      </w:tr>
      <w:tr w:rsidR="00EE0F88" w14:paraId="35AFE0D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F9CF8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FEBF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08599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620B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59CA7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B92A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FA2053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56</w:t>
            </w:r>
          </w:p>
        </w:tc>
      </w:tr>
      <w:tr w:rsidR="00EE0F88" w14:paraId="70B1443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75125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2A65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8D40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F9D7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D5A3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DF26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5E4AC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35</w:t>
            </w:r>
          </w:p>
        </w:tc>
      </w:tr>
      <w:tr w:rsidR="00EE0F88" w14:paraId="007AEE5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B937D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4736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F22D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C0B7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МАТ 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5A91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99EF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47D28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33</w:t>
            </w:r>
          </w:p>
        </w:tc>
      </w:tr>
      <w:tr w:rsidR="00EE0F88" w14:paraId="7ADBA9E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71719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30F10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9AE4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4F4E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72619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17A3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EDF62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4</w:t>
            </w:r>
          </w:p>
        </w:tc>
      </w:tr>
      <w:tr w:rsidR="00EE0F88" w14:paraId="499FB42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810DF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5DE5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2C6E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9D7E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00E3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1AAF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ED4ED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28</w:t>
            </w:r>
          </w:p>
        </w:tc>
      </w:tr>
      <w:tr w:rsidR="00EE0F88" w14:paraId="1722F37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ECF23A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9744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3996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513E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D931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4C5D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7BB4A6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0</w:t>
            </w:r>
          </w:p>
        </w:tc>
      </w:tr>
      <w:tr w:rsidR="00EE0F88" w14:paraId="20982CB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2E2FB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C779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8EC1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A917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F8CF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2E7E6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1B3FA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9</w:t>
            </w:r>
          </w:p>
        </w:tc>
      </w:tr>
      <w:tr w:rsidR="00EE0F88" w14:paraId="1DF88C0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8F8DA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DA8F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B403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F7F2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1B91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BB99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6F05B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02</w:t>
            </w:r>
          </w:p>
        </w:tc>
      </w:tr>
      <w:tr w:rsidR="00EE0F88" w14:paraId="71F901A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31FCB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D445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6D6B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CFEB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96149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A13E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2F3E7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7</w:t>
            </w:r>
          </w:p>
        </w:tc>
      </w:tr>
      <w:tr w:rsidR="00EE0F88" w14:paraId="18D0C39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8C1BF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E835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4BE1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1B836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L-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8CDC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FFDB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29853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88</w:t>
            </w:r>
          </w:p>
        </w:tc>
      </w:tr>
      <w:tr w:rsidR="00EE0F88" w14:paraId="652486C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BEB3F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F404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5A07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E1DE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L-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1C33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EC06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7CCC16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93</w:t>
            </w:r>
          </w:p>
        </w:tc>
      </w:tr>
      <w:tr w:rsidR="00EE0F88" w14:paraId="18A6583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5534B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8515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8CC2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1D76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L-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6085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EE67B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50E177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43</w:t>
            </w:r>
          </w:p>
        </w:tc>
      </w:tr>
      <w:tr w:rsidR="00EE0F88" w14:paraId="6B0308D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09224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9692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8A05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0F7E6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L-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71C3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5BB2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2CBAE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46</w:t>
            </w:r>
          </w:p>
        </w:tc>
      </w:tr>
      <w:tr w:rsidR="00EE0F88" w14:paraId="1A94663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E7666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3829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AC1B6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A4C0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L-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89EA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F76A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3C07D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8</w:t>
            </w:r>
          </w:p>
        </w:tc>
      </w:tr>
      <w:tr w:rsidR="00EE0F88" w14:paraId="139346A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A2130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4EA2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B80A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8050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 JL-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AD2E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EDEEA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1E830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90</w:t>
            </w:r>
          </w:p>
        </w:tc>
      </w:tr>
      <w:tr w:rsidR="00EE0F88" w14:paraId="16B4AF6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40984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2180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3B5A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FE70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353C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6073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34DB2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58</w:t>
            </w:r>
          </w:p>
        </w:tc>
      </w:tr>
      <w:tr w:rsidR="00EE0F88" w14:paraId="5D10258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CBB01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41E6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45D6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3B93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8FD6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1D51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ACE07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9</w:t>
            </w:r>
          </w:p>
        </w:tc>
      </w:tr>
      <w:tr w:rsidR="00EE0F88" w14:paraId="7CF3120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F7CF5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EF7F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FD7DF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D677F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C46B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5C55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D4722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09</w:t>
            </w:r>
          </w:p>
        </w:tc>
      </w:tr>
      <w:tr w:rsidR="00EE0F88" w14:paraId="341F4DD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408BD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5B32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A809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844C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8727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04A9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FD75D3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7</w:t>
            </w:r>
          </w:p>
        </w:tc>
      </w:tr>
      <w:tr w:rsidR="00EE0F88" w14:paraId="290E813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FF8E7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E06E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EE6B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A90E7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9C403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589A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A31F1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18</w:t>
            </w:r>
          </w:p>
        </w:tc>
      </w:tr>
      <w:tr w:rsidR="00EE0F88" w14:paraId="2DD5C77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C8077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77EC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B09A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35C5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2-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E7B7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65E3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CC85E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34</w:t>
            </w:r>
          </w:p>
        </w:tc>
      </w:tr>
      <w:tr w:rsidR="00EE0F88" w14:paraId="4D4E1DA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D5151C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BB38A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7A28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7386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FD2E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F2AF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F4F39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61</w:t>
            </w:r>
          </w:p>
        </w:tc>
      </w:tr>
      <w:tr w:rsidR="00EE0F88" w14:paraId="4A727CF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8D4FB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CB75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65C8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CA66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DBF0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9743B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50E237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29</w:t>
            </w:r>
          </w:p>
        </w:tc>
      </w:tr>
      <w:tr w:rsidR="00EE0F88" w14:paraId="381290B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53104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8829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9FA3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42A47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AB99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357F7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168AF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5</w:t>
            </w:r>
          </w:p>
        </w:tc>
      </w:tr>
      <w:tr w:rsidR="00EE0F88" w14:paraId="5FA6DA0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B4600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8C9C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4DD7E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61A5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1D73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EAA2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E5721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87</w:t>
            </w:r>
          </w:p>
        </w:tc>
      </w:tr>
      <w:tr w:rsidR="00EE0F88" w14:paraId="09CAE98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F0612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F55D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1BBC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1710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CEFC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BD06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59FAD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40</w:t>
            </w:r>
          </w:p>
        </w:tc>
      </w:tr>
      <w:tr w:rsidR="00EE0F88" w14:paraId="524944D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86CEB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9488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5632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D99E9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A618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F8FE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74D79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92</w:t>
            </w:r>
          </w:p>
        </w:tc>
      </w:tr>
      <w:tr w:rsidR="00EE0F88" w14:paraId="7DA2AB3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FE3BE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1DB8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4DBA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FEEA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L-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87073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2CE4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05951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00</w:t>
            </w:r>
          </w:p>
        </w:tc>
      </w:tr>
      <w:tr w:rsidR="00EE0F88" w14:paraId="17F0473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48F1C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4EA3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E076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3C2C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L-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7240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2F58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2573D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53</w:t>
            </w:r>
          </w:p>
        </w:tc>
      </w:tr>
      <w:tr w:rsidR="00EE0F88" w14:paraId="0D302B9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7E86B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60F2A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48B0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A715A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L-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F79A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EE84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D6E57E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6</w:t>
            </w:r>
          </w:p>
        </w:tc>
      </w:tr>
      <w:tr w:rsidR="00EE0F88" w14:paraId="6F0F4F9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C0509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4AAF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32CB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AC20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L-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5F2F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A703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52B09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36</w:t>
            </w:r>
          </w:p>
        </w:tc>
      </w:tr>
      <w:tr w:rsidR="00EE0F88" w14:paraId="418DB8C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96E39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8F09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7E91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9C6D7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L-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1F3F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DF54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BB388A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98</w:t>
            </w:r>
          </w:p>
        </w:tc>
      </w:tr>
      <w:tr w:rsidR="00EE0F88" w14:paraId="6FE3414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F72C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841A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FF51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DF18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 JL-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CDB0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0624A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9B856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26</w:t>
            </w:r>
          </w:p>
        </w:tc>
      </w:tr>
      <w:tr w:rsidR="00EE0F88" w14:paraId="4F9CA15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C4B63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29C7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CB5B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88AA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F75D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CF5B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EF532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17</w:t>
            </w:r>
          </w:p>
        </w:tc>
      </w:tr>
      <w:tr w:rsidR="00EE0F88" w14:paraId="3A32EEB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6E773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3E6C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DDA7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6955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04BF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299B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F3A49E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13</w:t>
            </w:r>
          </w:p>
        </w:tc>
      </w:tr>
      <w:tr w:rsidR="00EE0F88" w14:paraId="5DEEEB9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EFC2E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92DC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145A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D239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F755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9809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4C1E80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79</w:t>
            </w:r>
          </w:p>
        </w:tc>
      </w:tr>
      <w:tr w:rsidR="00EE0F88" w14:paraId="0357D24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1D20A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E9C53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408E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B504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8B00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8F66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1505E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23</w:t>
            </w:r>
          </w:p>
        </w:tc>
      </w:tr>
      <w:tr w:rsidR="00EE0F88" w14:paraId="67957CD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B2A5E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8403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9846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CA63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5DD6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E7EA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B1B76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07</w:t>
            </w:r>
          </w:p>
        </w:tc>
      </w:tr>
      <w:tr w:rsidR="00EE0F88" w14:paraId="61499D7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CE28E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7D166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D033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555C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4-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CD0C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5445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B031BA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92</w:t>
            </w:r>
          </w:p>
        </w:tc>
      </w:tr>
      <w:tr w:rsidR="00EE0F88" w14:paraId="738BC31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02B45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0908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9F3D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F8D1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93F7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7FB6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08904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48</w:t>
            </w:r>
          </w:p>
        </w:tc>
      </w:tr>
      <w:tr w:rsidR="00EE0F88" w14:paraId="4F362CF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3C7FD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43E8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474E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9C582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EE92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67E9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07B8F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11</w:t>
            </w:r>
          </w:p>
        </w:tc>
      </w:tr>
      <w:tr w:rsidR="00EE0F88" w14:paraId="6653046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C6789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1A51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B83B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BE93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25DD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B0FE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F2FC2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34</w:t>
            </w:r>
          </w:p>
        </w:tc>
      </w:tr>
      <w:tr w:rsidR="00EE0F88" w14:paraId="3C5EE6D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9DDC4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D017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3337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DC06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0134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54F80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BBC92F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60</w:t>
            </w:r>
          </w:p>
        </w:tc>
      </w:tr>
      <w:tr w:rsidR="00EE0F88" w14:paraId="004E4A3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FC9DF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7FE5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9319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3F016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25C9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AF06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EA739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39</w:t>
            </w:r>
          </w:p>
        </w:tc>
      </w:tr>
      <w:tr w:rsidR="00EE0F88" w14:paraId="583D9A0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68100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EA2E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F8BB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ne</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448F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4F53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5341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3FC11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62</w:t>
            </w:r>
          </w:p>
        </w:tc>
      </w:tr>
      <w:tr w:rsidR="00EE0F88" w14:paraId="1175B85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E4B6D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A8B86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B846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7C38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L-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852F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7D4B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AD67C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21</w:t>
            </w:r>
          </w:p>
        </w:tc>
      </w:tr>
      <w:tr w:rsidR="00EE0F88" w14:paraId="00CD381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C2DD0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A771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BE888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894E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L-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8272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7BE9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3ACA1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5</w:t>
            </w:r>
          </w:p>
        </w:tc>
      </w:tr>
      <w:tr w:rsidR="00EE0F88" w14:paraId="0538B8C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BECFA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43C9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9279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5720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L-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870B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C458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58B89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28</w:t>
            </w:r>
          </w:p>
        </w:tc>
      </w:tr>
      <w:tr w:rsidR="00EE0F88" w14:paraId="39DC192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C1466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AD4B0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239E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84DB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L-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D4B5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4899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F36F1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8</w:t>
            </w:r>
          </w:p>
        </w:tc>
      </w:tr>
      <w:tr w:rsidR="00EE0F88" w14:paraId="71B30E8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BBD38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389E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3332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370D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L-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18D2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629D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73E72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058</w:t>
            </w:r>
          </w:p>
        </w:tc>
      </w:tr>
      <w:tr w:rsidR="00EE0F88" w14:paraId="3022057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D40E06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EDB26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E1CA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33823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 JL-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17BC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A7FE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1E6D9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23</w:t>
            </w:r>
          </w:p>
        </w:tc>
      </w:tr>
      <w:tr w:rsidR="00EE0F88" w14:paraId="7894BA4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437969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9917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1B81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4B94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7EA9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3D5D4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E3028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80</w:t>
            </w:r>
          </w:p>
        </w:tc>
      </w:tr>
      <w:tr w:rsidR="00EE0F88" w14:paraId="146907A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CBA27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95DB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1B83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8910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3E0A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20ED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034CB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30</w:t>
            </w:r>
          </w:p>
        </w:tc>
      </w:tr>
      <w:tr w:rsidR="00EE0F88" w14:paraId="0F7593F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C570C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7EB0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3D34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23B3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A71B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E3C6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63A23A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8</w:t>
            </w:r>
          </w:p>
        </w:tc>
      </w:tr>
      <w:tr w:rsidR="00EE0F88" w14:paraId="78A2498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CB9E7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01A6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6482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F917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0C5C7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435C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E4FDB7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30</w:t>
            </w:r>
          </w:p>
        </w:tc>
      </w:tr>
      <w:tr w:rsidR="00EE0F88" w14:paraId="210D921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4EAB0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7B78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B8AB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A618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1135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3C6E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36B93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0</w:t>
            </w:r>
          </w:p>
        </w:tc>
      </w:tr>
      <w:tr w:rsidR="00EE0F88" w14:paraId="11A0296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0AA5D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CAA18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A46F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5FBD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 5-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02B7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4C2D4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D71CB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68</w:t>
            </w:r>
          </w:p>
        </w:tc>
      </w:tr>
      <w:tr w:rsidR="00EE0F88" w14:paraId="573FB45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86148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153F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24E3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2878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A907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9227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71261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7</w:t>
            </w:r>
          </w:p>
        </w:tc>
      </w:tr>
      <w:tr w:rsidR="00EE0F88" w14:paraId="7B9AC1C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1F756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B9DE7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97840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B08E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4597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C0DF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240D0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53</w:t>
            </w:r>
          </w:p>
        </w:tc>
      </w:tr>
      <w:tr w:rsidR="00EE0F88" w14:paraId="0F00312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B08A7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1F88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BD55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75CF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9EEAE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A5AA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37C9F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36</w:t>
            </w:r>
          </w:p>
        </w:tc>
      </w:tr>
      <w:tr w:rsidR="00EE0F88" w14:paraId="56014F3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56B0A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8550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67C3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C940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BFF5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2C2B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D8C2F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39</w:t>
            </w:r>
          </w:p>
        </w:tc>
      </w:tr>
      <w:tr w:rsidR="00EE0F88" w14:paraId="3572B6D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B498B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865E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F05C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0A4C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1388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6F3B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45A40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31</w:t>
            </w:r>
          </w:p>
        </w:tc>
      </w:tr>
      <w:tr w:rsidR="00EE0F88" w14:paraId="3A53C89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CDCBB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2090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6423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A8F1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3BAA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1319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6D311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5</w:t>
            </w:r>
          </w:p>
        </w:tc>
      </w:tr>
      <w:tr w:rsidR="00EE0F88" w14:paraId="5F4B87E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B427E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EE74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F1DC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ADFB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A1D5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7BA9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A2101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81</w:t>
            </w:r>
          </w:p>
        </w:tc>
      </w:tr>
      <w:tr w:rsidR="00EE0F88" w14:paraId="60C92E2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FA941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50CE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013B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6309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7B8F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43E5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4C33B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93</w:t>
            </w:r>
          </w:p>
        </w:tc>
      </w:tr>
      <w:tr w:rsidR="00EE0F88" w14:paraId="5130B55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0FBB5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7E39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7C7A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6E21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0E4A3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427A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658A1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17</w:t>
            </w:r>
          </w:p>
        </w:tc>
      </w:tr>
      <w:tr w:rsidR="00EE0F88" w14:paraId="614F1B7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4AA28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D6B79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4E6A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47967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653F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4EA2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0CF07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60</w:t>
            </w:r>
          </w:p>
        </w:tc>
      </w:tr>
      <w:tr w:rsidR="00EE0F88" w14:paraId="1439974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2DE95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1388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5D71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D865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C0F1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02F3F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45677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8</w:t>
            </w:r>
          </w:p>
        </w:tc>
      </w:tr>
      <w:tr w:rsidR="00EE0F88" w14:paraId="15F1D65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06DC6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5B73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63E4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32EA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6AE1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6C45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7A9BE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7</w:t>
            </w:r>
          </w:p>
        </w:tc>
      </w:tr>
      <w:tr w:rsidR="00EE0F88" w14:paraId="3FC0B40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9B768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2700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517A8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D7A3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953C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314F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8B195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3</w:t>
            </w:r>
          </w:p>
        </w:tc>
      </w:tr>
      <w:tr w:rsidR="00EE0F88" w14:paraId="71EE73A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EC64A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307C6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2164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239C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2596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1A03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605A7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5</w:t>
            </w:r>
          </w:p>
        </w:tc>
      </w:tr>
      <w:tr w:rsidR="00EE0F88" w14:paraId="44C6F0B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3D8B8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3820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37DC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245E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52B0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3BC26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29E7A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50</w:t>
            </w:r>
          </w:p>
        </w:tc>
      </w:tr>
      <w:tr w:rsidR="00EE0F88" w14:paraId="5603D64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F0D18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77DB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1DF1E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D6FD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D14A6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2005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98DF5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95</w:t>
            </w:r>
          </w:p>
        </w:tc>
      </w:tr>
      <w:tr w:rsidR="00EE0F88" w14:paraId="57EA108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C3F4E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C120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FCE2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92B4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2D89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08E2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6D441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27</w:t>
            </w:r>
          </w:p>
        </w:tc>
      </w:tr>
      <w:tr w:rsidR="00EE0F88" w14:paraId="6EE40A7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987E4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54FE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ADA67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D82E3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7218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1DE2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97EC1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82</w:t>
            </w:r>
          </w:p>
        </w:tc>
      </w:tr>
      <w:tr w:rsidR="00EE0F88" w14:paraId="74B057B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D71E9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0FC4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F15B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43CB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F22E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F7EF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1BE82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54</w:t>
            </w:r>
          </w:p>
        </w:tc>
      </w:tr>
      <w:tr w:rsidR="00EE0F88" w14:paraId="4D69467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C210C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ED27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15B0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27428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30D8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DDCA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6AFB2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17</w:t>
            </w:r>
          </w:p>
        </w:tc>
      </w:tr>
      <w:tr w:rsidR="00EE0F88" w14:paraId="1DAA6DE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AC03D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F24F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EFE4E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2E1EA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5BD7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57A4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64B31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38</w:t>
            </w:r>
          </w:p>
        </w:tc>
      </w:tr>
      <w:tr w:rsidR="00EE0F88" w14:paraId="635D082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E4625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0A6AE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B30D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08D1B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6133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04FB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93EA5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7</w:t>
            </w:r>
          </w:p>
        </w:tc>
      </w:tr>
      <w:tr w:rsidR="00EE0F88" w14:paraId="79DAF20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30EE4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57B0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10DC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D85D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8DE7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EA67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D9009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9</w:t>
            </w:r>
          </w:p>
        </w:tc>
      </w:tr>
      <w:tr w:rsidR="00EE0F88" w14:paraId="73CF658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F8360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1A72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A7B4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CFF2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99733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E553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4B3E11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08</w:t>
            </w:r>
          </w:p>
        </w:tc>
      </w:tr>
      <w:tr w:rsidR="00EE0F88" w14:paraId="3105670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675F5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5848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E533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EA18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C537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E84B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B9FEA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4</w:t>
            </w:r>
          </w:p>
        </w:tc>
      </w:tr>
      <w:tr w:rsidR="00EE0F88" w14:paraId="7F413E8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74DA5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DE56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A6933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69F2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7CA2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7AC4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4E3B9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60</w:t>
            </w:r>
          </w:p>
        </w:tc>
      </w:tr>
      <w:tr w:rsidR="00EE0F88" w14:paraId="5315502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50906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3928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E361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2D3D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AB09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87E3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53B681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6</w:t>
            </w:r>
          </w:p>
        </w:tc>
      </w:tr>
      <w:tr w:rsidR="00EE0F88" w14:paraId="63B372E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3B02C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A33A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0E52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8DD0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87DE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696C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E865D3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85</w:t>
            </w:r>
          </w:p>
        </w:tc>
      </w:tr>
      <w:tr w:rsidR="00EE0F88" w14:paraId="7B7E2C2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64CED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4AB2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B09B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3DB98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046B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93815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2D4DF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36</w:t>
            </w:r>
          </w:p>
        </w:tc>
      </w:tr>
      <w:tr w:rsidR="00EE0F88" w14:paraId="6F0ACC6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27179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4115F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F3C3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AA5B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7686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02BA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ECB0E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71</w:t>
            </w:r>
          </w:p>
        </w:tc>
      </w:tr>
      <w:tr w:rsidR="00EE0F88" w14:paraId="6EBFEE2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C50C37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66A4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B1B8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F694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B606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20B0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E200D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85</w:t>
            </w:r>
          </w:p>
        </w:tc>
      </w:tr>
      <w:tr w:rsidR="00EE0F88" w14:paraId="4A4826D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4207A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13F7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0A81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1BC3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3524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D22D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31F13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068</w:t>
            </w:r>
          </w:p>
        </w:tc>
      </w:tr>
      <w:tr w:rsidR="00EE0F88" w14:paraId="3898838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D0718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38D7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AEAF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99F39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234F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A946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A0D3AE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10</w:t>
            </w:r>
          </w:p>
        </w:tc>
      </w:tr>
      <w:tr w:rsidR="00EE0F88" w14:paraId="627EA33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DF9ED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2436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59F6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5A54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6C39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D8DF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70193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045</w:t>
            </w:r>
          </w:p>
        </w:tc>
      </w:tr>
      <w:tr w:rsidR="00EE0F88" w14:paraId="63F33C4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F490F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F152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03001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27E0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CA4C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EC64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5D4E8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28</w:t>
            </w:r>
          </w:p>
        </w:tc>
      </w:tr>
      <w:tr w:rsidR="00EE0F88" w14:paraId="6B196D1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55CB1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11AA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BE43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3174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5A9F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A154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52C2F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095</w:t>
            </w:r>
          </w:p>
        </w:tc>
      </w:tr>
      <w:tr w:rsidR="00EE0F88" w14:paraId="1FE37A3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97BE7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5D83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9506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2D89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FC8E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0227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1B24A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059</w:t>
            </w:r>
          </w:p>
        </w:tc>
      </w:tr>
      <w:tr w:rsidR="00EE0F88" w14:paraId="52902F6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D351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E253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9D06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0625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D13F6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7A43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A6D6A3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80</w:t>
            </w:r>
          </w:p>
        </w:tc>
      </w:tr>
      <w:tr w:rsidR="00EE0F88" w14:paraId="1D200D9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07816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0ADFE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3BD6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A71C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0B88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8B93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4A9B2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4</w:t>
            </w:r>
          </w:p>
        </w:tc>
      </w:tr>
      <w:tr w:rsidR="00EE0F88" w14:paraId="7DCA119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1B619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F073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7D20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4E66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BA30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DA6D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4B34E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17</w:t>
            </w:r>
          </w:p>
        </w:tc>
      </w:tr>
      <w:tr w:rsidR="00EE0F88" w14:paraId="1DBC9E3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C11F5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1142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34CD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B629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5CEB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BE12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DE7B9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64</w:t>
            </w:r>
          </w:p>
        </w:tc>
      </w:tr>
      <w:tr w:rsidR="00EE0F88" w14:paraId="618B2EE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80E2B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B7E0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2546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0553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5115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BF77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06A85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28</w:t>
            </w:r>
          </w:p>
        </w:tc>
      </w:tr>
      <w:tr w:rsidR="00EE0F88" w14:paraId="10F4C64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3943A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9EAC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5AA7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DF68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B1EEC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220B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D28CAB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94</w:t>
            </w:r>
          </w:p>
        </w:tc>
      </w:tr>
      <w:tr w:rsidR="00EE0F88" w14:paraId="32409BF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966C9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524F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B261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518F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F680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A086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C4B5D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29</w:t>
            </w:r>
          </w:p>
        </w:tc>
      </w:tr>
      <w:tr w:rsidR="00EE0F88" w14:paraId="68AEEE6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3AB6E6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B736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C387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1F07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7C41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E51F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FFDDA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65</w:t>
            </w:r>
          </w:p>
        </w:tc>
      </w:tr>
      <w:tr w:rsidR="00EE0F88" w14:paraId="032807A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9FE11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F470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9602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D90B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9668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377F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52A4F1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9</w:t>
            </w:r>
          </w:p>
        </w:tc>
      </w:tr>
      <w:tr w:rsidR="00EE0F88" w14:paraId="2C33DB1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1B99E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F42E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A440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50A1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5667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DAC4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EA006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35</w:t>
            </w:r>
          </w:p>
        </w:tc>
      </w:tr>
      <w:tr w:rsidR="00EE0F88" w14:paraId="22D05A7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C6A0C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780F7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F55F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542E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8A03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AAB0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342C0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80</w:t>
            </w:r>
          </w:p>
        </w:tc>
      </w:tr>
      <w:tr w:rsidR="00EE0F88" w14:paraId="226581F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E2C84B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EB49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7DEC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E586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59F46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01A4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E0DCC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47</w:t>
            </w:r>
          </w:p>
        </w:tc>
      </w:tr>
      <w:tr w:rsidR="00EE0F88" w14:paraId="76ECFBE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B37E8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EDB4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3D73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958DC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6C47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106A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1CCBFF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09</w:t>
            </w:r>
          </w:p>
        </w:tc>
      </w:tr>
      <w:tr w:rsidR="00EE0F88" w14:paraId="1AA714A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C89E9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C325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8E54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4DD9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9F98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9D67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0AA27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28</w:t>
            </w:r>
          </w:p>
        </w:tc>
      </w:tr>
      <w:tr w:rsidR="00EE0F88" w14:paraId="39C2023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6D002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FC67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0CA2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CBC4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3800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72E9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784B9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36</w:t>
            </w:r>
          </w:p>
        </w:tc>
      </w:tr>
      <w:tr w:rsidR="00EE0F88" w14:paraId="51721F4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2DAE6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D6CC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712B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A3E8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27EA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6DEE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A545C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07</w:t>
            </w:r>
          </w:p>
        </w:tc>
      </w:tr>
      <w:tr w:rsidR="00EE0F88" w14:paraId="1111DAB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22770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1EC8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FDDB0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C81B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D29D7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EFB4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DDFE2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30</w:t>
            </w:r>
          </w:p>
        </w:tc>
      </w:tr>
      <w:tr w:rsidR="00EE0F88" w14:paraId="630078D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FF997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AFF4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33686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39EA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D98C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E64D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A2B1C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23</w:t>
            </w:r>
          </w:p>
        </w:tc>
      </w:tr>
      <w:tr w:rsidR="00EE0F88" w14:paraId="2486DB0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428056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6416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C34D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93A00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6FF4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1513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29CCD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6</w:t>
            </w:r>
          </w:p>
        </w:tc>
      </w:tr>
      <w:tr w:rsidR="00EE0F88" w14:paraId="64B3809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48CE9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F1D3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4076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0F6CC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CC41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F0B2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CEABF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60</w:t>
            </w:r>
          </w:p>
        </w:tc>
      </w:tr>
      <w:tr w:rsidR="00EE0F88" w14:paraId="39D96D2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5585F9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581C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3892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6AAD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8922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F1C3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9E463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89</w:t>
            </w:r>
          </w:p>
        </w:tc>
      </w:tr>
      <w:tr w:rsidR="00EE0F88" w14:paraId="4BA8E31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53E7C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490D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9761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761E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7679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2875B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937C5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12</w:t>
            </w:r>
          </w:p>
        </w:tc>
      </w:tr>
      <w:tr w:rsidR="00EE0F88" w14:paraId="33680D1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91C82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BA17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14B0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B22B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3E8C3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9687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CD932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80</w:t>
            </w:r>
          </w:p>
        </w:tc>
      </w:tr>
      <w:tr w:rsidR="00EE0F88" w14:paraId="55BF203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9CA42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55F1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226F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2995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5BF5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EBEB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8C697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050</w:t>
            </w:r>
          </w:p>
        </w:tc>
      </w:tr>
      <w:tr w:rsidR="00EE0F88" w14:paraId="270AB9F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0438B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4CF1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D5756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04BA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81AC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B2E4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AFD00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05</w:t>
            </w:r>
          </w:p>
        </w:tc>
      </w:tr>
      <w:tr w:rsidR="00EE0F88" w14:paraId="45001B2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18C76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B9097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AC62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53A31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A505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C246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D1AB7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33</w:t>
            </w:r>
          </w:p>
        </w:tc>
      </w:tr>
      <w:tr w:rsidR="00EE0F88" w14:paraId="48EE4C2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01F52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A752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0403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18A7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D1FC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CED4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2AF44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1</w:t>
            </w:r>
          </w:p>
        </w:tc>
      </w:tr>
      <w:tr w:rsidR="00EE0F88" w14:paraId="01FA6EC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8EB4C8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E4B0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5E064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2398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A7D8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1AAC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F62F2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63</w:t>
            </w:r>
          </w:p>
        </w:tc>
      </w:tr>
      <w:tr w:rsidR="00EE0F88" w14:paraId="7A59A8A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F7795F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C0F2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32A3E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C628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1A61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11D2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DC85B0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4</w:t>
            </w:r>
          </w:p>
        </w:tc>
      </w:tr>
      <w:tr w:rsidR="00EE0F88" w14:paraId="538E996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CA92C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2865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C12B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B2AD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BAD4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65A7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7E33C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74</w:t>
            </w:r>
          </w:p>
        </w:tc>
      </w:tr>
      <w:tr w:rsidR="00EE0F88" w14:paraId="30C1628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0A060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93DB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599D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F112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5743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B41C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3C828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60</w:t>
            </w:r>
          </w:p>
        </w:tc>
      </w:tr>
      <w:tr w:rsidR="00EE0F88" w14:paraId="3597B48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5EEDB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6A3E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F7A1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FD73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4D16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77BA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94560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3</w:t>
            </w:r>
          </w:p>
        </w:tc>
      </w:tr>
      <w:tr w:rsidR="00EE0F88" w14:paraId="07BB45F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7F5B5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381F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1EB4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F3AB7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0500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F57C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DC272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27</w:t>
            </w:r>
          </w:p>
        </w:tc>
      </w:tr>
      <w:tr w:rsidR="00EE0F88" w14:paraId="0AA5F66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677FB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FC52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EAA07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1B77B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CD34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5A43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DE163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88</w:t>
            </w:r>
          </w:p>
        </w:tc>
      </w:tr>
      <w:tr w:rsidR="00EE0F88" w14:paraId="356103D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BEADD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4C02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08BA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D823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D6DE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1788F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DEF6E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16</w:t>
            </w:r>
          </w:p>
        </w:tc>
      </w:tr>
      <w:tr w:rsidR="00EE0F88" w14:paraId="1077360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5DD21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64AA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DAA7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5404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4E36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95E7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8EEE9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72</w:t>
            </w:r>
          </w:p>
        </w:tc>
      </w:tr>
      <w:tr w:rsidR="00EE0F88" w14:paraId="36BB30D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85FCA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F915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B518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76FB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A1A2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E4823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46521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9</w:t>
            </w:r>
          </w:p>
        </w:tc>
      </w:tr>
      <w:tr w:rsidR="00EE0F88" w14:paraId="63A3A8A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64E30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9466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201D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279C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A6117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F819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AFEFF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0</w:t>
            </w:r>
          </w:p>
        </w:tc>
      </w:tr>
      <w:tr w:rsidR="00EE0F88" w14:paraId="77FEC24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888E9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84EC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66F6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0615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6D96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2DDC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76490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9</w:t>
            </w:r>
          </w:p>
        </w:tc>
      </w:tr>
      <w:tr w:rsidR="00EE0F88" w14:paraId="3E2478F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3705EF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F7C1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C0BC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FA7D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A06A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1744B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BB371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14</w:t>
            </w:r>
          </w:p>
        </w:tc>
      </w:tr>
      <w:tr w:rsidR="00EE0F88" w14:paraId="3028C12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84166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00AD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1EAEB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20FE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C840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71F7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D23C4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27</w:t>
            </w:r>
          </w:p>
        </w:tc>
      </w:tr>
      <w:tr w:rsidR="00EE0F88" w14:paraId="1BFD772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6866C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EB1C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A725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64FA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F5C6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DBD27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D25536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57</w:t>
            </w:r>
          </w:p>
        </w:tc>
      </w:tr>
      <w:tr w:rsidR="00EE0F88" w14:paraId="70900FF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5D0D9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4158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ED39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C138B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AA3C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EDEF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315A6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6</w:t>
            </w:r>
          </w:p>
        </w:tc>
      </w:tr>
      <w:tr w:rsidR="00EE0F88" w14:paraId="3A6AD5D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1C28A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3D7C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D88C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844B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5D60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4EC4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5D3D3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81</w:t>
            </w:r>
          </w:p>
        </w:tc>
      </w:tr>
      <w:tr w:rsidR="00EE0F88" w14:paraId="1BD41A4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F9AEA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2431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7FA0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388DF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AA35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C735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464D8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00</w:t>
            </w:r>
          </w:p>
        </w:tc>
      </w:tr>
      <w:tr w:rsidR="00EE0F88" w14:paraId="5A48EB0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300B7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958C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28BAA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8CC2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0E86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51CDC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6501B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07</w:t>
            </w:r>
          </w:p>
        </w:tc>
      </w:tr>
      <w:tr w:rsidR="00EE0F88" w14:paraId="7D14E51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A6E84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CFAC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0AFB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66E5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6F35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60F4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F9C5F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33</w:t>
            </w:r>
          </w:p>
        </w:tc>
      </w:tr>
      <w:tr w:rsidR="00EE0F88" w14:paraId="4248557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5A569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BE5B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CBC8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D031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F97B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1077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3CE74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84</w:t>
            </w:r>
          </w:p>
        </w:tc>
      </w:tr>
      <w:tr w:rsidR="00EE0F88" w14:paraId="46F8187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C02CE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A5E3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08A4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8FAE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313D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1E65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F345D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86</w:t>
            </w:r>
          </w:p>
        </w:tc>
      </w:tr>
      <w:tr w:rsidR="00EE0F88" w14:paraId="5FD25D7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6D066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EAB6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7AC7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50C1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124E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53A8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96416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09</w:t>
            </w:r>
          </w:p>
        </w:tc>
      </w:tr>
      <w:tr w:rsidR="00EE0F88" w14:paraId="4B4790A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459A1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93FA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0DD50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B318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C8A2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1FA5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016870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19</w:t>
            </w:r>
          </w:p>
        </w:tc>
      </w:tr>
      <w:tr w:rsidR="00EE0F88" w14:paraId="3DE1A93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3863B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9ED0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AC91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5A60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2907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1E03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A6D4A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97</w:t>
            </w:r>
          </w:p>
        </w:tc>
      </w:tr>
      <w:tr w:rsidR="00EE0F88" w14:paraId="36E1DE8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5267C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797D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C0AD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BABE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3BB0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EF7B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A68F0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61</w:t>
            </w:r>
          </w:p>
        </w:tc>
      </w:tr>
      <w:tr w:rsidR="00EE0F88" w14:paraId="3885419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22240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1AD4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59E8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3AC7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0483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44AE8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6E920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46</w:t>
            </w:r>
          </w:p>
        </w:tc>
      </w:tr>
      <w:tr w:rsidR="00EE0F88" w14:paraId="48F17D1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B31D1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2D33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1582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4832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D239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03C1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535B87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57</w:t>
            </w:r>
          </w:p>
        </w:tc>
      </w:tr>
      <w:tr w:rsidR="00EE0F88" w14:paraId="723CED3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3581A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F67C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05BF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8522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82D4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2684F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BC792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22</w:t>
            </w:r>
          </w:p>
        </w:tc>
      </w:tr>
      <w:tr w:rsidR="00EE0F88" w14:paraId="05D4529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66689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A707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E553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B1A7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67FD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64F9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EBAF8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68</w:t>
            </w:r>
          </w:p>
        </w:tc>
      </w:tr>
      <w:tr w:rsidR="00EE0F88" w14:paraId="44DE6D6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D71B3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FAD3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89D7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0F5E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AB96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A74A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AE601C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43</w:t>
            </w:r>
          </w:p>
        </w:tc>
      </w:tr>
      <w:tr w:rsidR="00EE0F88" w14:paraId="040691A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418FB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7F49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3DF3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C340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9B09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CD9F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468656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67</w:t>
            </w:r>
          </w:p>
        </w:tc>
      </w:tr>
      <w:tr w:rsidR="00EE0F88" w14:paraId="7DF2BA2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B0EBC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5655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1453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E0BD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D142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F941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7421A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07</w:t>
            </w:r>
          </w:p>
        </w:tc>
      </w:tr>
      <w:tr w:rsidR="00EE0F88" w14:paraId="61C77CD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3DCAF3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3B397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1915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6345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7123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7610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26BEF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36</w:t>
            </w:r>
          </w:p>
        </w:tc>
      </w:tr>
      <w:tr w:rsidR="00EE0F88" w14:paraId="6692032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D0D1C3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0081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77366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6EAC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E2C5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CA63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24C5C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91</w:t>
            </w:r>
          </w:p>
        </w:tc>
      </w:tr>
      <w:tr w:rsidR="00EE0F88" w14:paraId="26D4AAC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A8F32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9327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4F44F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16A17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3DEA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55B7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276137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70</w:t>
            </w:r>
          </w:p>
        </w:tc>
      </w:tr>
      <w:tr w:rsidR="00EE0F88" w14:paraId="74598C5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7A918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15DA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57D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836E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3C757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726B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185C8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41</w:t>
            </w:r>
          </w:p>
        </w:tc>
      </w:tr>
      <w:tr w:rsidR="00EE0F88" w14:paraId="0D15643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A69E7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D2E5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C1D7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76C4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4D82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A62B0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FCE6C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8</w:t>
            </w:r>
          </w:p>
        </w:tc>
      </w:tr>
      <w:tr w:rsidR="00EE0F88" w14:paraId="0CB2BCE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8B2F5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90DA9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1F93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60CC6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8E50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A7AA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F578C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74</w:t>
            </w:r>
          </w:p>
        </w:tc>
      </w:tr>
      <w:tr w:rsidR="00EE0F88" w14:paraId="1504267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00620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2B9A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CA0A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F55A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A2BD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3DC7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01086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09</w:t>
            </w:r>
          </w:p>
        </w:tc>
      </w:tr>
      <w:tr w:rsidR="00EE0F88" w14:paraId="286B701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B44F1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F4D1C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201E6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3B12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5239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76070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8F84B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32</w:t>
            </w:r>
          </w:p>
        </w:tc>
      </w:tr>
      <w:tr w:rsidR="00EE0F88" w14:paraId="74BCA3B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CB862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A68B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3B16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E9DD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DDAC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26C6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89845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16</w:t>
            </w:r>
          </w:p>
        </w:tc>
      </w:tr>
      <w:tr w:rsidR="00EE0F88" w14:paraId="1CDD9D3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3E2B1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B7B1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0E66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88C9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A59B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4832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5D023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2</w:t>
            </w:r>
          </w:p>
        </w:tc>
      </w:tr>
      <w:tr w:rsidR="00EE0F88" w14:paraId="7DED43C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CE410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6</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639F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EC72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FE3F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D04D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2EE6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94743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32</w:t>
            </w:r>
          </w:p>
        </w:tc>
      </w:tr>
      <w:tr w:rsidR="00EE0F88" w14:paraId="23AAC3E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24D13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FAFE3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F78B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BEE3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27A3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B8CD6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4ACC9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02</w:t>
            </w:r>
          </w:p>
        </w:tc>
      </w:tr>
      <w:tr w:rsidR="00EE0F88" w14:paraId="06F8927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92970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D9F9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3A6D0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765C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D5A5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4D9F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0F15F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81</w:t>
            </w:r>
          </w:p>
        </w:tc>
      </w:tr>
      <w:tr w:rsidR="00EE0F88" w14:paraId="1684A1D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9176A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50E1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E397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2A03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D2C4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D64E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F8258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33</w:t>
            </w:r>
          </w:p>
        </w:tc>
      </w:tr>
      <w:tr w:rsidR="00EE0F88" w14:paraId="40B4E9F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9421F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C451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852D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3BED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1F2F8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7069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28B2F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14</w:t>
            </w:r>
          </w:p>
        </w:tc>
      </w:tr>
      <w:tr w:rsidR="00EE0F88" w14:paraId="69C5601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781830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8D52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90BB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6F1E6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EDC7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18FB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06690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33</w:t>
            </w:r>
          </w:p>
        </w:tc>
      </w:tr>
      <w:tr w:rsidR="00EE0F88" w14:paraId="0F2E924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40378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2D82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E970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8F41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E16B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F663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14DC2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77</w:t>
            </w:r>
          </w:p>
        </w:tc>
      </w:tr>
      <w:tr w:rsidR="00EE0F88" w14:paraId="384738D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8AE7C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DFC7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EB90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1CAA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D2EC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BBA2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05F6F8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28</w:t>
            </w:r>
          </w:p>
        </w:tc>
      </w:tr>
      <w:tr w:rsidR="00EE0F88" w14:paraId="219E53B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F5D12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8B98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6198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2564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8703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963C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68C5B7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7</w:t>
            </w:r>
          </w:p>
        </w:tc>
      </w:tr>
      <w:tr w:rsidR="00EE0F88" w14:paraId="798D180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1FDE7F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B81A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E3A6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85C5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EE0F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E22C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DD042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64</w:t>
            </w:r>
          </w:p>
        </w:tc>
      </w:tr>
      <w:tr w:rsidR="00EE0F88" w14:paraId="17ECFC3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4DEE4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FEA78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6EF86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3C97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8755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E228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13D4E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60</w:t>
            </w:r>
          </w:p>
        </w:tc>
      </w:tr>
      <w:tr w:rsidR="00EE0F88" w14:paraId="4D90ECC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99400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F45A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31F8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1565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F296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95A7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A53D7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7</w:t>
            </w:r>
          </w:p>
        </w:tc>
      </w:tr>
      <w:tr w:rsidR="00EE0F88" w14:paraId="365C315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BD97F0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EA90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BCF6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4DE7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A523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5880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938E2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89</w:t>
            </w:r>
          </w:p>
        </w:tc>
      </w:tr>
      <w:tr w:rsidR="00EE0F88" w14:paraId="3814143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9DE40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52FE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0A04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5DF2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3DA6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3790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59C4B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04</w:t>
            </w:r>
          </w:p>
        </w:tc>
      </w:tr>
      <w:tr w:rsidR="00EE0F88" w14:paraId="4D0A80E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557822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28F0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A512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C1D9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C33E1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3243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050F6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45</w:t>
            </w:r>
          </w:p>
        </w:tc>
      </w:tr>
      <w:tr w:rsidR="00EE0F88" w14:paraId="205A4FA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700C8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2A36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692CE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ED58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6980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6C7E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E3989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20</w:t>
            </w:r>
          </w:p>
        </w:tc>
      </w:tr>
      <w:tr w:rsidR="00EE0F88" w14:paraId="100D463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3AD80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398D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FFC8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BDC6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6C71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52CD0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4912A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71</w:t>
            </w:r>
          </w:p>
        </w:tc>
      </w:tr>
      <w:tr w:rsidR="00EE0F88" w14:paraId="0328427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84A80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3DBD6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97F7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01B67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C1DAE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F8C5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2B55F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3</w:t>
            </w:r>
          </w:p>
        </w:tc>
      </w:tr>
      <w:tr w:rsidR="00EE0F88" w14:paraId="5BC57EE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A8A9B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8277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29D5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FE90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FD129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BF3E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BBDCF4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047</w:t>
            </w:r>
          </w:p>
        </w:tc>
      </w:tr>
      <w:tr w:rsidR="00EE0F88" w14:paraId="2452545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2A15E6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AF2E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9E38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DC13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F5E91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FC81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506E3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33</w:t>
            </w:r>
          </w:p>
        </w:tc>
      </w:tr>
      <w:tr w:rsidR="00EE0F88" w14:paraId="5A61AF1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57A08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A835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2545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F3B0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B88F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6A91F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26F7E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79</w:t>
            </w:r>
          </w:p>
        </w:tc>
      </w:tr>
      <w:tr w:rsidR="00EE0F88" w14:paraId="57248BC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087971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BB55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CAC4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ED79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4E28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62AA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43B6F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9</w:t>
            </w:r>
          </w:p>
        </w:tc>
      </w:tr>
      <w:tr w:rsidR="00EE0F88" w14:paraId="1C322A3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01435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46FD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87EC6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85D3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FFC3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F7A9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B2882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65</w:t>
            </w:r>
          </w:p>
        </w:tc>
      </w:tr>
      <w:tr w:rsidR="00EE0F88" w14:paraId="002CD10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B8A3B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0A13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AD85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EA99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1233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5C2C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8318E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70</w:t>
            </w:r>
          </w:p>
        </w:tc>
      </w:tr>
      <w:tr w:rsidR="00EE0F88" w14:paraId="6A42100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25CB8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223C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7E3C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ED2FF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5538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6440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E0FABE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79</w:t>
            </w:r>
          </w:p>
        </w:tc>
      </w:tr>
      <w:tr w:rsidR="00EE0F88" w14:paraId="072AF8D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36E0A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9F4D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72DA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3D1F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FAEC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440E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BE8A5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42</w:t>
            </w:r>
          </w:p>
        </w:tc>
      </w:tr>
      <w:tr w:rsidR="00EE0F88" w14:paraId="09195EC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699E8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75F1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CB9B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2A80C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9A77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DDDE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DA2C9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51</w:t>
            </w:r>
          </w:p>
        </w:tc>
      </w:tr>
      <w:tr w:rsidR="00EE0F88" w14:paraId="68C04E6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D5627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3DE0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D402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78AD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B149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6AEDA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62B5D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55</w:t>
            </w:r>
          </w:p>
        </w:tc>
      </w:tr>
      <w:tr w:rsidR="00EE0F88" w14:paraId="5291D95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48BB8E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4246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8BCD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62D8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1EA5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B2E0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864EA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86</w:t>
            </w:r>
          </w:p>
        </w:tc>
      </w:tr>
      <w:tr w:rsidR="00EE0F88" w14:paraId="392936B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04C21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B949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3C1A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D762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FA9A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08E4F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04604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39</w:t>
            </w:r>
          </w:p>
        </w:tc>
      </w:tr>
      <w:tr w:rsidR="00EE0F88" w14:paraId="1AE2586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D24EB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7482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C54E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61A5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09671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C3BC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4311A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43</w:t>
            </w:r>
          </w:p>
        </w:tc>
      </w:tr>
      <w:tr w:rsidR="00EE0F88" w14:paraId="44D93A8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8672A2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C840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6718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1187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94AE3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EBC0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75076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24</w:t>
            </w:r>
          </w:p>
        </w:tc>
      </w:tr>
      <w:tr w:rsidR="00EE0F88" w14:paraId="532E0A3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CA733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6008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3A5A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AE9F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191C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6186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1638D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67</w:t>
            </w:r>
          </w:p>
        </w:tc>
      </w:tr>
      <w:tr w:rsidR="00EE0F88" w14:paraId="7282905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849DA0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3D61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C8F5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791F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A895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8D8AE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915C06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52</w:t>
            </w:r>
          </w:p>
        </w:tc>
      </w:tr>
      <w:tr w:rsidR="00EE0F88" w14:paraId="2BC627F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5E78B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DAF0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3C52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3A96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9FEB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27EA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B4FB4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68</w:t>
            </w:r>
          </w:p>
        </w:tc>
      </w:tr>
      <w:tr w:rsidR="00EE0F88" w14:paraId="36A522F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BF8686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CA15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A01B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5509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6076B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B7B1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D295B6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22</w:t>
            </w:r>
          </w:p>
        </w:tc>
      </w:tr>
      <w:tr w:rsidR="00EE0F88" w14:paraId="2B21C68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83A2F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7</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4974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17F9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CC57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46CB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0392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F1E5E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30</w:t>
            </w:r>
          </w:p>
        </w:tc>
      </w:tr>
      <w:tr w:rsidR="00EE0F88" w14:paraId="7F39F4D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9C9A9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7264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7F5E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6B77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DC41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C047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071F7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3</w:t>
            </w:r>
          </w:p>
        </w:tc>
      </w:tr>
      <w:tr w:rsidR="00EE0F88" w14:paraId="014766D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D72942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AA70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BA85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976D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5A35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CC8F7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FA7BE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29</w:t>
            </w:r>
          </w:p>
        </w:tc>
      </w:tr>
      <w:tr w:rsidR="00EE0F88" w14:paraId="395929F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B4161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57C6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6CC1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372A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576B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CAE7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121D0E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9</w:t>
            </w:r>
          </w:p>
        </w:tc>
      </w:tr>
      <w:tr w:rsidR="00EE0F88" w14:paraId="0ADBAC2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CAB5A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B2E0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6453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EBFE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83D4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72806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3B4D1A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07</w:t>
            </w:r>
          </w:p>
        </w:tc>
      </w:tr>
      <w:tr w:rsidR="00EE0F88" w14:paraId="718060E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868AA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719C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99AE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BBF3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7F18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DC91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8D0E8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40</w:t>
            </w:r>
          </w:p>
        </w:tc>
      </w:tr>
      <w:tr w:rsidR="00EE0F88" w14:paraId="30A34D6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511A3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CC25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C7997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57F8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F080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75F9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0E949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42</w:t>
            </w:r>
          </w:p>
        </w:tc>
      </w:tr>
      <w:tr w:rsidR="00EE0F88" w14:paraId="0956EDE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3DD94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83C28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CB936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E2E4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55CC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85E7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FFD09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17</w:t>
            </w:r>
          </w:p>
        </w:tc>
      </w:tr>
      <w:tr w:rsidR="00EE0F88" w14:paraId="5E3ECFB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6F275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8D49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4C6F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627A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F04D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E8D4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C1FE27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22</w:t>
            </w:r>
          </w:p>
        </w:tc>
      </w:tr>
      <w:tr w:rsidR="00EE0F88" w14:paraId="3FF2E8E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AB337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6921E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4596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9DE86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E88A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0449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375F9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36</w:t>
            </w:r>
          </w:p>
        </w:tc>
      </w:tr>
      <w:tr w:rsidR="00EE0F88" w14:paraId="439E633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4DD50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7126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E5BE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BB8E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46F8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BBE3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E06BD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18</w:t>
            </w:r>
          </w:p>
        </w:tc>
      </w:tr>
      <w:tr w:rsidR="00EE0F88" w14:paraId="353924A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E50A2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843A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BE2D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DD21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5B9B7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6929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75AE6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89</w:t>
            </w:r>
          </w:p>
        </w:tc>
      </w:tr>
      <w:tr w:rsidR="00EE0F88" w14:paraId="1A72B38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C3F9B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318B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B073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48E0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CD3E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EDE1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8E87F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7</w:t>
            </w:r>
          </w:p>
        </w:tc>
      </w:tr>
      <w:tr w:rsidR="00EE0F88" w14:paraId="1F50D28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D5EBB7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4B2B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C9566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05A6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E3D0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B0D5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B087A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96</w:t>
            </w:r>
          </w:p>
        </w:tc>
      </w:tr>
      <w:tr w:rsidR="00EE0F88" w14:paraId="4B8213D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AA93D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B62E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2E7C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6F5C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3B1B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95D2B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6C0BF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9</w:t>
            </w:r>
          </w:p>
        </w:tc>
      </w:tr>
      <w:tr w:rsidR="00EE0F88" w14:paraId="15AE1E0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83FE3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10B2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909D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037E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29D4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D72E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2208C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15</w:t>
            </w:r>
          </w:p>
        </w:tc>
      </w:tr>
      <w:tr w:rsidR="00EE0F88" w14:paraId="062CEAF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3C27B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1588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1AB7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F8FF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7037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FC2F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EAFB7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82</w:t>
            </w:r>
          </w:p>
        </w:tc>
      </w:tr>
      <w:tr w:rsidR="00EE0F88" w14:paraId="2B26851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43F6F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9CFD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BC3A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288E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EA28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2B2D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C7BF9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79</w:t>
            </w:r>
          </w:p>
        </w:tc>
      </w:tr>
      <w:tr w:rsidR="00EE0F88" w14:paraId="6FA8C2E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FCDA1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C7B6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C0EC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4A2E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F501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39C4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72132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3</w:t>
            </w:r>
          </w:p>
        </w:tc>
      </w:tr>
      <w:tr w:rsidR="00EE0F88" w14:paraId="2C71C06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8497B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1A3D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A494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DD2E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5BEE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D904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88334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0</w:t>
            </w:r>
          </w:p>
        </w:tc>
      </w:tr>
      <w:tr w:rsidR="00EE0F88" w14:paraId="0C7BF98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2EF00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FE29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81CE0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CA92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755A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2C76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FD1BE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37</w:t>
            </w:r>
          </w:p>
        </w:tc>
      </w:tr>
      <w:tr w:rsidR="00EE0F88" w14:paraId="7FE7ED0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B1FD7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A5C8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FD73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39CB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2F12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D936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70C5A1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0</w:t>
            </w:r>
          </w:p>
        </w:tc>
      </w:tr>
      <w:tr w:rsidR="00EE0F88" w14:paraId="1F0AABC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F7C2D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E4EE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A8FF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5980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9186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DA18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6E15F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51</w:t>
            </w:r>
          </w:p>
        </w:tc>
      </w:tr>
      <w:tr w:rsidR="00EE0F88" w14:paraId="4523329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76D06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8FE3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0DAC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A332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DD54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08FB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2940F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12</w:t>
            </w:r>
          </w:p>
        </w:tc>
      </w:tr>
      <w:tr w:rsidR="00EE0F88" w14:paraId="5A63102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25867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94FB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7B67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40DE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9816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978E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C38CE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29</w:t>
            </w:r>
          </w:p>
        </w:tc>
      </w:tr>
      <w:tr w:rsidR="00EE0F88" w14:paraId="39AC46C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56F75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ECEE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8BF5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4C72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DB8C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B7D4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E713F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49</w:t>
            </w:r>
          </w:p>
        </w:tc>
      </w:tr>
      <w:tr w:rsidR="00EE0F88" w14:paraId="039E3EC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124D2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AA9D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77B6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A501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26E2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C00C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4A5B1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43</w:t>
            </w:r>
          </w:p>
        </w:tc>
      </w:tr>
      <w:tr w:rsidR="00EE0F88" w14:paraId="75E9CBD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8DAEE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F2C9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1D42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91EE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79B6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4D8D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E3081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0</w:t>
            </w:r>
          </w:p>
        </w:tc>
      </w:tr>
      <w:tr w:rsidR="00EE0F88" w14:paraId="578D795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53EB6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FE58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9B01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8598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4051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7B4F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999AC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8</w:t>
            </w:r>
          </w:p>
        </w:tc>
      </w:tr>
      <w:tr w:rsidR="00EE0F88" w14:paraId="6D21E38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974D0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7E0C2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A4E1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68E1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99E9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9FA8F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422FB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50</w:t>
            </w:r>
          </w:p>
        </w:tc>
      </w:tr>
      <w:tr w:rsidR="00EE0F88" w14:paraId="1A1BFD3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8226A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5E08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77E9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4DF0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1871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B9A2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19772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3</w:t>
            </w:r>
          </w:p>
        </w:tc>
      </w:tr>
      <w:tr w:rsidR="00EE0F88" w14:paraId="02B2B85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ECDD9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11AE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5B6B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3B94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BA6DF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18AD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DD4AB0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3</w:t>
            </w:r>
          </w:p>
        </w:tc>
      </w:tr>
      <w:tr w:rsidR="00EE0F88" w14:paraId="2D6F7FE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D559D7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85E3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7E21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E0973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16E1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DA37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99B7F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52</w:t>
            </w:r>
          </w:p>
        </w:tc>
      </w:tr>
      <w:tr w:rsidR="00EE0F88" w14:paraId="44684B9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98B372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CEE8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B08B0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D1A88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3C78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DB247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D1407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09</w:t>
            </w:r>
          </w:p>
        </w:tc>
      </w:tr>
      <w:tr w:rsidR="00EE0F88" w14:paraId="35E3A47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029CC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A6B8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FA0C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AF84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82FB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ECDA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B8199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16</w:t>
            </w:r>
          </w:p>
        </w:tc>
      </w:tr>
      <w:tr w:rsidR="00EE0F88" w14:paraId="325121C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9298D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16DB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ED2C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C2E3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8C52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4F1CA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90A7C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56</w:t>
            </w:r>
          </w:p>
        </w:tc>
      </w:tr>
      <w:tr w:rsidR="00EE0F88" w14:paraId="2FF055D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D8A63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8</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0BAD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1B81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36E0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5644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8C2C4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28B2A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65</w:t>
            </w:r>
          </w:p>
        </w:tc>
      </w:tr>
      <w:tr w:rsidR="00EE0F88" w14:paraId="38D57B1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219AE5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410D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9E8B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540D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8494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4277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1DD10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41</w:t>
            </w:r>
          </w:p>
        </w:tc>
      </w:tr>
      <w:tr w:rsidR="00EE0F88" w14:paraId="602FCDC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0E0DF3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DF95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6F62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226C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AAD22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4C40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85A6D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32</w:t>
            </w:r>
          </w:p>
        </w:tc>
      </w:tr>
      <w:tr w:rsidR="00EE0F88" w14:paraId="5BA2167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4F67C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1BA3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6958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7EC2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F0C3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94EA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5E635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2</w:t>
            </w:r>
          </w:p>
        </w:tc>
      </w:tr>
      <w:tr w:rsidR="00EE0F88" w14:paraId="547BAF2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452A7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7C44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6526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9520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0828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F6E8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B3111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1</w:t>
            </w:r>
          </w:p>
        </w:tc>
      </w:tr>
      <w:tr w:rsidR="00EE0F88" w14:paraId="09E31D3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7FB76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FC5A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1735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63EA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2992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EF37F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2441B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31</w:t>
            </w:r>
          </w:p>
        </w:tc>
      </w:tr>
      <w:tr w:rsidR="00EE0F88" w14:paraId="67796F2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8E390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1E37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46BF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3D79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5DC4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51F6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8595E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25</w:t>
            </w:r>
          </w:p>
        </w:tc>
      </w:tr>
      <w:tr w:rsidR="00EE0F88" w14:paraId="3DF7579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8A972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A6CB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E1F4C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77A9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9CDA6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7429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764B8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65</w:t>
            </w:r>
          </w:p>
        </w:tc>
      </w:tr>
      <w:tr w:rsidR="00EE0F88" w14:paraId="66962FE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4E84B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96A3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FCEB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EA18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C638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7FEE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8FB95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38</w:t>
            </w:r>
          </w:p>
        </w:tc>
      </w:tr>
      <w:tr w:rsidR="00EE0F88" w14:paraId="4308F94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AB925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D17B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84CFF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2AE3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56B1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D945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25A73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15</w:t>
            </w:r>
          </w:p>
        </w:tc>
      </w:tr>
      <w:tr w:rsidR="00EE0F88" w14:paraId="24F51D2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A500F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6331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6540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64E6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DEDA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68F4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D69F5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11</w:t>
            </w:r>
          </w:p>
        </w:tc>
      </w:tr>
      <w:tr w:rsidR="00EE0F88" w14:paraId="39CDE1E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A6B93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F6CF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7866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FFDC3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B0F7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105C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FBA51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0</w:t>
            </w:r>
          </w:p>
        </w:tc>
      </w:tr>
      <w:tr w:rsidR="00EE0F88" w14:paraId="6BB7412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A5FEF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7D5F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BC3D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9F48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B29C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208F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D3880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6</w:t>
            </w:r>
          </w:p>
        </w:tc>
      </w:tr>
      <w:tr w:rsidR="00EE0F88" w14:paraId="5D0981C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04AE6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7EA5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A79D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549F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84BE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9180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2F005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7</w:t>
            </w:r>
          </w:p>
        </w:tc>
      </w:tr>
      <w:tr w:rsidR="00EE0F88" w14:paraId="3245749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0C522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C9C6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C908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61C8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4F0D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D0DF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00C487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58</w:t>
            </w:r>
          </w:p>
        </w:tc>
      </w:tr>
      <w:tr w:rsidR="00EE0F88" w14:paraId="1ED611C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D95CF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412A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FC09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F8840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EDA6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066D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5AA3C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19</w:t>
            </w:r>
          </w:p>
        </w:tc>
      </w:tr>
      <w:tr w:rsidR="00EE0F88" w14:paraId="65A26DA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574F7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554A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04B9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567C6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EF2E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E119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A8D9B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84</w:t>
            </w:r>
          </w:p>
        </w:tc>
      </w:tr>
      <w:tr w:rsidR="00EE0F88" w14:paraId="211826D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3560B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1405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182C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6857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EBAE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9F99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ED233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18</w:t>
            </w:r>
          </w:p>
        </w:tc>
      </w:tr>
      <w:tr w:rsidR="00EE0F88" w14:paraId="1B6022C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695E0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C492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25E5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D517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E35B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3ABD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082F78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10</w:t>
            </w:r>
          </w:p>
        </w:tc>
      </w:tr>
      <w:tr w:rsidR="00EE0F88" w14:paraId="38F4412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22339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6E7E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02E0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5D16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287B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05EFE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BD22C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38</w:t>
            </w:r>
          </w:p>
        </w:tc>
      </w:tr>
      <w:tr w:rsidR="00EE0F88" w14:paraId="282B9B8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D73B05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3FA35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68FB0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72C9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9CC5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5D060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2BC98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71</w:t>
            </w:r>
          </w:p>
        </w:tc>
      </w:tr>
      <w:tr w:rsidR="00EE0F88" w14:paraId="76CBAB0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BF9CC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30CBA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0085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1BD6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EEE8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6B3E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65A71C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30</w:t>
            </w:r>
          </w:p>
        </w:tc>
      </w:tr>
      <w:tr w:rsidR="00EE0F88" w14:paraId="4BCE4DE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E6DB7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1F3F4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CB42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D4AB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CD39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1E9E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1B51A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45</w:t>
            </w:r>
          </w:p>
        </w:tc>
      </w:tr>
      <w:tr w:rsidR="00EE0F88" w14:paraId="30D8E40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4902B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D552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C66F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A377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3A89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AC0F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7E82B7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17</w:t>
            </w:r>
          </w:p>
        </w:tc>
      </w:tr>
      <w:tr w:rsidR="00EE0F88" w14:paraId="6EF8F67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BAFB76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1CD23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B9B7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C8B2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814B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33A6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F9916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79</w:t>
            </w:r>
          </w:p>
        </w:tc>
      </w:tr>
      <w:tr w:rsidR="00EE0F88" w14:paraId="6FCB341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013138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E22B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BC91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38B3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500D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2FCF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F3BAF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04</w:t>
            </w:r>
          </w:p>
        </w:tc>
      </w:tr>
      <w:tr w:rsidR="00EE0F88" w14:paraId="522D2CA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19AAE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3485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EA82F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AFD7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E102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38EC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FE2283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77</w:t>
            </w:r>
          </w:p>
        </w:tc>
      </w:tr>
      <w:tr w:rsidR="00EE0F88" w14:paraId="69F7221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A16F3E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9710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62B6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0CD96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FD1D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731C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40C61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27</w:t>
            </w:r>
          </w:p>
        </w:tc>
      </w:tr>
      <w:tr w:rsidR="00EE0F88" w14:paraId="51D8B39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8E333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2C647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179C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CB53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40E4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9419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48FF5E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0</w:t>
            </w:r>
          </w:p>
        </w:tc>
      </w:tr>
      <w:tr w:rsidR="00EE0F88" w14:paraId="1B42725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16FB0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CF50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5DE1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B092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FAD5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ED1B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C3729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19</w:t>
            </w:r>
          </w:p>
        </w:tc>
      </w:tr>
      <w:tr w:rsidR="00EE0F88" w14:paraId="7AC47AA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F289B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D393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DD11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F92C3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2324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3E5A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51AA8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30</w:t>
            </w:r>
          </w:p>
        </w:tc>
      </w:tr>
      <w:tr w:rsidR="00EE0F88" w14:paraId="5744BA9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EA292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DAB1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CE0C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D11BE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2788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ACFA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B131C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43</w:t>
            </w:r>
          </w:p>
        </w:tc>
      </w:tr>
      <w:tr w:rsidR="00EE0F88" w14:paraId="2677060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2B61B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413B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8232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E834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3D23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8455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7D7A2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91</w:t>
            </w:r>
          </w:p>
        </w:tc>
      </w:tr>
      <w:tr w:rsidR="00EE0F88" w14:paraId="77EE13D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F2FF4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B503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4505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EAAE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4774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4E32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6EEF30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97</w:t>
            </w:r>
          </w:p>
        </w:tc>
      </w:tr>
      <w:tr w:rsidR="00EE0F88" w14:paraId="7D88A62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37BA6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AA7C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6AB93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5152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E121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DBF9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00010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80</w:t>
            </w:r>
          </w:p>
        </w:tc>
      </w:tr>
      <w:tr w:rsidR="00EE0F88" w14:paraId="7FF7758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E5AFC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8F44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5283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9025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F5EF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F39F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4363E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21</w:t>
            </w:r>
          </w:p>
        </w:tc>
      </w:tr>
      <w:tr w:rsidR="00EE0F88" w14:paraId="26DB24B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36593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19</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DBDA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6B86F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25F1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AD81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5A77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9B319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69</w:t>
            </w:r>
          </w:p>
        </w:tc>
      </w:tr>
      <w:tr w:rsidR="00EE0F88" w14:paraId="6411061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01CD3E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FB1B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5D55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B188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C671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FDF83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D2874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37</w:t>
            </w:r>
          </w:p>
        </w:tc>
      </w:tr>
      <w:tr w:rsidR="00EE0F88" w14:paraId="2719AA0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C24444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5C250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05FB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8781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788B9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8FFC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6C9CF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84</w:t>
            </w:r>
          </w:p>
        </w:tc>
      </w:tr>
      <w:tr w:rsidR="00EE0F88" w14:paraId="6DA3FB6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E9C82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518A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2F76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E9CF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D5C1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7069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D749C7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57</w:t>
            </w:r>
          </w:p>
        </w:tc>
      </w:tr>
      <w:tr w:rsidR="00EE0F88" w14:paraId="2C9AB26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6F0FE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5E86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4E44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AB13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2468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D786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44741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0</w:t>
            </w:r>
          </w:p>
        </w:tc>
      </w:tr>
      <w:tr w:rsidR="00EE0F88" w14:paraId="55A70F3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5BB1F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BB8FF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8E8E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0B54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A7576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D09C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51585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6</w:t>
            </w:r>
          </w:p>
        </w:tc>
      </w:tr>
      <w:tr w:rsidR="00EE0F88" w14:paraId="527ADAF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4FFBF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53D1B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A04D7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C7AF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9A59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701E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74022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6</w:t>
            </w:r>
          </w:p>
        </w:tc>
      </w:tr>
      <w:tr w:rsidR="00EE0F88" w14:paraId="1D14366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F2CA1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2F68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D08D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DD6F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01F2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CB47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E812F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86</w:t>
            </w:r>
          </w:p>
        </w:tc>
      </w:tr>
      <w:tr w:rsidR="00EE0F88" w14:paraId="323B145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B76C5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7E350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C47E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3E2F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ACBA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8C58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B1C28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73</w:t>
            </w:r>
          </w:p>
        </w:tc>
      </w:tr>
      <w:tr w:rsidR="00EE0F88" w14:paraId="3D2677B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F87E5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7104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C308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181D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33AE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BD28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2BDF9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69</w:t>
            </w:r>
          </w:p>
        </w:tc>
      </w:tr>
      <w:tr w:rsidR="00EE0F88" w14:paraId="4B9999A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7CC3D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6D33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4D55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C910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858D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8076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74FCD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03</w:t>
            </w:r>
          </w:p>
        </w:tc>
      </w:tr>
      <w:tr w:rsidR="00EE0F88" w14:paraId="216F8A2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EA8C4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80C5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32EE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04AC7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58940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3327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78FC4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22</w:t>
            </w:r>
          </w:p>
        </w:tc>
      </w:tr>
      <w:tr w:rsidR="00EE0F88" w14:paraId="468AE35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F14AE7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7729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77A5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197E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2662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96CE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66B1E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51</w:t>
            </w:r>
          </w:p>
        </w:tc>
      </w:tr>
      <w:tr w:rsidR="00EE0F88" w14:paraId="6201C8F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940542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E923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14FB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03BE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BB58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49746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F0370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16</w:t>
            </w:r>
          </w:p>
        </w:tc>
      </w:tr>
      <w:tr w:rsidR="00EE0F88" w14:paraId="616562F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98742E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1DB6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FB13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3412F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C95A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A6FA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9D87D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86</w:t>
            </w:r>
          </w:p>
        </w:tc>
      </w:tr>
      <w:tr w:rsidR="00EE0F88" w14:paraId="58D7F58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9928FB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9F841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9A69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C682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928F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A007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33DE7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25</w:t>
            </w:r>
          </w:p>
        </w:tc>
      </w:tr>
      <w:tr w:rsidR="00EE0F88" w14:paraId="2476F45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FF282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7F6F6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E222A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5939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0506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D8E4A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EC8B2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32</w:t>
            </w:r>
          </w:p>
        </w:tc>
      </w:tr>
      <w:tr w:rsidR="00EE0F88" w14:paraId="385DBCC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2885F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CD76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4CD5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A0FC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FE577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6F89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2FD3E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83</w:t>
            </w:r>
          </w:p>
        </w:tc>
      </w:tr>
      <w:tr w:rsidR="00EE0F88" w14:paraId="2787876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F209E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6F42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6228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C4567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3678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C86BE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ADFD1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846</w:t>
            </w:r>
          </w:p>
        </w:tc>
      </w:tr>
      <w:tr w:rsidR="00EE0F88" w14:paraId="3D0319C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561CEE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4A9F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E329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B4C7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6829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1738A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8E4CF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33</w:t>
            </w:r>
          </w:p>
        </w:tc>
      </w:tr>
      <w:tr w:rsidR="00EE0F88" w14:paraId="16BC615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B0081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7B54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67F1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9C35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BE17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A85B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0D3C1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62</w:t>
            </w:r>
          </w:p>
        </w:tc>
      </w:tr>
      <w:tr w:rsidR="00EE0F88" w14:paraId="695E71C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3EE9C0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E54B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924B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6A57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AD1C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34E6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F8982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44</w:t>
            </w:r>
          </w:p>
        </w:tc>
      </w:tr>
      <w:tr w:rsidR="00EE0F88" w14:paraId="6C8234B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73FF7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F754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6116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9B80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AEDF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C855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873C6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35</w:t>
            </w:r>
          </w:p>
        </w:tc>
      </w:tr>
      <w:tr w:rsidR="00EE0F88" w14:paraId="19DE520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A2C65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3291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0D0A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68D9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7B2D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8F8F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58E94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1</w:t>
            </w:r>
          </w:p>
        </w:tc>
      </w:tr>
      <w:tr w:rsidR="00EE0F88" w14:paraId="64C3EC3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0FECB9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D6086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0DEE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8487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4C97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656B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5D418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47</w:t>
            </w:r>
          </w:p>
        </w:tc>
      </w:tr>
      <w:tr w:rsidR="00EE0F88" w14:paraId="007A846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B4A7A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4E91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20A7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C1D21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A485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A664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D6395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075</w:t>
            </w:r>
          </w:p>
        </w:tc>
      </w:tr>
      <w:tr w:rsidR="00EE0F88" w14:paraId="5F577C5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736AF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ECF9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3D8F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A40E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C394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3337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6DAB4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27</w:t>
            </w:r>
          </w:p>
        </w:tc>
      </w:tr>
      <w:tr w:rsidR="00EE0F88" w14:paraId="5691112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A4AA5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B700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8B05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6EA5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C24CB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B04EA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6A0816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92</w:t>
            </w:r>
          </w:p>
        </w:tc>
      </w:tr>
      <w:tr w:rsidR="00EE0F88" w14:paraId="3DCB1B0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64AE8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B7AB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3C31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4BDA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0B24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8699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0AB7C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1</w:t>
            </w:r>
          </w:p>
        </w:tc>
      </w:tr>
      <w:tr w:rsidR="00EE0F88" w14:paraId="636EE97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3D91C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23B0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35107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C61D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5F96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0D35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7C032F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92</w:t>
            </w:r>
          </w:p>
        </w:tc>
      </w:tr>
      <w:tr w:rsidR="00EE0F88" w14:paraId="5DF801A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1006B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0</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2805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794B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4A34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C216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D76B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E4C3E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76</w:t>
            </w:r>
          </w:p>
        </w:tc>
      </w:tr>
      <w:tr w:rsidR="00EE0F88" w14:paraId="56AC9F1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E644E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13B9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B93B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373B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03C0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F820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30A8C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45</w:t>
            </w:r>
          </w:p>
        </w:tc>
      </w:tr>
      <w:tr w:rsidR="00EE0F88" w14:paraId="6A2A89D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75F84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6B12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A6C1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5AB0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289C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08FA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E7DC63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43</w:t>
            </w:r>
          </w:p>
        </w:tc>
      </w:tr>
      <w:tr w:rsidR="00EE0F88" w14:paraId="5449EEC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CF6F7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74DBF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27D7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9135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BEE8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FB23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299E09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69</w:t>
            </w:r>
          </w:p>
        </w:tc>
      </w:tr>
      <w:tr w:rsidR="00EE0F88" w14:paraId="34B2E3F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35A0D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CB87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13876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3EEE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602E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ED2D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DEAD3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5</w:t>
            </w:r>
          </w:p>
        </w:tc>
      </w:tr>
      <w:tr w:rsidR="00EE0F88" w14:paraId="39DEFB6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DE07D7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3AB01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8295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BA01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CB6F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7C2B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58DBE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2</w:t>
            </w:r>
          </w:p>
        </w:tc>
      </w:tr>
      <w:tr w:rsidR="00EE0F88" w14:paraId="66A0941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A5F41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6E6B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2066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F8B1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C824A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324D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7E210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1</w:t>
            </w:r>
          </w:p>
        </w:tc>
      </w:tr>
      <w:tr w:rsidR="00EE0F88" w14:paraId="13BBBC8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95ECF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3F36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0E89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BB31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6415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89DB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AC286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11</w:t>
            </w:r>
          </w:p>
        </w:tc>
      </w:tr>
      <w:tr w:rsidR="00EE0F88" w14:paraId="34930DD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43B3E9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DDC4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D30B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7BFE7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DF31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8322A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1D647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29</w:t>
            </w:r>
          </w:p>
        </w:tc>
      </w:tr>
      <w:tr w:rsidR="00EE0F88" w14:paraId="588B53B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886E5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2989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84A3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8A6A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348A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AD1F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CA031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8</w:t>
            </w:r>
          </w:p>
        </w:tc>
      </w:tr>
      <w:tr w:rsidR="00EE0F88" w14:paraId="39BD40D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17F2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BACEC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9B8A3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1296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137F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1EEB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84CEA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4</w:t>
            </w:r>
          </w:p>
        </w:tc>
      </w:tr>
      <w:tr w:rsidR="00EE0F88" w14:paraId="0FED06C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C6DFC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8D1B7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63786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0DD40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8C63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CAF2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6C789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75</w:t>
            </w:r>
          </w:p>
        </w:tc>
      </w:tr>
      <w:tr w:rsidR="00EE0F88" w14:paraId="5519A7F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329EC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59BC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AA05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92DF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8EA9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18DD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DF96E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44</w:t>
            </w:r>
          </w:p>
        </w:tc>
      </w:tr>
      <w:tr w:rsidR="00EE0F88" w14:paraId="65C6CF7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44E8D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9BD8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BFAC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4C78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C695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612A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09D18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96</w:t>
            </w:r>
          </w:p>
        </w:tc>
      </w:tr>
      <w:tr w:rsidR="00EE0F88" w14:paraId="46D4FA9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7123F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297C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9236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32F3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C067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4AAE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1167D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85</w:t>
            </w:r>
          </w:p>
        </w:tc>
      </w:tr>
      <w:tr w:rsidR="00EE0F88" w14:paraId="0F29F34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39EFCA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4E6AA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5F66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DB26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70B43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BDF6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4A73F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27</w:t>
            </w:r>
          </w:p>
        </w:tc>
      </w:tr>
      <w:tr w:rsidR="00EE0F88" w14:paraId="4D28E40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7665D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D303D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BBDB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EE6CF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D775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C0E9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7BD88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26</w:t>
            </w:r>
          </w:p>
        </w:tc>
      </w:tr>
      <w:tr w:rsidR="00EE0F88" w14:paraId="0B1D01C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4C157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3E44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D564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8B782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8E6D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0229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E06EF7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78</w:t>
            </w:r>
          </w:p>
        </w:tc>
      </w:tr>
      <w:tr w:rsidR="00EE0F88" w14:paraId="12C03EC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2DA9B9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90D2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DC7A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6355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D591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44A3C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74BD1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13</w:t>
            </w:r>
          </w:p>
        </w:tc>
      </w:tr>
      <w:tr w:rsidR="00EE0F88" w14:paraId="64513CB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34D9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912C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69EC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ABD6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5A06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C491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B06860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28</w:t>
            </w:r>
          </w:p>
        </w:tc>
      </w:tr>
      <w:tr w:rsidR="00EE0F88" w14:paraId="4D61C9D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B9442A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CED8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46A92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D33E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1E8E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4DC0E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BED65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70</w:t>
            </w:r>
          </w:p>
        </w:tc>
      </w:tr>
      <w:tr w:rsidR="00EE0F88" w14:paraId="5041FF2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B8998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B1D3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143B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400D5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4BAC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1252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FE431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92</w:t>
            </w:r>
          </w:p>
        </w:tc>
      </w:tr>
      <w:tr w:rsidR="00EE0F88" w14:paraId="3A4432B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EE636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CBD3C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883F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0192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5ECAE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9A46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F98F6E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9</w:t>
            </w:r>
          </w:p>
        </w:tc>
      </w:tr>
      <w:tr w:rsidR="00EE0F88" w14:paraId="63CE029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55A5E8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EA8A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C13F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A13D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B39D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A517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B9525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5</w:t>
            </w:r>
          </w:p>
        </w:tc>
      </w:tr>
      <w:tr w:rsidR="00EE0F88" w14:paraId="29109A0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14529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58CF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18BA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B7501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882D7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440C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5A1BE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67</w:t>
            </w:r>
          </w:p>
        </w:tc>
      </w:tr>
      <w:tr w:rsidR="00EE0F88" w14:paraId="04C30C7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CF2BB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06F1A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7248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636B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15A1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ED40D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0DD4C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5</w:t>
            </w:r>
          </w:p>
        </w:tc>
      </w:tr>
      <w:tr w:rsidR="00EE0F88" w14:paraId="12DC196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9C2FE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997F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C8F3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2F84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FBE0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CEFE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0FCF1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96</w:t>
            </w:r>
          </w:p>
        </w:tc>
      </w:tr>
      <w:tr w:rsidR="00EE0F88" w14:paraId="3618EF1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0C666F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6A066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8549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61C5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EF72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12A2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7FA3D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25</w:t>
            </w:r>
          </w:p>
        </w:tc>
      </w:tr>
      <w:tr w:rsidR="00EE0F88" w14:paraId="7B05D59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59A2D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BDA12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DB75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36F1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DFC6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EC200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39D77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33</w:t>
            </w:r>
          </w:p>
        </w:tc>
      </w:tr>
      <w:tr w:rsidR="00EE0F88" w14:paraId="48B07BB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9DFA0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2E72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7F70B3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7661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7741E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D379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7F4E2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02</w:t>
            </w:r>
          </w:p>
        </w:tc>
      </w:tr>
      <w:tr w:rsidR="00EE0F88" w14:paraId="7F1ECB0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58651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1</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E137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2C03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9F59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455B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DAD0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A8C9A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3</w:t>
            </w:r>
          </w:p>
        </w:tc>
      </w:tr>
      <w:tr w:rsidR="00EE0F88" w14:paraId="3696007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B60DB2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C39B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3998B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A396A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D6F1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F54F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BF6CFF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73</w:t>
            </w:r>
          </w:p>
        </w:tc>
      </w:tr>
      <w:tr w:rsidR="00EE0F88" w14:paraId="3279A4E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39DA4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C0CF6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E1C7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B75F6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D45E9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3DB5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9587B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45</w:t>
            </w:r>
          </w:p>
        </w:tc>
      </w:tr>
      <w:tr w:rsidR="00EE0F88" w14:paraId="7D5E684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FB7A63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70F2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0F886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F163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836E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457D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1F274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82</w:t>
            </w:r>
          </w:p>
        </w:tc>
      </w:tr>
      <w:tr w:rsidR="00EE0F88" w14:paraId="6621A0F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9D499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1D5E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BD9A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DEEA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CC15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60A6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9DEDF1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7</w:t>
            </w:r>
          </w:p>
        </w:tc>
      </w:tr>
      <w:tr w:rsidR="00EE0F88" w14:paraId="2E19184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32815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D6EB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22A4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18EC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 subsample</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2621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D54C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0EA0D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94</w:t>
            </w:r>
          </w:p>
        </w:tc>
      </w:tr>
      <w:tr w:rsidR="00EE0F88" w14:paraId="4435402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3C61A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FD99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F864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4262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B8036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687F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AE026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54</w:t>
            </w:r>
          </w:p>
        </w:tc>
      </w:tr>
      <w:tr w:rsidR="00EE0F88" w14:paraId="436762F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9EAF5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C8E3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BCFFF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B45D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852E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54300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1C310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78</w:t>
            </w:r>
          </w:p>
        </w:tc>
      </w:tr>
      <w:tr w:rsidR="00EE0F88" w14:paraId="37272CA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04C21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AD22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09F4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EA88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7D71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83E3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5C9BB6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7</w:t>
            </w:r>
          </w:p>
        </w:tc>
      </w:tr>
      <w:tr w:rsidR="00EE0F88" w14:paraId="12AC391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E881B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C455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16559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DF24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79D3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AF6F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84824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48</w:t>
            </w:r>
          </w:p>
        </w:tc>
      </w:tr>
      <w:tr w:rsidR="00EE0F88" w14:paraId="7B736E6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16AF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5879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458A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D7D48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02665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1BE8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BAA9D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27</w:t>
            </w:r>
          </w:p>
        </w:tc>
      </w:tr>
      <w:tr w:rsidR="00EE0F88" w14:paraId="69135DD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65F25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1F65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96559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5E84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1D86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B275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95265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47</w:t>
            </w:r>
          </w:p>
        </w:tc>
      </w:tr>
      <w:tr w:rsidR="00EE0F88" w14:paraId="1D68F37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703B9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EB81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D4CF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3737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5886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3E48F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081C4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8</w:t>
            </w:r>
          </w:p>
        </w:tc>
      </w:tr>
      <w:tr w:rsidR="00EE0F88" w14:paraId="1E76429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E5054F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D8B8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21BA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EC86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DDAE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70D28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54AB7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10</w:t>
            </w:r>
          </w:p>
        </w:tc>
      </w:tr>
      <w:tr w:rsidR="00EE0F88" w14:paraId="032A152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9E673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DC6B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074B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E183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8533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07441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9CB31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90</w:t>
            </w:r>
          </w:p>
        </w:tc>
      </w:tr>
      <w:tr w:rsidR="00EE0F88" w14:paraId="53A3B41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07ABE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E38C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869D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634B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63B9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C5DD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3DDEB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31</w:t>
            </w:r>
          </w:p>
        </w:tc>
      </w:tr>
      <w:tr w:rsidR="00EE0F88" w14:paraId="3E7C3ED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A4054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ED3E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8446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8953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6003C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7D1D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0D1DF9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28</w:t>
            </w:r>
          </w:p>
        </w:tc>
      </w:tr>
      <w:tr w:rsidR="00EE0F88" w14:paraId="4F36D11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F845A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7DE1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45D4B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FDB0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68A6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DA3FB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FCB8E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24</w:t>
            </w:r>
          </w:p>
        </w:tc>
      </w:tr>
      <w:tr w:rsidR="00EE0F88" w14:paraId="177D9F9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50077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F3B9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1B1A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CBC2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E13A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80CF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EA6FE7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0</w:t>
            </w:r>
          </w:p>
        </w:tc>
      </w:tr>
      <w:tr w:rsidR="00EE0F88" w14:paraId="50BA16C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960DE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5591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A98C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79B4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0BBD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6244E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5FAC7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74</w:t>
            </w:r>
          </w:p>
        </w:tc>
      </w:tr>
      <w:tr w:rsidR="00EE0F88" w14:paraId="01F5911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E096D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B3BB2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1EC0B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D53E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CA6E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0821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0FF01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840</w:t>
            </w:r>
          </w:p>
        </w:tc>
      </w:tr>
      <w:tr w:rsidR="00EE0F88" w14:paraId="1608616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4CBAA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5F4C5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01B8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184D6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75D303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10A8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320A2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64</w:t>
            </w:r>
          </w:p>
        </w:tc>
      </w:tr>
      <w:tr w:rsidR="00EE0F88" w14:paraId="6986BB0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A8C60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5216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2CA4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A1BB7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A19B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D82E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680E2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37</w:t>
            </w:r>
          </w:p>
        </w:tc>
      </w:tr>
      <w:tr w:rsidR="00EE0F88" w14:paraId="56C7AC2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0C2FE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B7A0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A292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E4BB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F9D8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F80B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7D6640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04</w:t>
            </w:r>
          </w:p>
        </w:tc>
      </w:tr>
      <w:tr w:rsidR="00EE0F88" w14:paraId="7C8C6FC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524C8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35A9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AE4E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0CA4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09ED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E1B6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329256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32</w:t>
            </w:r>
          </w:p>
        </w:tc>
      </w:tr>
      <w:tr w:rsidR="00EE0F88" w14:paraId="25F154E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2A9083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AC5D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8705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E4AF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3913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9EBF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F18654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98</w:t>
            </w:r>
          </w:p>
        </w:tc>
      </w:tr>
      <w:tr w:rsidR="00EE0F88" w14:paraId="687C37D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65286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F8BD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9647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42C8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189A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F9F5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6410C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33</w:t>
            </w:r>
          </w:p>
        </w:tc>
      </w:tr>
      <w:tr w:rsidR="00EE0F88" w14:paraId="7D30DE5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0762C3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8BD56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87E2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1407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7806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AC25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C36CB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97</w:t>
            </w:r>
          </w:p>
        </w:tc>
      </w:tr>
      <w:tr w:rsidR="00EE0F88" w14:paraId="5176D6E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6CE09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53C8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4AD7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44EA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6F0777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23E4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6088F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52</w:t>
            </w:r>
          </w:p>
        </w:tc>
      </w:tr>
      <w:tr w:rsidR="00EE0F88" w14:paraId="76CF39A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71E4F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0D712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FA0E6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50778E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B54C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4188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516CD5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9</w:t>
            </w:r>
          </w:p>
        </w:tc>
      </w:tr>
      <w:tr w:rsidR="00EE0F88" w14:paraId="0CC0631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6E369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3FFA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A8516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C708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A142E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914F2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69712F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67</w:t>
            </w:r>
          </w:p>
        </w:tc>
      </w:tr>
      <w:tr w:rsidR="00EE0F88" w14:paraId="1BC17E8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BA6CB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DC3B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E20A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ABCC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D56C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A08C0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E28513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805</w:t>
            </w:r>
          </w:p>
        </w:tc>
      </w:tr>
      <w:tr w:rsidR="00EE0F88" w14:paraId="1EAD58A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920EE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7A85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5A17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453D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4423A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CE639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7CE41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8</w:t>
            </w:r>
          </w:p>
        </w:tc>
      </w:tr>
      <w:tr w:rsidR="00EE0F88" w14:paraId="1B469B5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B2F0B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E2EC7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9572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4F10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3BA3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8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E941C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F8CE5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94</w:t>
            </w:r>
          </w:p>
        </w:tc>
      </w:tr>
      <w:tr w:rsidR="00EE0F88" w14:paraId="769C79B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EC2FC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4D55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C56A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E8939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69AB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E9FD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4C14C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58</w:t>
            </w:r>
          </w:p>
        </w:tc>
      </w:tr>
      <w:tr w:rsidR="00EE0F88" w14:paraId="53785D7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BF700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D0B6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FC92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9B12E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313A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977F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40373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58</w:t>
            </w:r>
          </w:p>
        </w:tc>
      </w:tr>
      <w:tr w:rsidR="00EE0F88" w14:paraId="2DECECE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BA6F7A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785F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0688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BB2D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C448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296B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107A9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824</w:t>
            </w:r>
          </w:p>
        </w:tc>
      </w:tr>
      <w:tr w:rsidR="00EE0F88" w14:paraId="3918742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54A297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24E3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28B9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6AF7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979AE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1EA20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B3AC8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37</w:t>
            </w:r>
          </w:p>
        </w:tc>
      </w:tr>
      <w:tr w:rsidR="00EE0F88" w14:paraId="661515B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A2D04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13EC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54ECA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0667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BAAE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0C029F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71685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13</w:t>
            </w:r>
          </w:p>
        </w:tc>
      </w:tr>
      <w:tr w:rsidR="00EE0F88" w14:paraId="72B9CD2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1EF47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3A0800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5C0F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CD05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4BE28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3EB0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30646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16</w:t>
            </w:r>
          </w:p>
        </w:tc>
      </w:tr>
      <w:tr w:rsidR="00EE0F88" w14:paraId="143FB73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D00B4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24EF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0D381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2E9B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40EB9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DE61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5485D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31</w:t>
            </w:r>
          </w:p>
        </w:tc>
      </w:tr>
      <w:tr w:rsidR="00EE0F88" w14:paraId="5D0B0F0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B6426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27AE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6B29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3054A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2C4B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12B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CD6872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31</w:t>
            </w:r>
          </w:p>
        </w:tc>
      </w:tr>
      <w:tr w:rsidR="00EE0F88" w14:paraId="566E746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C4C33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67F75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8805D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53F4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D88B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5D36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A0BEC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59</w:t>
            </w:r>
          </w:p>
        </w:tc>
      </w:tr>
      <w:tr w:rsidR="00EE0F88" w14:paraId="4AE652D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67523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D394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FA5E3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FD9A3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11B3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2023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A0FCAD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24</w:t>
            </w:r>
          </w:p>
        </w:tc>
      </w:tr>
      <w:tr w:rsidR="00EE0F88" w14:paraId="6B21717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1057BF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7290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186E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4DD3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C705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30D5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27A5B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67</w:t>
            </w:r>
          </w:p>
        </w:tc>
      </w:tr>
      <w:tr w:rsidR="00EE0F88" w14:paraId="37D6AF4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D0AA4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5458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E535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4327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6080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2306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8B0206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50</w:t>
            </w:r>
          </w:p>
        </w:tc>
      </w:tr>
      <w:tr w:rsidR="00EE0F88" w14:paraId="03A6F00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21038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5549D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FDA8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32E4F7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AC641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A89E0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68266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57</w:t>
            </w:r>
          </w:p>
        </w:tc>
      </w:tr>
      <w:tr w:rsidR="00EE0F88" w14:paraId="11CE8B5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652D4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A171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8FD27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8A48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0350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349C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1652F2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28</w:t>
            </w:r>
          </w:p>
        </w:tc>
      </w:tr>
      <w:tr w:rsidR="00EE0F88" w14:paraId="0B952A5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BC352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5335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3D68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DF293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83C91E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B5EE8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C8BD5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00</w:t>
            </w:r>
          </w:p>
        </w:tc>
      </w:tr>
      <w:tr w:rsidR="00EE0F88" w14:paraId="1888367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486B0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3147E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3A13C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97AF5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52D4C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E946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14CC0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13</w:t>
            </w:r>
          </w:p>
        </w:tc>
      </w:tr>
      <w:tr w:rsidR="00EE0F88" w14:paraId="4E03BF3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C9D4A1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313C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DDD3D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1610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7ADD1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8093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1B1D3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69</w:t>
            </w:r>
          </w:p>
        </w:tc>
      </w:tr>
      <w:tr w:rsidR="00EE0F88" w14:paraId="6371442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0CB41E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AAFE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E8A8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A2A31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57ED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4CBEB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F3E48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190</w:t>
            </w:r>
          </w:p>
        </w:tc>
      </w:tr>
      <w:tr w:rsidR="00EE0F88" w14:paraId="4765D0F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B504F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FC53B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245F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778C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842A4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A069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7F46F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15</w:t>
            </w:r>
          </w:p>
        </w:tc>
      </w:tr>
      <w:tr w:rsidR="00EE0F88" w14:paraId="3682694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80DB9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8483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A755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9307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87B0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8546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7ECE7B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36</w:t>
            </w:r>
          </w:p>
        </w:tc>
      </w:tr>
      <w:tr w:rsidR="00EE0F88" w14:paraId="40BE5B58"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40E27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1BCC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B8449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0B01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3FF0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0996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4E06C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93</w:t>
            </w:r>
          </w:p>
        </w:tc>
      </w:tr>
      <w:tr w:rsidR="00EE0F88" w14:paraId="3DE447F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1C303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73D3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7A9F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3766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6A72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A47FE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9CCB9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10</w:t>
            </w:r>
          </w:p>
        </w:tc>
      </w:tr>
      <w:tr w:rsidR="00EE0F88" w14:paraId="07C93CA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9AAC9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00C80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06AC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0364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227E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5CA3C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80520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80</w:t>
            </w:r>
          </w:p>
        </w:tc>
      </w:tr>
      <w:tr w:rsidR="00EE0F88" w14:paraId="3D410C05"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E29CC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A996F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1277F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9256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1865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BF9572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79153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4</w:t>
            </w:r>
          </w:p>
        </w:tc>
      </w:tr>
      <w:tr w:rsidR="00EE0F88" w14:paraId="43BEE6F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376E3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0EDE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7A03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F0B7A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C1521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77E5F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9BE47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6</w:t>
            </w:r>
          </w:p>
        </w:tc>
      </w:tr>
      <w:tr w:rsidR="00EE0F88" w14:paraId="2410D0B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DAE7CD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F86D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96F4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C3C3F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5D692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97812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F420D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50</w:t>
            </w:r>
          </w:p>
        </w:tc>
      </w:tr>
      <w:tr w:rsidR="00EE0F88" w14:paraId="12649C8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424F6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0B685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AE60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DCAC6A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332C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2E3B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5A4E7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027</w:t>
            </w:r>
          </w:p>
        </w:tc>
      </w:tr>
      <w:tr w:rsidR="00EE0F88" w14:paraId="53608A4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8D64C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4EFE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7A84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29CA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553A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B1B3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E3E9E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9</w:t>
            </w:r>
          </w:p>
        </w:tc>
      </w:tr>
      <w:tr w:rsidR="00EE0F88" w14:paraId="16AD8C3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9A690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611BB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4365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86B6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1AC02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54944B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6DE3B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86</w:t>
            </w:r>
          </w:p>
        </w:tc>
      </w:tr>
      <w:tr w:rsidR="00EE0F88" w14:paraId="36B3E0D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AE9C4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2578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995353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26BB8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F4417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9</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7F766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9ED110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67</w:t>
            </w:r>
          </w:p>
        </w:tc>
      </w:tr>
      <w:tr w:rsidR="00EE0F88" w14:paraId="7B1BFED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DC545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40E4F0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3FA38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565D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4D80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3BB4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6822D9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71</w:t>
            </w:r>
          </w:p>
        </w:tc>
      </w:tr>
      <w:tr w:rsidR="00EE0F88" w14:paraId="5B9AD2E7"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C0CDAE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374E9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CF2C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F2EF8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DBC4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09181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1ED672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829</w:t>
            </w:r>
          </w:p>
        </w:tc>
      </w:tr>
      <w:tr w:rsidR="00EE0F88" w14:paraId="2680C40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D99C74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7FB7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B284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82C37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91AD4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B08E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65A6FD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03</w:t>
            </w:r>
          </w:p>
        </w:tc>
      </w:tr>
      <w:tr w:rsidR="00EE0F88" w14:paraId="4D414AE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4EBFF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B0FBB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B650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4601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DBABE0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18381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C2D34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06</w:t>
            </w:r>
          </w:p>
        </w:tc>
      </w:tr>
      <w:tr w:rsidR="00EE0F88" w14:paraId="2E23107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CE2A1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6096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D89F2D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35CA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A9A9A8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827405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4DC9A9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838</w:t>
            </w:r>
          </w:p>
        </w:tc>
      </w:tr>
      <w:tr w:rsidR="00EE0F88" w14:paraId="07354F5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23B398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51B1F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89C17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BD00A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73A93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4B47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C0281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86</w:t>
            </w:r>
          </w:p>
        </w:tc>
      </w:tr>
      <w:tr w:rsidR="00EE0F88" w14:paraId="1A2682D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330BA4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F68210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C8939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D3C8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B04D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A5D9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788E78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42</w:t>
            </w:r>
          </w:p>
        </w:tc>
      </w:tr>
      <w:tr w:rsidR="00EE0F88" w14:paraId="46644BF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275CA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EAF3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97E8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C3095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4A9E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3AAE3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DE788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25</w:t>
            </w:r>
          </w:p>
        </w:tc>
      </w:tr>
      <w:tr w:rsidR="00EE0F88" w14:paraId="6071919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0C37C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3</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9998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D7D4B0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B36F0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0B66D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8276F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519F8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79</w:t>
            </w:r>
          </w:p>
        </w:tc>
      </w:tr>
      <w:tr w:rsidR="00EE0F88" w14:paraId="5DF58F3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FEA667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E6956D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365DB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B4F70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75124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D4AB5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61991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61</w:t>
            </w:r>
          </w:p>
        </w:tc>
      </w:tr>
      <w:tr w:rsidR="00EE0F88" w14:paraId="5C09EFE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084A2E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6B25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87C3C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6F7D6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2A511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75276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A74C0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23</w:t>
            </w:r>
          </w:p>
        </w:tc>
      </w:tr>
      <w:tr w:rsidR="00EE0F88" w14:paraId="00142066"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4453EF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8E7A7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FC88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08118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696502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8D9A4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6651CF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826</w:t>
            </w:r>
          </w:p>
        </w:tc>
      </w:tr>
      <w:tr w:rsidR="00EE0F88" w14:paraId="0C850F6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F2B8A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609EC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9B792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6BF1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0AFC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A82BBB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46908D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24</w:t>
            </w:r>
          </w:p>
        </w:tc>
      </w:tr>
      <w:tr w:rsidR="00EE0F88" w14:paraId="29EBDC3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7ABA59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FCC29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1C2C7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6556C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BFD14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9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3CCD4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3F0049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62</w:t>
            </w:r>
          </w:p>
        </w:tc>
      </w:tr>
      <w:tr w:rsidR="00EE0F88" w14:paraId="2618FCE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86CAE0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5E3B2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mat</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0F5E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A32B6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CC4518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7781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DBD66A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73</w:t>
            </w:r>
          </w:p>
        </w:tc>
      </w:tr>
      <w:tr w:rsidR="00EE0F88" w14:paraId="3A69E83C"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7ABE7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8D012A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681C5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214B5C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F8EBA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A81CA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96031F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60</w:t>
            </w:r>
          </w:p>
        </w:tc>
      </w:tr>
      <w:tr w:rsidR="00EE0F88" w14:paraId="0E1967C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BFF2A4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05AF8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02B775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8DAE9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C6F2E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4B0FB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AA604F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754</w:t>
            </w:r>
          </w:p>
        </w:tc>
      </w:tr>
      <w:tr w:rsidR="00EE0F88" w14:paraId="265C384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FADF9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46D22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7F89F8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80D89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7377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7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AB71D6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DF0B4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864</w:t>
            </w:r>
          </w:p>
        </w:tc>
      </w:tr>
      <w:tr w:rsidR="00EE0F88" w14:paraId="697C257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AE905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lastRenderedPageBreak/>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91EC7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293F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668EF0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2A584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C8CC2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9</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C4BF82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98</w:t>
            </w:r>
          </w:p>
        </w:tc>
      </w:tr>
      <w:tr w:rsidR="00EE0F88" w14:paraId="631C86D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AB742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7EAEF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0A453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B0E3D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688DA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20DDF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93220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4</w:t>
            </w:r>
          </w:p>
        </w:tc>
      </w:tr>
      <w:tr w:rsidR="00EE0F88" w14:paraId="1709C7C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86D682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840902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korg</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E7240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july</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15DDDC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91144A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1</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847B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386020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99</w:t>
            </w:r>
          </w:p>
        </w:tc>
      </w:tr>
      <w:tr w:rsidR="00EE0F88" w14:paraId="475DF360"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6D40E37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D6360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85EC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DDE53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FAFF2A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FDECC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77179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33</w:t>
            </w:r>
          </w:p>
        </w:tc>
      </w:tr>
      <w:tr w:rsidR="00EE0F88" w14:paraId="662AECD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A4E71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6B145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F762F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9D252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A8221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92F9D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8</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2AD874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48</w:t>
            </w:r>
          </w:p>
        </w:tc>
      </w:tr>
      <w:tr w:rsidR="00EE0F88" w14:paraId="2E9DEC5D"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7CD6D6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EEA7B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8C213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E300D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A3107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BC7EF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95F0D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07</w:t>
            </w:r>
          </w:p>
        </w:tc>
      </w:tr>
      <w:tr w:rsidR="00EE0F88" w14:paraId="1ACED60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7B817F2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1F8E7E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4E604E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756E64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BCD6C9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CBB03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0B3567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5</w:t>
            </w:r>
          </w:p>
        </w:tc>
      </w:tr>
      <w:tr w:rsidR="00EE0F88" w14:paraId="5D0C495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BF5EBA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45DBA4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C055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FA9F25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5C300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4</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FBA7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6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255F88B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70</w:t>
            </w:r>
          </w:p>
        </w:tc>
      </w:tr>
      <w:tr w:rsidR="00EE0F88" w14:paraId="41FE624E"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B657F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FE460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2</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75C61E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E2390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561410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F08DE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240FB8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83</w:t>
            </w:r>
          </w:p>
        </w:tc>
      </w:tr>
      <w:tr w:rsidR="00EE0F88" w14:paraId="530F4EB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570E125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1E282C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9C0BB3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1DB883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E05B8C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C8E0A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03F2F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70</w:t>
            </w:r>
          </w:p>
        </w:tc>
      </w:tr>
      <w:tr w:rsidR="00EE0F88" w14:paraId="7F10D51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0D4AD7C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B44FAB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051DC0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7395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0353AD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3</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51F3D3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1</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A7B81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672</w:t>
            </w:r>
          </w:p>
        </w:tc>
      </w:tr>
      <w:tr w:rsidR="00EE0F88" w14:paraId="74593023"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43CC73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578F2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C0217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4ACA1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B3754A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8</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4B780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2</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EC4F0D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75</w:t>
            </w:r>
          </w:p>
        </w:tc>
      </w:tr>
      <w:tr w:rsidR="00EE0F88" w14:paraId="5100CD12"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1C98B7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C2F06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68C69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3C35F3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927E1D3"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A0F1B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095E1B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11</w:t>
            </w:r>
          </w:p>
        </w:tc>
      </w:tr>
      <w:tr w:rsidR="00EE0F88" w14:paraId="6C95354F"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6C8101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1E39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68D896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EDCEB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C4307B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28C6B4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FFD1ED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500</w:t>
            </w:r>
          </w:p>
        </w:tc>
      </w:tr>
      <w:tr w:rsidR="00EE0F88" w14:paraId="32E5A3FA"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32B06A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4ABA86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868994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FCC865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4B949F"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2</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29174E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6</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613E6CE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71</w:t>
            </w:r>
          </w:p>
        </w:tc>
      </w:tr>
      <w:tr w:rsidR="00EE0F88" w14:paraId="7F635D44"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ED08C88"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AC07A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AEB8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CE7471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1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F9EBDA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6</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7DEA5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40</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137B61C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94</w:t>
            </w:r>
          </w:p>
        </w:tc>
      </w:tr>
      <w:tr w:rsidR="00EE0F88" w14:paraId="2D3D6D7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1FE0692"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94ED51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51F38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2F94F6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2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167DA7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7</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834DBF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7</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4EE7CA0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321</w:t>
            </w:r>
          </w:p>
        </w:tc>
      </w:tr>
      <w:tr w:rsidR="00EE0F88" w14:paraId="66505D01"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289C632A"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295174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7CABC5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4B2988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3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291433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9CB565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3</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58BD0407"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21</w:t>
            </w:r>
          </w:p>
        </w:tc>
      </w:tr>
      <w:tr w:rsidR="00EE0F88" w14:paraId="319BB6FB"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40CCEC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A6457F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690869D"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1188F8A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4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4EB6BF7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5</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3DBC13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309079C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424</w:t>
            </w:r>
          </w:p>
        </w:tc>
      </w:tr>
      <w:tr w:rsidR="00EE0F88" w14:paraId="0651A499" w14:textId="77777777" w:rsidTr="00136DCB">
        <w:trPr>
          <w:jc w:val="center"/>
        </w:trPr>
        <w:tc>
          <w:tcPr>
            <w:tcW w:w="1080"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14:paraId="3DC79B2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D988E40"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5095E79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E38559"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5A</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307F5EDB"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w:t>
            </w:r>
          </w:p>
        </w:tc>
        <w:tc>
          <w:tcPr>
            <w:tcW w:w="127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2166C1E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34</w:t>
            </w:r>
          </w:p>
        </w:tc>
        <w:tc>
          <w:tcPr>
            <w:tcW w:w="1406"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14:paraId="7E29027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27</w:t>
            </w:r>
          </w:p>
        </w:tc>
      </w:tr>
      <w:tr w:rsidR="00EE0F88" w14:paraId="4ABD613F" w14:textId="77777777" w:rsidTr="00136DCB">
        <w:trPr>
          <w:jc w:val="center"/>
        </w:trPr>
        <w:tc>
          <w:tcPr>
            <w:tcW w:w="1080" w:type="dxa"/>
            <w:tcBorders>
              <w:top w:val="single" w:sz="8" w:space="0" w:color="BEBEBE"/>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14:paraId="052428C6"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024</w:t>
            </w:r>
          </w:p>
        </w:tc>
        <w:tc>
          <w:tcPr>
            <w:tcW w:w="1080"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573CE754"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vor5</w:t>
            </w:r>
          </w:p>
        </w:tc>
        <w:tc>
          <w:tcPr>
            <w:tcW w:w="1080"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5683729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august</w:t>
            </w:r>
          </w:p>
        </w:tc>
        <w:tc>
          <w:tcPr>
            <w:tcW w:w="1236"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0BCF9BA5"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6A</w:t>
            </w:r>
          </w:p>
        </w:tc>
        <w:tc>
          <w:tcPr>
            <w:tcW w:w="1276"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3692B06E"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23</w:t>
            </w:r>
          </w:p>
        </w:tc>
        <w:tc>
          <w:tcPr>
            <w:tcW w:w="1276"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14:paraId="34873B3C"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55</w:t>
            </w:r>
          </w:p>
        </w:tc>
        <w:tc>
          <w:tcPr>
            <w:tcW w:w="1406" w:type="dxa"/>
            <w:tcBorders>
              <w:top w:val="single" w:sz="8" w:space="0" w:color="BEBEBE"/>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14:paraId="42F84D61" w14:textId="77777777" w:rsidR="00EE0F88" w:rsidRDefault="00136DC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0.295</w:t>
            </w:r>
          </w:p>
        </w:tc>
      </w:tr>
    </w:tbl>
    <w:p w14:paraId="5E489403" w14:textId="77777777" w:rsidR="00EE0F88" w:rsidRDefault="00136DCB">
      <w:pPr>
        <w:pStyle w:val="a0"/>
      </w:pPr>
      <w:r>
        <w:t>Многолетние тренды в динамике доли T-морфотипа на разных мидиевых банках существенно отличаются (Рисунок 4). Вместе с тем, в последние годы на банках Korg, Mat и Vor5 простматривается тенденция к увеличению доли T-морфотипа. В целом, эта тенденция прослежи</w:t>
      </w:r>
      <w:r>
        <w:t>вается и на Vor2. Однако банке Vor4, скорее, видна тенденция к снижению частоты мидий T-морфотипа.</w:t>
      </w:r>
    </w:p>
    <w:p w14:paraId="21632709" w14:textId="77777777" w:rsidR="00EE0F88" w:rsidRDefault="00136DCB">
      <w:pPr>
        <w:pStyle w:val="a0"/>
      </w:pPr>
      <w:r>
        <w:t>Наиболее ярко многолетний тренд увеличения частоты T-морфотипа выражен на банке Korg. Здесь доля мидий T-морфотипа возросла за время наблюдений почти в три р</w:t>
      </w:r>
      <w:r>
        <w:t>аза.</w:t>
      </w:r>
    </w:p>
    <w:p w14:paraId="73DD45FB" w14:textId="77777777" w:rsidR="00EE0F88" w:rsidRDefault="00136DCB" w:rsidP="00136DCB">
      <w:pPr>
        <w:jc w:val="center"/>
      </w:pPr>
      <w:r>
        <w:rPr>
          <w:noProof/>
        </w:rPr>
        <w:lastRenderedPageBreak/>
        <w:drawing>
          <wp:inline distT="0" distB="0" distL="0" distR="0" wp14:anchorId="001B47A3" wp14:editId="3197D5F6">
            <wp:extent cx="5504749" cy="6422207"/>
            <wp:effectExtent l="0" t="0" r="0" b="0"/>
            <wp:docPr id="35" name="Picture" descr="Рисунок 4. Многолетняя динамика доли мидий, имеющих T-морфотип, в поселениях на талломах фукоидов на островах в вершине Кандалакшского залива. Острова расположены в порядке удаления от кута. Сплошная линия – непараметрическая сглаживающая функция Обобщенная аддитивная модель; серая облсть ограничивает 95% доверительные интервалы. Long-term dynamics of T-morphotype proportions in mixed populations on fucoids at islands. Islands are ordered accordingly to distance from upper part of Kandlaksha bay. Solid line - fitted generalized additive model (GAM), gray area eround solid line - 95% confidence interval."/>
            <wp:cNvGraphicFramePr/>
            <a:graphic xmlns:a="http://schemas.openxmlformats.org/drawingml/2006/main">
              <a:graphicData uri="http://schemas.openxmlformats.org/drawingml/2006/picture">
                <pic:pic xmlns:pic="http://schemas.openxmlformats.org/drawingml/2006/picture">
                  <pic:nvPicPr>
                    <pic:cNvPr id="36" name="Picture" descr="Khaitov_2024_Mussel_morfotypy_dynamics_files/figure-docx/unnamed-chunk-11-1.png"/>
                    <pic:cNvPicPr>
                      <a:picLocks noChangeAspect="1" noChangeArrowheads="1"/>
                    </pic:cNvPicPr>
                  </pic:nvPicPr>
                  <pic:blipFill>
                    <a:blip r:embed="rId8"/>
                    <a:stretch>
                      <a:fillRect/>
                    </a:stretch>
                  </pic:blipFill>
                  <pic:spPr bwMode="auto">
                    <a:xfrm>
                      <a:off x="0" y="0"/>
                      <a:ext cx="5504749" cy="6422207"/>
                    </a:xfrm>
                    <a:prstGeom prst="rect">
                      <a:avLst/>
                    </a:prstGeom>
                    <a:noFill/>
                    <a:ln w="9525">
                      <a:noFill/>
                      <a:headEnd/>
                      <a:tailEnd/>
                    </a:ln>
                  </pic:spPr>
                </pic:pic>
              </a:graphicData>
            </a:graphic>
          </wp:inline>
        </w:drawing>
      </w:r>
    </w:p>
    <w:p w14:paraId="0AD2937D" w14:textId="77777777" w:rsidR="00EE0F88" w:rsidRDefault="00136DCB">
      <w:pPr>
        <w:pStyle w:val="ImageCaption"/>
      </w:pPr>
      <w:r w:rsidRPr="00136DCB">
        <w:rPr>
          <w:b/>
          <w:bCs/>
          <w:lang w:val="ru-RU"/>
        </w:rPr>
        <w:t>Рисунок 4.</w:t>
      </w:r>
      <w:r w:rsidRPr="00136DCB">
        <w:rPr>
          <w:lang w:val="ru-RU"/>
        </w:rPr>
        <w:t xml:space="preserve"> Многолетняя динамика доли мидий, имеющих </w:t>
      </w:r>
      <w:r>
        <w:t>T</w:t>
      </w:r>
      <w:r w:rsidRPr="00136DCB">
        <w:rPr>
          <w:lang w:val="ru-RU"/>
        </w:rPr>
        <w:t>-морфотип, в поселениях на талломах фукоидов на островах в вершине Кандалакшского залива. Острова расположены в порядке удаления от кута. Сплошная линия – непараметрическая сглаживающая функция Об</w:t>
      </w:r>
      <w:r w:rsidRPr="00136DCB">
        <w:rPr>
          <w:lang w:val="ru-RU"/>
        </w:rPr>
        <w:t xml:space="preserve">общенная аддитивная модель; серая облсть ограничивает 95% доверительные интервалы. </w:t>
      </w:r>
      <w:r>
        <w:t>Long-term dynamics of T-morphotype proportions in mixed populations on fucoids at islands. Islands are ordered accordingly to distance from upper part of Kandlaksha bay. Sol</w:t>
      </w:r>
      <w:r>
        <w:t>id line - fitted generalized additive model (GAM), gray area eround solid line - 95% confidence interval.</w:t>
      </w:r>
    </w:p>
    <w:p w14:paraId="4B70EC10" w14:textId="77777777" w:rsidR="00EE0F88" w:rsidRPr="00136DCB" w:rsidRDefault="00136DCB">
      <w:pPr>
        <w:pStyle w:val="2"/>
        <w:rPr>
          <w:lang w:val="ru-RU"/>
        </w:rPr>
      </w:pPr>
      <w:bookmarkStart w:id="6" w:name="X508c1b2c1ee805fbd9a09ee0271f7fb540d60e0"/>
      <w:bookmarkEnd w:id="5"/>
      <w:r w:rsidRPr="00136DCB">
        <w:rPr>
          <w:lang w:val="ru-RU"/>
        </w:rPr>
        <w:t>Сравнение динамики таксономического состава поселений на талломах фукоидав и на мидиевых банках</w:t>
      </w:r>
    </w:p>
    <w:p w14:paraId="461D10DB" w14:textId="77777777" w:rsidR="00EE0F88" w:rsidRDefault="00136DCB">
      <w:pPr>
        <w:pStyle w:val="FirstParagraph"/>
      </w:pPr>
      <w:r>
        <w:t>На основе полученных данных было проведено сравнение о</w:t>
      </w:r>
      <w:r>
        <w:t>бобщенных терндов в многолетних изменениях в двух биотопах: на талломах фукоидов и на мидиевых банках (`r figRef(“dynam_all”). Полученные данные показывают, что частота Т-морфотипа на фукоидах выше, чем в поселениях на грунте. Однако наблюдаемые многолетни</w:t>
      </w:r>
      <w:r>
        <w:t xml:space="preserve">е тренды свидетельствуют о присутсвии многолетних колебаний таксономического </w:t>
      </w:r>
      <w:r>
        <w:lastRenderedPageBreak/>
        <w:t>состава на фукоидах (в целом по региону). При этом в последние годы наблюдается тенденция к существенному снижению доли T-морфотипа. На банках подобные колебания не выражены, одна</w:t>
      </w:r>
      <w:r>
        <w:t xml:space="preserve">ко прослеживается отчетливая тенденция к росту доли мидий T-морфотипа. Этот результат можно трактовать, как постепенное завоевание </w:t>
      </w:r>
      <w:r>
        <w:rPr>
          <w:i/>
          <w:iCs/>
        </w:rPr>
        <w:t>M.trossulus</w:t>
      </w:r>
      <w:r>
        <w:t xml:space="preserve"> не только талломов фукоидов, но и плотных поселений мидий на грунте. Является ли снижение частоты T-морфотипа на </w:t>
      </w:r>
      <w:r>
        <w:t>талломах водорослей новой тенденцией, наметившейся в регионе, пока непонятно.</w:t>
      </w:r>
    </w:p>
    <w:p w14:paraId="641C82BD" w14:textId="77777777" w:rsidR="00EE0F88" w:rsidRDefault="00136DCB" w:rsidP="00136DCB">
      <w:pPr>
        <w:jc w:val="center"/>
      </w:pPr>
      <w:r>
        <w:rPr>
          <w:noProof/>
        </w:rPr>
        <w:drawing>
          <wp:inline distT="0" distB="0" distL="0" distR="0" wp14:anchorId="28F81C7B" wp14:editId="343824F1">
            <wp:extent cx="4263209" cy="4973744"/>
            <wp:effectExtent l="0" t="0" r="4445" b="0"/>
            <wp:docPr id="39" name="Picture" descr="Рисунок 5. Динамика доли мидий T-морфотипа в двух биотопах в целом по всему изученному региону. Точки - первичные данные в отдельных пробах. Dynamics of the T-morphotype mussels proportions in two biotopes in the whole studied region. Dots - primary data in individual samples."/>
            <wp:cNvGraphicFramePr/>
            <a:graphic xmlns:a="http://schemas.openxmlformats.org/drawingml/2006/main">
              <a:graphicData uri="http://schemas.openxmlformats.org/drawingml/2006/picture">
                <pic:pic xmlns:pic="http://schemas.openxmlformats.org/drawingml/2006/picture">
                  <pic:nvPicPr>
                    <pic:cNvPr id="40" name="Picture" descr="Khaitov_2024_Mussel_morfotypy_dynamics_files/figure-docx/unnamed-chunk-16-1.png"/>
                    <pic:cNvPicPr>
                      <a:picLocks noChangeAspect="1" noChangeArrowheads="1"/>
                    </pic:cNvPicPr>
                  </pic:nvPicPr>
                  <pic:blipFill>
                    <a:blip r:embed="rId9"/>
                    <a:stretch>
                      <a:fillRect/>
                    </a:stretch>
                  </pic:blipFill>
                  <pic:spPr bwMode="auto">
                    <a:xfrm>
                      <a:off x="0" y="0"/>
                      <a:ext cx="4272375" cy="4984438"/>
                    </a:xfrm>
                    <a:prstGeom prst="rect">
                      <a:avLst/>
                    </a:prstGeom>
                    <a:noFill/>
                    <a:ln w="9525">
                      <a:noFill/>
                      <a:headEnd/>
                      <a:tailEnd/>
                    </a:ln>
                  </pic:spPr>
                </pic:pic>
              </a:graphicData>
            </a:graphic>
          </wp:inline>
        </w:drawing>
      </w:r>
    </w:p>
    <w:p w14:paraId="34D07D0E" w14:textId="77777777" w:rsidR="00EE0F88" w:rsidRDefault="00136DCB">
      <w:pPr>
        <w:pStyle w:val="ImageCaption"/>
      </w:pPr>
      <w:r w:rsidRPr="00136DCB">
        <w:rPr>
          <w:b/>
          <w:bCs/>
          <w:lang w:val="ru-RU"/>
        </w:rPr>
        <w:t>Рисунок 5.</w:t>
      </w:r>
      <w:r w:rsidRPr="00136DCB">
        <w:rPr>
          <w:lang w:val="ru-RU"/>
        </w:rPr>
        <w:t xml:space="preserve"> Динамика доли мидий </w:t>
      </w:r>
      <w:r>
        <w:t>T</w:t>
      </w:r>
      <w:r w:rsidRPr="00136DCB">
        <w:rPr>
          <w:lang w:val="ru-RU"/>
        </w:rPr>
        <w:t xml:space="preserve">-морфотипа в двух биотопах в целом по всему изученному региону. </w:t>
      </w:r>
      <w:r>
        <w:t>Точки - первичные данные в отдельных пробах. Dynamics of the T-morphotype mussel</w:t>
      </w:r>
      <w:r>
        <w:t>s proportions in two biotopes in the whole studied region. Dots - primary data in individual samples.</w:t>
      </w:r>
      <w:bookmarkEnd w:id="6"/>
    </w:p>
    <w:sectPr w:rsidR="00EE0F88">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5CD8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4584A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0A6C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CC9C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27E9A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3D4AB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18F7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70F8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264A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F247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36C0A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B778B92"/>
    <w:multiLevelType w:val="singleLevel"/>
    <w:tmpl w:val="0B778B92"/>
    <w:lvl w:ilvl="0">
      <w:start w:val="1"/>
      <w:numFmt w:val="decimal"/>
      <w:suff w:val="space"/>
      <w:lvlText w:val="%1."/>
      <w:lvlJc w:val="left"/>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136DCB"/>
    <w:rsid w:val="00186FB1"/>
    <w:rsid w:val="00212C7B"/>
    <w:rsid w:val="00261E80"/>
    <w:rsid w:val="00454FDB"/>
    <w:rsid w:val="004B3AA3"/>
    <w:rsid w:val="004E29B3"/>
    <w:rsid w:val="00504A3C"/>
    <w:rsid w:val="0055521A"/>
    <w:rsid w:val="00590D07"/>
    <w:rsid w:val="00641B16"/>
    <w:rsid w:val="00741042"/>
    <w:rsid w:val="00784D58"/>
    <w:rsid w:val="008D6863"/>
    <w:rsid w:val="009B25AA"/>
    <w:rsid w:val="009C69EA"/>
    <w:rsid w:val="00B86B75"/>
    <w:rsid w:val="00BA7AFD"/>
    <w:rsid w:val="00BC48D5"/>
    <w:rsid w:val="00BD4F03"/>
    <w:rsid w:val="00C36279"/>
    <w:rsid w:val="00D1671F"/>
    <w:rsid w:val="00D24070"/>
    <w:rsid w:val="00DE0ED3"/>
    <w:rsid w:val="00E315A3"/>
    <w:rsid w:val="00EA5C88"/>
    <w:rsid w:val="00EE0F88"/>
    <w:rsid w:val="00F053D6"/>
    <w:rsid w:val="0ED03E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B6333"/>
  <w15:docId w15:val="{84B15B42-FCAF-49A6-BF26-6A943CBF4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footnote text" w:uiPriority="9" w:unhideWhenUsed="1"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BA7AFD"/>
    <w:pPr>
      <w:keepNext/>
      <w:keepLines/>
      <w:spacing w:before="200" w:after="0"/>
      <w:jc w:val="center"/>
      <w:outlineLvl w:val="1"/>
    </w:pPr>
    <w:rPr>
      <w:rFonts w:ascii="Times New Roman" w:eastAsiaTheme="majorEastAsia" w:hAnsi="Times New Roman" w:cstheme="majorBidi"/>
      <w:b/>
      <w:bCs/>
      <w:color w:val="000000" w:themeColor="text1"/>
      <w:szCs w:val="32"/>
    </w:rPr>
  </w:style>
  <w:style w:type="paragraph" w:styleId="3">
    <w:name w:val="heading 3"/>
    <w:basedOn w:val="a"/>
    <w:next w:val="a0"/>
    <w:uiPriority w:val="9"/>
    <w:unhideWhenUsed/>
    <w:qFormat/>
    <w:rsid w:val="00641B16"/>
    <w:pPr>
      <w:keepNext/>
      <w:keepLines/>
      <w:spacing w:before="200" w:after="0"/>
      <w:jc w:val="center"/>
      <w:outlineLvl w:val="2"/>
    </w:pPr>
    <w:rPr>
      <w:rFonts w:ascii="Times New Roman" w:eastAsiaTheme="majorEastAsia" w:hAnsi="Times New Roman" w:cstheme="majorBidi"/>
      <w:b/>
      <w:bCs/>
      <w:i/>
      <w:color w:val="000000" w:themeColor="text1"/>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ind w:firstLine="720"/>
      <w:jc w:val="both"/>
    </w:pPr>
    <w:rPr>
      <w:rFonts w:ascii="Times New Roman" w:hAnsi="Times New Roman" w:cs="Times New Roman"/>
      <w:sz w:val="20"/>
      <w:szCs w:val="20"/>
      <w:lang w:val="ru-RU"/>
    </w:rPr>
  </w:style>
  <w:style w:type="character" w:styleId="a5">
    <w:name w:val="footnote reference"/>
    <w:basedOn w:val="a6"/>
    <w:rPr>
      <w:vertAlign w:val="superscript"/>
    </w:rPr>
  </w:style>
  <w:style w:type="character" w:customStyle="1" w:styleId="a6">
    <w:name w:val="Название объекта Знак"/>
    <w:basedOn w:val="a1"/>
    <w:link w:val="a7"/>
  </w:style>
  <w:style w:type="paragraph" w:styleId="a7">
    <w:name w:val="caption"/>
    <w:basedOn w:val="a"/>
    <w:next w:val="a"/>
    <w:link w:val="a6"/>
    <w:pPr>
      <w:spacing w:after="120"/>
    </w:pPr>
    <w:rPr>
      <w:i/>
    </w:rPr>
  </w:style>
  <w:style w:type="character" w:styleId="a8">
    <w:name w:val="Hyperlink"/>
    <w:basedOn w:val="a6"/>
    <w:qFormat/>
    <w:rPr>
      <w:color w:val="4F81BD" w:themeColor="accent1"/>
    </w:rPr>
  </w:style>
  <w:style w:type="paragraph" w:styleId="a9">
    <w:name w:val="footnote text"/>
    <w:basedOn w:val="a"/>
    <w:uiPriority w:val="9"/>
    <w:unhideWhenUsed/>
    <w:qFormat/>
  </w:style>
  <w:style w:type="paragraph" w:styleId="aa">
    <w:name w:val="Date"/>
    <w:next w:val="a0"/>
    <w:qFormat/>
    <w:pPr>
      <w:keepNext/>
      <w:keepLines/>
      <w:spacing w:after="200"/>
      <w:jc w:val="center"/>
    </w:pPr>
    <w:rPr>
      <w:sz w:val="24"/>
      <w:szCs w:val="24"/>
      <w:lang w:val="en-US" w:eastAsia="en-US"/>
    </w:rPr>
  </w:style>
  <w:style w:type="paragraph" w:styleId="ab">
    <w:name w:val="Title"/>
    <w:basedOn w:val="2"/>
    <w:next w:val="a0"/>
    <w:qFormat/>
    <w:rPr>
      <w:rFonts w:cs="Times New Roman"/>
      <w:caps/>
      <w:color w:val="auto"/>
      <w:sz w:val="20"/>
      <w:szCs w:val="20"/>
      <w:lang w:val="ru-RU"/>
    </w:rPr>
  </w:style>
  <w:style w:type="paragraph" w:styleId="ac">
    <w:name w:val="Subtitle"/>
    <w:basedOn w:val="ab"/>
    <w:next w:val="a0"/>
    <w:qFormat/>
    <w:pPr>
      <w:spacing w:before="240" w:after="240"/>
    </w:pPr>
    <w:rPr>
      <w:sz w:val="30"/>
      <w:szCs w:val="30"/>
    </w:rPr>
  </w:style>
  <w:style w:type="paragraph" w:styleId="ad">
    <w:name w:val="Block Text"/>
    <w:basedOn w:val="a0"/>
    <w:next w:val="a0"/>
    <w:uiPriority w:val="9"/>
    <w:unhideWhenUsed/>
    <w:qFormat/>
    <w:pPr>
      <w:spacing w:before="100" w:after="100"/>
      <w:ind w:firstLine="0"/>
    </w:pPr>
    <w:rPr>
      <w:rFonts w:asciiTheme="majorHAnsi" w:eastAsiaTheme="majorEastAsia" w:hAnsiTheme="majorHAnsi" w:cstheme="majorBidi"/>
      <w:bCs/>
    </w:rPr>
  </w:style>
  <w:style w:type="paragraph" w:customStyle="1" w:styleId="FirstParagraph">
    <w:name w:val="First Paragraph"/>
    <w:basedOn w:val="a0"/>
    <w:next w:val="a0"/>
    <w:qFormat/>
  </w:style>
  <w:style w:type="paragraph" w:customStyle="1" w:styleId="Compact">
    <w:name w:val="Compact"/>
    <w:basedOn w:val="a0"/>
    <w:qFormat/>
    <w:pPr>
      <w:spacing w:before="36" w:after="36"/>
      <w:ind w:firstLine="0"/>
      <w:jc w:val="left"/>
    </w:pPr>
    <w:rPr>
      <w:sz w:val="16"/>
      <w:szCs w:val="16"/>
    </w:rPr>
  </w:style>
  <w:style w:type="paragraph" w:customStyle="1" w:styleId="Author">
    <w:name w:val="Author"/>
    <w:next w:val="a0"/>
    <w:qFormat/>
    <w:pPr>
      <w:keepNext/>
      <w:keepLines/>
      <w:spacing w:after="200"/>
      <w:jc w:val="center"/>
    </w:pPr>
    <w:rPr>
      <w:lang w:eastAsia="en-US"/>
    </w:rPr>
  </w:style>
  <w:style w:type="paragraph" w:customStyle="1" w:styleId="Abstract">
    <w:name w:val="Abstract"/>
    <w:basedOn w:val="a0"/>
    <w:next w:val="a0"/>
    <w:autoRedefine/>
    <w:qFormat/>
    <w:rPr>
      <w:sz w:val="16"/>
      <w:szCs w:val="16"/>
    </w:rPr>
  </w:style>
  <w:style w:type="paragraph" w:customStyle="1" w:styleId="10">
    <w:name w:val="Список литературы1"/>
    <w:basedOn w:val="a"/>
    <w:qFormat/>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style>
  <w:style w:type="paragraph" w:customStyle="1" w:styleId="TableCaption">
    <w:name w:val="Table Caption"/>
    <w:basedOn w:val="a7"/>
    <w:autoRedefine/>
    <w:qFormat/>
    <w:rsid w:val="009C69EA"/>
    <w:pPr>
      <w:keepNext/>
      <w:jc w:val="center"/>
    </w:pPr>
    <w:rPr>
      <w:rFonts w:ascii="Times New Roman" w:hAnsi="Times New Roman"/>
      <w:sz w:val="20"/>
    </w:rPr>
  </w:style>
  <w:style w:type="paragraph" w:customStyle="1" w:styleId="ImageCaption">
    <w:name w:val="Image Caption"/>
    <w:basedOn w:val="a7"/>
    <w:autoRedefine/>
    <w:rsid w:val="009C69EA"/>
    <w:rPr>
      <w:rFonts w:ascii="Times New Roman" w:hAnsi="Times New Roman"/>
      <w:sz w:val="20"/>
    </w:rPr>
  </w:style>
  <w:style w:type="paragraph" w:customStyle="1" w:styleId="Figure">
    <w:name w:val="Figure"/>
    <w:basedOn w:val="a"/>
    <w:qFormat/>
  </w:style>
  <w:style w:type="paragraph" w:customStyle="1" w:styleId="FigurewithCaption">
    <w:name w:val="Figure with Caption"/>
    <w:basedOn w:val="Figure"/>
    <w:qFormat/>
    <w:pPr>
      <w:keepNext/>
    </w:pPr>
  </w:style>
  <w:style w:type="character" w:customStyle="1" w:styleId="VerbatimChar">
    <w:name w:val="Verbatim Char"/>
    <w:basedOn w:val="a6"/>
    <w:link w:val="SourceCode"/>
    <w:rPr>
      <w:rFonts w:ascii="Consolas" w:hAnsi="Consolas"/>
      <w:sz w:val="22"/>
    </w:rPr>
  </w:style>
  <w:style w:type="paragraph" w:customStyle="1" w:styleId="SourceCode">
    <w:name w:val="Source Code"/>
    <w:basedOn w:val="a"/>
    <w:link w:val="VerbatimChar"/>
    <w:pPr>
      <w:shd w:val="clear" w:color="auto" w:fill="F8F8F8"/>
      <w:wordWrap w:val="0"/>
    </w:pPr>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a4">
    <w:name w:val="Основной текст Знак"/>
    <w:basedOn w:val="a1"/>
    <w:link w:val="a0"/>
    <w:rsid w:val="009C69EA"/>
    <w:rPr>
      <w:rFonts w:ascii="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4</Pages>
  <Words>4419</Words>
  <Characters>25193</Characters>
  <Application>Microsoft Office Word</Application>
  <DocSecurity>0</DocSecurity>
  <Lines>209</Lines>
  <Paragraphs>5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труктуры смешанных поселений Mytilus edulis и M.trossulus в вершине Кандалакшского залива</dc:title>
  <dc:creator>В. М. Хайтов</dc:creator>
  <cp:keywords/>
  <cp:lastModifiedBy>Vadim Khaitov</cp:lastModifiedBy>
  <cp:revision>2</cp:revision>
  <dcterms:created xsi:type="dcterms:W3CDTF">2025-03-23T15:45:00Z</dcterms:created>
  <dcterms:modified xsi:type="dcterms:W3CDTF">2025-03-2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Хайтов В. М. Cтруктуры смешанных поселений Mytilus edulis и M.trossulus в вершине Кандалакшского залива  // Толмачева Е. Л. (ред.) Летопись природы Кадалакшского заповедника за 2024 год (ежегодный отчет). Кандалакша. Т.1 (Летопись природы Кандалакшского заповедника, кн. ++) Рассматриваются данные по соотношению обилий двух видов мидий, формирующих смешанные поселения в стандартных точках наблюдений (четыре оcтрова, расположенных на разном расстоянии от кута залива и пять мидиевых банок).Khaitov V.M. Structure of Mytilus edulis and M.trossulus mixed settlements in the top of Kandalaksha Bay // Tolmacheva E. L. (ed.) The Chronicle of Nature by the Kandalaksha Reserve for 2024 (Annual report). Kandalaksha. V.1. (The Chronicle of Nature by the Kandalaksha Reserve, Book N ++)Data on abundance ratios of two mussel species forming mixed settlements at standard observation points (four islands located at different distances from the bay top and at five mussel beds) are considered.</vt:lpwstr>
  </property>
  <property fmtid="{D5CDD505-2E9C-101B-9397-08002B2CF9AE}" pid="3" name="output">
    <vt:lpwstr/>
  </property>
</Properties>
</file>